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webextensions/webextension3.xml" ContentType="application/vnd.ms-office.webextension+xml"/>
  <Override PartName="/word/webextensions/webextension4.xml" ContentType="application/vnd.ms-office.webextension+xml"/>
  <Override PartName="/word/webextensions/webextension5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FF957A" w14:textId="1350859D" w:rsidR="00CB33DA" w:rsidRPr="00CB33DA" w:rsidRDefault="00B36B4B" w:rsidP="00CB33DA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56"/>
          <w:szCs w:val="56"/>
        </w:rPr>
      </w:pPr>
      <w:r w:rsidRPr="00DA0735">
        <w:rPr>
          <w:rFonts w:ascii="Times New Roman" w:eastAsia="Times New Roman" w:hAnsi="Times New Roman" w:cs="Times New Roman"/>
          <w:b/>
          <w:bCs/>
          <w:color w:val="000000"/>
          <w:sz w:val="56"/>
          <w:szCs w:val="56"/>
        </w:rPr>
        <w:t>Daniel Vojcak</w:t>
      </w:r>
    </w:p>
    <w:p w14:paraId="68E068C4" w14:textId="3AF80C14" w:rsidR="00CB33DA" w:rsidRPr="00B01192" w:rsidRDefault="005A55A4" w:rsidP="00CB33DA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01192">
        <w:rPr>
          <w:rFonts w:ascii="Times New Roman" w:eastAsia="Times New Roman" w:hAnsi="Times New Roman" w:cs="Times New Roman"/>
          <w:color w:val="000000"/>
          <w:sz w:val="20"/>
          <w:szCs w:val="20"/>
        </w:rPr>
        <w:t>2419 Newport Drive, Naperville</w:t>
      </w:r>
      <w:r w:rsidR="008862F0" w:rsidRPr="00B01192">
        <w:rPr>
          <w:rFonts w:ascii="Times New Roman" w:eastAsia="Times New Roman" w:hAnsi="Times New Roman" w:cs="Times New Roman"/>
          <w:color w:val="000000"/>
          <w:sz w:val="20"/>
          <w:szCs w:val="20"/>
        </w:rPr>
        <w:t>, I</w:t>
      </w:r>
      <w:r w:rsidRPr="00B0119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L 60565 | </w:t>
      </w:r>
      <w:r w:rsidR="001B20BA">
        <w:rPr>
          <w:rFonts w:ascii="Times New Roman" w:eastAsia="Times New Roman" w:hAnsi="Times New Roman" w:cs="Times New Roman"/>
          <w:sz w:val="20"/>
          <w:szCs w:val="20"/>
        </w:rPr>
        <w:t>danvojcak@comcast.net</w:t>
      </w:r>
      <w:r w:rsidRPr="00B0119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| 630) 470-1791</w:t>
      </w:r>
    </w:p>
    <w:p w14:paraId="054CB1EC" w14:textId="249DC4EB" w:rsidR="00C53449" w:rsidRPr="0066120A" w:rsidRDefault="00C564F4" w:rsidP="00F8454F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734C90">
        <w:rPr>
          <w:rFonts w:ascii="Times New Roman" w:hAnsi="Times New Roman" w:cs="Times New Roman"/>
          <w:sz w:val="20"/>
          <w:szCs w:val="20"/>
        </w:rPr>
        <w:t>LinkedIn:</w:t>
      </w:r>
      <w:r w:rsidR="00734C90" w:rsidRPr="00734C90">
        <w:rPr>
          <w:rFonts w:ascii="Times New Roman" w:hAnsi="Times New Roman" w:cs="Times New Roman"/>
          <w:sz w:val="20"/>
          <w:szCs w:val="20"/>
        </w:rPr>
        <w:t xml:space="preserve"> </w:t>
      </w:r>
      <w:hyperlink r:id="rId8" w:history="1">
        <w:r w:rsidR="00734C90" w:rsidRPr="00734C90">
          <w:rPr>
            <w:rStyle w:val="Hyperlink"/>
            <w:rFonts w:ascii="Times New Roman" w:hAnsi="Times New Roman" w:cs="Times New Roman"/>
            <w:sz w:val="20"/>
            <w:szCs w:val="20"/>
          </w:rPr>
          <w:t>/danielvojcak</w:t>
        </w:r>
      </w:hyperlink>
      <w:r w:rsidR="00734C90">
        <w:rPr>
          <w:rFonts w:ascii="Times New Roman" w:hAnsi="Times New Roman" w:cs="Times New Roman"/>
          <w:sz w:val="20"/>
          <w:szCs w:val="20"/>
        </w:rPr>
        <w:t xml:space="preserve"> </w:t>
      </w:r>
      <w:r w:rsidR="00734C90" w:rsidRPr="0066120A"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="00F8454F" w:rsidRPr="00734C90">
        <w:rPr>
          <w:rFonts w:ascii="Times New Roman" w:eastAsia="Times New Roman" w:hAnsi="Times New Roman" w:cs="Times New Roman"/>
          <w:sz w:val="20"/>
          <w:szCs w:val="20"/>
        </w:rPr>
        <w:t>Academia</w:t>
      </w:r>
      <w:r w:rsidR="00F8454F" w:rsidRPr="0066120A"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hyperlink r:id="rId9" w:history="1">
        <w:r w:rsidR="00DE4527" w:rsidRPr="0066120A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/DanielVojcak</w:t>
        </w:r>
      </w:hyperlink>
      <w:r w:rsidR="0066120A">
        <w:rPr>
          <w:rFonts w:ascii="Times New Roman" w:hAnsi="Times New Roman" w:cs="Times New Roman"/>
          <w:sz w:val="20"/>
          <w:szCs w:val="20"/>
        </w:rPr>
        <w:t xml:space="preserve"> </w:t>
      </w:r>
      <w:r w:rsidR="0066120A" w:rsidRPr="0066120A"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="0066120A">
        <w:rPr>
          <w:rFonts w:ascii="Times New Roman" w:eastAsia="Times New Roman" w:hAnsi="Times New Roman" w:cs="Times New Roman"/>
          <w:sz w:val="20"/>
          <w:szCs w:val="20"/>
        </w:rPr>
        <w:t>M</w:t>
      </w:r>
      <w:r w:rsidR="0066120A" w:rsidRPr="0066120A">
        <w:rPr>
          <w:rFonts w:ascii="Times New Roman" w:hAnsi="Times New Roman" w:cs="Times New Roman"/>
          <w:sz w:val="20"/>
          <w:szCs w:val="20"/>
        </w:rPr>
        <w:t xml:space="preserve">edium </w:t>
      </w:r>
      <w:hyperlink r:id="rId10" w:history="1">
        <w:r w:rsidR="0066120A" w:rsidRPr="0025483B">
          <w:rPr>
            <w:rStyle w:val="Hyperlink"/>
            <w:rFonts w:ascii="Times New Roman" w:hAnsi="Times New Roman" w:cs="Times New Roman"/>
            <w:sz w:val="20"/>
            <w:szCs w:val="20"/>
          </w:rPr>
          <w:t>/@danielvojcak</w:t>
        </w:r>
      </w:hyperlink>
    </w:p>
    <w:p w14:paraId="738315ED" w14:textId="52759703" w:rsidR="00591FE2" w:rsidRDefault="00C247BB" w:rsidP="00982679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Website: </w:t>
      </w:r>
      <w:hyperlink r:id="rId11" w:history="1">
        <w:r w:rsidR="0066120A" w:rsidRPr="0025483B">
          <w:rPr>
            <w:rStyle w:val="Hyperlink"/>
            <w:rFonts w:ascii="Times New Roman" w:hAnsi="Times New Roman" w:cs="Times New Roman"/>
            <w:sz w:val="20"/>
            <w:szCs w:val="20"/>
          </w:rPr>
          <w:t>danielvojcak.voog.com</w:t>
        </w:r>
      </w:hyperlink>
      <w:r w:rsidR="0066120A">
        <w:rPr>
          <w:rFonts w:ascii="Times New Roman" w:hAnsi="Times New Roman" w:cs="Times New Roman"/>
          <w:sz w:val="20"/>
          <w:szCs w:val="20"/>
        </w:rPr>
        <w:t xml:space="preserve"> </w:t>
      </w:r>
      <w:r w:rsidR="0066120A" w:rsidRPr="0066120A"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="00E5037E">
        <w:rPr>
          <w:rFonts w:ascii="Times New Roman" w:hAnsi="Times New Roman" w:cs="Times New Roman"/>
          <w:sz w:val="20"/>
          <w:szCs w:val="20"/>
        </w:rPr>
        <w:t>Study Abroad Blog:</w:t>
      </w:r>
      <w:r w:rsidR="00DE4527">
        <w:rPr>
          <w:rFonts w:ascii="Times New Roman" w:hAnsi="Times New Roman" w:cs="Times New Roman"/>
          <w:sz w:val="20"/>
          <w:szCs w:val="20"/>
        </w:rPr>
        <w:t xml:space="preserve"> </w:t>
      </w:r>
      <w:hyperlink r:id="rId12" w:history="1">
        <w:r w:rsidR="0048031C" w:rsidRPr="0025483B">
          <w:rPr>
            <w:rStyle w:val="Hyperlink"/>
            <w:rFonts w:ascii="Times New Roman" w:hAnsi="Times New Roman" w:cs="Times New Roman"/>
            <w:sz w:val="20"/>
            <w:szCs w:val="20"/>
          </w:rPr>
          <w:t>dannyindenmark.wordpress.com</w:t>
        </w:r>
      </w:hyperlink>
      <w:r w:rsidR="0066120A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7CBB598" w14:textId="1D94141B" w:rsidR="0016530B" w:rsidRDefault="00E5037E" w:rsidP="00E5037E">
      <w:pPr>
        <w:spacing w:after="0" w:line="360" w:lineRule="auto"/>
        <w:jc w:val="center"/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Product Hunt: </w:t>
      </w:r>
      <w:hyperlink r:id="rId13" w:history="1">
        <w:r w:rsidRPr="00E5037E">
          <w:rPr>
            <w:rStyle w:val="Hyperlink"/>
            <w:rFonts w:ascii="Times New Roman" w:hAnsi="Times New Roman" w:cs="Times New Roman"/>
            <w:sz w:val="20"/>
            <w:szCs w:val="20"/>
          </w:rPr>
          <w:t>/@danny_vojcak</w:t>
        </w:r>
      </w:hyperlink>
      <w:r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</w:t>
      </w:r>
      <w:r w:rsidR="00703C52">
        <w:rPr>
          <w:rFonts w:ascii="Times New Roman" w:hAnsi="Times New Roman" w:cs="Times New Roman"/>
          <w:sz w:val="20"/>
          <w:szCs w:val="20"/>
        </w:rPr>
        <w:t xml:space="preserve">Github: </w:t>
      </w:r>
      <w:hyperlink r:id="rId14" w:history="1">
        <w:r w:rsidR="00703C52" w:rsidRPr="00244308">
          <w:rPr>
            <w:rStyle w:val="Hyperlink"/>
            <w:rFonts w:ascii="Times New Roman" w:hAnsi="Times New Roman" w:cs="Times New Roman"/>
            <w:sz w:val="20"/>
            <w:szCs w:val="20"/>
          </w:rPr>
          <w:t>/DanmanJuggler22</w:t>
        </w:r>
      </w:hyperlink>
      <w:r w:rsidR="00947460" w:rsidRPr="00947460">
        <w:rPr>
          <w:rStyle w:val="Hyperlink"/>
          <w:rFonts w:ascii="Times New Roman" w:hAnsi="Times New Roman" w:cs="Times New Roman"/>
          <w:sz w:val="20"/>
          <w:szCs w:val="20"/>
          <w:u w:val="none"/>
        </w:rPr>
        <w:t xml:space="preserve"> </w:t>
      </w:r>
      <w:r w:rsidR="0016530B" w:rsidRPr="0066120A"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hyperlink r:id="rId15" w:history="1">
        <w:r w:rsidR="0016530B" w:rsidRPr="0016530B">
          <w:rPr>
            <w:rStyle w:val="Hyperlink"/>
            <w:rFonts w:ascii="Times New Roman" w:hAnsi="Times New Roman" w:cs="Times New Roman"/>
            <w:sz w:val="20"/>
            <w:szCs w:val="20"/>
          </w:rPr>
          <w:t>Biteable</w:t>
        </w:r>
      </w:hyperlink>
      <w:r w:rsidR="0016530B" w:rsidRPr="0016530B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</w:t>
      </w:r>
      <w:r w:rsidR="0016530B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(</w:t>
      </w:r>
      <w:r w:rsidR="0016530B" w:rsidRPr="0016530B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Video</w:t>
      </w:r>
      <w:r w:rsidR="004832B5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</w:t>
      </w:r>
      <w:r w:rsidR="004832B5" w:rsidRPr="004832B5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>Résumé</w:t>
      </w:r>
      <w:r w:rsidR="0016530B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) </w:t>
      </w:r>
      <w:r w:rsidRPr="0066120A"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hyperlink r:id="rId16" w:history="1">
        <w:r w:rsidRPr="0016530B">
          <w:rPr>
            <w:rStyle w:val="Hyperlink"/>
            <w:rFonts w:ascii="Times New Roman" w:hAnsi="Times New Roman" w:cs="Times New Roman"/>
            <w:sz w:val="20"/>
            <w:szCs w:val="20"/>
          </w:rPr>
          <w:t>Scoutible</w:t>
        </w:r>
      </w:hyperlink>
    </w:p>
    <w:bookmarkStart w:id="0" w:name="_Hlk531461866"/>
    <w:p w14:paraId="2F930C18" w14:textId="213C0F38" w:rsidR="008862F0" w:rsidRPr="00B36B4B" w:rsidRDefault="00E66B00" w:rsidP="00EB348E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0FCD18" wp14:editId="5709EA2D">
                <wp:simplePos x="0" y="0"/>
                <wp:positionH relativeFrom="column">
                  <wp:posOffset>-434340</wp:posOffset>
                </wp:positionH>
                <wp:positionV relativeFrom="paragraph">
                  <wp:posOffset>90170</wp:posOffset>
                </wp:positionV>
                <wp:extent cx="677799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002224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2pt,7.1pt" to="499.5pt,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" strokecolor="#5b9bd5 [3204]" strokeweight="1.5pt">
                <v:stroke joinstyle="miter"/>
              </v:line>
            </w:pict>
          </mc:Fallback>
        </mc:AlternateContent>
      </w:r>
    </w:p>
    <w:bookmarkEnd w:id="0"/>
    <w:p w14:paraId="6626E1AF" w14:textId="77777777" w:rsidR="005A55A4" w:rsidRPr="00393B2A" w:rsidRDefault="005A55A4" w:rsidP="005A55A4">
      <w:pPr>
        <w:spacing w:after="120" w:line="240" w:lineRule="auto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</w:pPr>
      <w:r w:rsidRPr="00B36B4B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Education </w:t>
      </w:r>
    </w:p>
    <w:p w14:paraId="7CACE6F7" w14:textId="4F5A084E" w:rsidR="005A55A4" w:rsidRPr="00B36B4B" w:rsidRDefault="005A55A4" w:rsidP="005A55A4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B4B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</w:rPr>
        <w:t>St. Olaf College</w:t>
      </w:r>
      <w:r w:rsidRPr="00B36B4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– Northfield, MN                                                                            </w:t>
      </w:r>
      <w:r w:rsidR="00FF5B2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                                   </w:t>
      </w:r>
      <w:r w:rsidRPr="00B36B4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May 20</w:t>
      </w:r>
      <w:r w:rsidR="00AC6951">
        <w:rPr>
          <w:rFonts w:ascii="Times New Roman" w:eastAsia="Times New Roman" w:hAnsi="Times New Roman" w:cs="Times New Roman"/>
          <w:color w:val="000000"/>
          <w:sz w:val="20"/>
          <w:szCs w:val="20"/>
        </w:rPr>
        <w:t>20</w:t>
      </w:r>
    </w:p>
    <w:p w14:paraId="10257D41" w14:textId="7736FF8A" w:rsidR="005A55A4" w:rsidRPr="00955BFC" w:rsidRDefault="005A55A4" w:rsidP="005A55A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B36B4B">
        <w:rPr>
          <w:rFonts w:ascii="Times New Roman" w:eastAsia="Times New Roman" w:hAnsi="Times New Roman" w:cs="Times New Roman"/>
          <w:color w:val="000000"/>
          <w:sz w:val="20"/>
          <w:szCs w:val="20"/>
        </w:rPr>
        <w:t>Bachelor of Arts Degr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, Major</w:t>
      </w:r>
      <w:r w:rsidR="001056BD">
        <w:rPr>
          <w:rFonts w:ascii="Times New Roman" w:eastAsia="Times New Roman" w:hAnsi="Times New Roman" w:cs="Times New Roman"/>
          <w:color w:val="000000"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Political Science</w:t>
      </w:r>
      <w:r w:rsidR="00841D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="00841D76" w:rsidRPr="00841D76">
        <w:rPr>
          <w:rStyle w:val="Emphasis"/>
          <w:rFonts w:ascii="Times New Roman" w:hAnsi="Times New Roman" w:cs="Times New Roman"/>
          <w:sz w:val="20"/>
          <w:szCs w:val="20"/>
        </w:rPr>
        <w:t>magna cum laude</w:t>
      </w:r>
      <w:r w:rsidR="00841D76">
        <w:rPr>
          <w:rStyle w:val="Emphasis"/>
          <w:rFonts w:ascii="Times New Roman" w:hAnsi="Times New Roman" w:cs="Times New Roman"/>
          <w:sz w:val="20"/>
          <w:szCs w:val="20"/>
        </w:rPr>
        <w:t xml:space="preserve"> </w:t>
      </w:r>
    </w:p>
    <w:p w14:paraId="0942F345" w14:textId="62D5DA5A" w:rsidR="005A55A4" w:rsidRPr="00955BFC" w:rsidRDefault="005A55A4" w:rsidP="005A55A4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955BFC">
        <w:rPr>
          <w:rFonts w:ascii="Times New Roman" w:hAnsi="Times New Roman" w:cs="Times New Roman"/>
          <w:color w:val="000000"/>
          <w:sz w:val="20"/>
          <w:szCs w:val="20"/>
        </w:rPr>
        <w:t xml:space="preserve">Awards: </w:t>
      </w:r>
      <w:r>
        <w:rPr>
          <w:rFonts w:ascii="Times New Roman" w:hAnsi="Times New Roman" w:cs="Times New Roman"/>
          <w:color w:val="000000"/>
          <w:sz w:val="20"/>
          <w:szCs w:val="20"/>
        </w:rPr>
        <w:t>Emerging Leader Award</w:t>
      </w:r>
      <w:r w:rsidR="000C68C5">
        <w:rPr>
          <w:rFonts w:ascii="Times New Roman" w:hAnsi="Times New Roman" w:cs="Times New Roman"/>
          <w:color w:val="000000"/>
          <w:sz w:val="20"/>
          <w:szCs w:val="20"/>
        </w:rPr>
        <w:t xml:space="preserve"> (one of three students selected for commitment to student activities), </w:t>
      </w:r>
      <w:r>
        <w:rPr>
          <w:rFonts w:ascii="Times New Roman" w:hAnsi="Times New Roman" w:cs="Times New Roman"/>
          <w:color w:val="000000"/>
          <w:sz w:val="20"/>
          <w:szCs w:val="20"/>
        </w:rPr>
        <w:t>Timothy J. Cashin Award</w:t>
      </w:r>
      <w:r w:rsidR="001056BD">
        <w:rPr>
          <w:rFonts w:ascii="Times New Roman" w:hAnsi="Times New Roman" w:cs="Times New Roman"/>
          <w:color w:val="000000"/>
          <w:sz w:val="20"/>
          <w:szCs w:val="20"/>
        </w:rPr>
        <w:t xml:space="preserve"> (presented to one senator in the Student Government Association for selfless contributions), </w:t>
      </w:r>
      <w:r w:rsidR="003A7BEA">
        <w:rPr>
          <w:rFonts w:ascii="Times New Roman" w:hAnsi="Times New Roman" w:cs="Times New Roman"/>
          <w:color w:val="000000"/>
          <w:sz w:val="20"/>
          <w:szCs w:val="20"/>
        </w:rPr>
        <w:t xml:space="preserve">Blue Key Honor Society, </w:t>
      </w:r>
      <w:r w:rsidR="00FF36E2">
        <w:rPr>
          <w:rFonts w:ascii="Times New Roman" w:hAnsi="Times New Roman" w:cs="Times New Roman"/>
          <w:color w:val="000000"/>
          <w:sz w:val="20"/>
          <w:szCs w:val="20"/>
        </w:rPr>
        <w:t>Pi Sigma Alpha Political Science Honor Society, and</w:t>
      </w:r>
      <w:r w:rsidR="003A7BEA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55BFC">
        <w:rPr>
          <w:rFonts w:ascii="Times New Roman" w:hAnsi="Times New Roman" w:cs="Times New Roman"/>
          <w:color w:val="000000"/>
          <w:sz w:val="20"/>
          <w:szCs w:val="20"/>
        </w:rPr>
        <w:t>Dean’</w:t>
      </w:r>
      <w:r>
        <w:rPr>
          <w:rFonts w:ascii="Times New Roman" w:hAnsi="Times New Roman" w:cs="Times New Roman"/>
          <w:color w:val="000000"/>
          <w:sz w:val="20"/>
          <w:szCs w:val="20"/>
        </w:rPr>
        <w:t>s List</w:t>
      </w:r>
    </w:p>
    <w:p w14:paraId="59C78CE5" w14:textId="29367508" w:rsidR="008A2122" w:rsidRPr="00982679" w:rsidRDefault="005A55A4" w:rsidP="008A2122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GPA: 3.</w:t>
      </w:r>
      <w:r w:rsidR="00362E4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76, with a 3.81 </w:t>
      </w:r>
      <w:r w:rsidR="00841D76">
        <w:rPr>
          <w:rFonts w:ascii="Times New Roman" w:eastAsia="Times New Roman" w:hAnsi="Times New Roman" w:cs="Times New Roman"/>
          <w:color w:val="000000"/>
          <w:sz w:val="20"/>
          <w:szCs w:val="20"/>
        </w:rPr>
        <w:t>in my major</w:t>
      </w:r>
      <w:r w:rsidR="004103F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29167F">
        <w:rPr>
          <w:rFonts w:ascii="Times New Roman" w:eastAsia="Times New Roman" w:hAnsi="Times New Roman" w:cs="Times New Roman"/>
          <w:color w:val="000000"/>
          <w:sz w:val="20"/>
          <w:szCs w:val="20"/>
        </w:rPr>
        <w:t>| LSAT: 155</w:t>
      </w:r>
      <w:r w:rsidR="004103F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| ACT: 33</w:t>
      </w:r>
    </w:p>
    <w:p w14:paraId="20B88D23" w14:textId="77777777" w:rsidR="00982679" w:rsidRPr="00982679" w:rsidRDefault="00982679" w:rsidP="00982679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</w:p>
    <w:p w14:paraId="2DFC643C" w14:textId="3175E55C" w:rsidR="00982679" w:rsidRDefault="00982679" w:rsidP="00A45C8F">
      <w:pPr>
        <w:spacing w:after="12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982679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</w:rPr>
        <w:t>Danish Institute for Study Abroad (DIS)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– Copenhagen, Denmark                                                              Spring 2018</w:t>
      </w:r>
    </w:p>
    <w:p w14:paraId="12ECB65E" w14:textId="5BFFFBF3" w:rsidR="00890ADB" w:rsidRPr="00C6128F" w:rsidRDefault="00C6128F" w:rsidP="00A45C8F">
      <w:pPr>
        <w:pStyle w:val="ListParagraph"/>
        <w:numPr>
          <w:ilvl w:val="0"/>
          <w:numId w:val="27"/>
        </w:numPr>
        <w:spacing w:after="12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C6128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chieved “A” letter grade in each class: Law from a European Perspective, Sustainable Business Strategies,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</w:t>
      </w:r>
      <w:r w:rsidRPr="00C6128F">
        <w:rPr>
          <w:rFonts w:ascii="Times New Roman" w:eastAsia="Times New Roman" w:hAnsi="Times New Roman" w:cs="Times New Roman"/>
          <w:color w:val="000000"/>
          <w:sz w:val="20"/>
          <w:szCs w:val="20"/>
        </w:rPr>
        <w:t>he Politics and Ethics of Food, Biology of Marine Mammals, and Glaciers and Human Impact</w:t>
      </w:r>
    </w:p>
    <w:p w14:paraId="3CBE2FB0" w14:textId="77777777" w:rsidR="008A2122" w:rsidRPr="00E66B00" w:rsidRDefault="008A2122" w:rsidP="00C6128F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8E15280" wp14:editId="0726D7E3">
                <wp:simplePos x="0" y="0"/>
                <wp:positionH relativeFrom="column">
                  <wp:posOffset>-434340</wp:posOffset>
                </wp:positionH>
                <wp:positionV relativeFrom="paragraph">
                  <wp:posOffset>90170</wp:posOffset>
                </wp:positionV>
                <wp:extent cx="677799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3B9957" id="Straight Connector 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2pt,7.1pt" to="499.5pt,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" strokecolor="#5b9bd5" strokeweight="1.5pt">
                <v:stroke joinstyle="miter"/>
              </v:line>
            </w:pict>
          </mc:Fallback>
        </mc:AlternateContent>
      </w:r>
    </w:p>
    <w:p w14:paraId="67383758" w14:textId="0C2D22CD" w:rsidR="008A2122" w:rsidRPr="003A664E" w:rsidRDefault="008A2122" w:rsidP="008A2122">
      <w:pPr>
        <w:spacing w:after="12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3A664E">
        <w:rPr>
          <w:rFonts w:ascii="Times New Roman" w:eastAsia="Times New Roman" w:hAnsi="Times New Roman" w:cs="Times New Roman"/>
          <w:b/>
          <w:bCs/>
          <w:sz w:val="20"/>
          <w:szCs w:val="20"/>
        </w:rPr>
        <w:t>Top Skills and Industry Knowledge</w:t>
      </w:r>
    </w:p>
    <w:p w14:paraId="4B51075C" w14:textId="29914034" w:rsidR="008E7641" w:rsidRPr="008E7641" w:rsidRDefault="008E7641" w:rsidP="006E37BA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  <w:r w:rsidRPr="008E7641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General: </w:t>
      </w:r>
      <w:r w:rsidRPr="00577514">
        <w:rPr>
          <w:rFonts w:ascii="Times New Roman" w:eastAsia="Times New Roman" w:hAnsi="Times New Roman" w:cs="Times New Roman"/>
          <w:sz w:val="20"/>
          <w:szCs w:val="20"/>
        </w:rPr>
        <w:t>Global Mindset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77514" w:rsidRPr="00577514">
        <w:rPr>
          <w:rFonts w:ascii="Times New Roman" w:eastAsia="Times New Roman" w:hAnsi="Times New Roman" w:cs="Times New Roman"/>
          <w:sz w:val="20"/>
          <w:szCs w:val="20"/>
        </w:rPr>
        <w:t>Critical Thinking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77514" w:rsidRPr="00577514">
        <w:rPr>
          <w:rFonts w:ascii="Times New Roman" w:eastAsia="Times New Roman" w:hAnsi="Times New Roman" w:cs="Times New Roman"/>
          <w:sz w:val="20"/>
          <w:szCs w:val="20"/>
        </w:rPr>
        <w:t>Creativity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77514" w:rsidRPr="00577514">
        <w:rPr>
          <w:rFonts w:ascii="Times New Roman" w:eastAsia="Times New Roman" w:hAnsi="Times New Roman" w:cs="Times New Roman"/>
          <w:sz w:val="20"/>
          <w:szCs w:val="20"/>
        </w:rPr>
        <w:t>Complex Problem-Solving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577514">
        <w:rPr>
          <w:rFonts w:ascii="Times New Roman" w:eastAsia="Times New Roman" w:hAnsi="Times New Roman" w:cs="Times New Roman"/>
          <w:sz w:val="20"/>
          <w:szCs w:val="20"/>
        </w:rPr>
        <w:t>Project Management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2639E">
        <w:rPr>
          <w:rFonts w:ascii="Times New Roman" w:eastAsia="Times New Roman" w:hAnsi="Times New Roman" w:cs="Times New Roman"/>
          <w:sz w:val="20"/>
          <w:szCs w:val="20"/>
        </w:rPr>
        <w:t>Artificial Intelligence (AI) and Automation of Repetitive Tasks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92639E">
        <w:rPr>
          <w:rFonts w:ascii="Times New Roman" w:eastAsia="Times New Roman" w:hAnsi="Times New Roman" w:cs="Times New Roman"/>
          <w:sz w:val="20"/>
          <w:szCs w:val="20"/>
        </w:rPr>
        <w:t xml:space="preserve"> Business Strategy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C6545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2639E">
        <w:rPr>
          <w:rFonts w:ascii="Times New Roman" w:eastAsia="Times New Roman" w:hAnsi="Times New Roman" w:cs="Times New Roman"/>
          <w:sz w:val="20"/>
          <w:szCs w:val="20"/>
        </w:rPr>
        <w:t>Legislative Affairs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3A664E">
        <w:rPr>
          <w:rFonts w:ascii="Times New Roman" w:eastAsia="Times New Roman" w:hAnsi="Times New Roman" w:cs="Times New Roman"/>
          <w:sz w:val="20"/>
          <w:szCs w:val="20"/>
        </w:rPr>
        <w:t>Government Relations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3A664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577514">
        <w:rPr>
          <w:rFonts w:ascii="Times New Roman" w:eastAsia="Times New Roman" w:hAnsi="Times New Roman" w:cs="Times New Roman"/>
          <w:sz w:val="20"/>
          <w:szCs w:val="20"/>
        </w:rPr>
        <w:t>Cybersecurity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77514" w:rsidRPr="00577514">
        <w:rPr>
          <w:rFonts w:ascii="Times New Roman" w:eastAsia="Times New Roman" w:hAnsi="Times New Roman" w:cs="Times New Roman"/>
          <w:sz w:val="20"/>
          <w:szCs w:val="20"/>
        </w:rPr>
        <w:t>Delegating Tasks with Open Discussion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577514" w:rsidRPr="00577514">
        <w:rPr>
          <w:rFonts w:ascii="Times New Roman" w:eastAsia="Times New Roman" w:hAnsi="Times New Roman" w:cs="Times New Roman"/>
          <w:sz w:val="20"/>
          <w:szCs w:val="20"/>
        </w:rPr>
        <w:t xml:space="preserve"> Drawing Consensus Around Goals and Processes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77514" w:rsidRPr="00577514">
        <w:rPr>
          <w:rFonts w:ascii="Times New Roman" w:eastAsia="Times New Roman" w:hAnsi="Times New Roman" w:cs="Times New Roman"/>
          <w:sz w:val="20"/>
          <w:szCs w:val="20"/>
        </w:rPr>
        <w:t>Knowledge of Law and Legal Procedure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577514" w:rsidRPr="00577514">
        <w:rPr>
          <w:rFonts w:ascii="Times New Roman" w:eastAsia="Times New Roman" w:hAnsi="Times New Roman" w:cs="Times New Roman"/>
          <w:sz w:val="20"/>
          <w:szCs w:val="20"/>
        </w:rPr>
        <w:t xml:space="preserve"> Corporate Social Responsibility (CSR)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577514" w:rsidRPr="00577514">
        <w:rPr>
          <w:rFonts w:ascii="Times New Roman" w:eastAsia="Times New Roman" w:hAnsi="Times New Roman" w:cs="Times New Roman"/>
          <w:sz w:val="20"/>
          <w:szCs w:val="20"/>
        </w:rPr>
        <w:t xml:space="preserve"> Service Orientation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77514" w:rsidRPr="00577514">
        <w:rPr>
          <w:rFonts w:ascii="Times New Roman" w:eastAsia="Times New Roman" w:hAnsi="Times New Roman" w:cs="Times New Roman"/>
          <w:sz w:val="20"/>
          <w:szCs w:val="20"/>
        </w:rPr>
        <w:t>Providing Constructive Feedback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2639E">
        <w:rPr>
          <w:rFonts w:ascii="Times New Roman" w:eastAsia="Times New Roman" w:hAnsi="Times New Roman" w:cs="Times New Roman"/>
          <w:sz w:val="20"/>
          <w:szCs w:val="20"/>
        </w:rPr>
        <w:t>Database Management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2639E">
        <w:rPr>
          <w:rFonts w:ascii="Times New Roman" w:eastAsia="Times New Roman" w:hAnsi="Times New Roman" w:cs="Times New Roman"/>
          <w:sz w:val="20"/>
          <w:szCs w:val="20"/>
        </w:rPr>
        <w:t>Journalism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92639E">
        <w:rPr>
          <w:rFonts w:ascii="Times New Roman" w:eastAsia="Times New Roman" w:hAnsi="Times New Roman" w:cs="Times New Roman"/>
          <w:sz w:val="20"/>
          <w:szCs w:val="20"/>
        </w:rPr>
        <w:t xml:space="preserve"> Video Production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77514" w:rsidRPr="00577514">
        <w:rPr>
          <w:rFonts w:ascii="Times New Roman" w:eastAsia="Times New Roman" w:hAnsi="Times New Roman" w:cs="Times New Roman"/>
          <w:sz w:val="20"/>
          <w:szCs w:val="20"/>
        </w:rPr>
        <w:t>Ability to Reskill and Retrain Quickly</w:t>
      </w:r>
    </w:p>
    <w:p w14:paraId="6257C4AC" w14:textId="00735F90" w:rsidR="008E7641" w:rsidRPr="008E7641" w:rsidRDefault="008E7641" w:rsidP="006E37BA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  <w:r w:rsidRPr="008E7641">
        <w:rPr>
          <w:rFonts w:ascii="Times New Roman" w:eastAsia="Times New Roman" w:hAnsi="Times New Roman" w:cs="Times New Roman"/>
          <w:i/>
          <w:iCs/>
          <w:sz w:val="20"/>
          <w:szCs w:val="20"/>
        </w:rPr>
        <w:t>Business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CB Insights </w:t>
      </w:r>
      <w:r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PitchBook </w:t>
      </w:r>
      <w:r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Crunchbase </w:t>
      </w:r>
      <w:r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TechCrunch </w:t>
      </w:r>
      <w:r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F35F5A">
        <w:rPr>
          <w:rFonts w:ascii="Times New Roman" w:eastAsia="Times New Roman" w:hAnsi="Times New Roman" w:cs="Times New Roman"/>
          <w:sz w:val="20"/>
          <w:szCs w:val="20"/>
        </w:rPr>
        <w:t xml:space="preserve">Statista </w:t>
      </w:r>
      <w:r w:rsidR="00F35F5A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F35F5A">
        <w:rPr>
          <w:rFonts w:ascii="Times New Roman" w:eastAsia="Times New Roman" w:hAnsi="Times New Roman" w:cs="Times New Roman"/>
          <w:sz w:val="20"/>
          <w:szCs w:val="20"/>
        </w:rPr>
        <w:t xml:space="preserve"> Mergent Intellect</w:t>
      </w:r>
      <w:r w:rsidR="0029323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9323B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29323B">
        <w:rPr>
          <w:rFonts w:ascii="Times New Roman" w:eastAsia="Times New Roman" w:hAnsi="Times New Roman" w:cs="Times New Roman"/>
          <w:sz w:val="20"/>
          <w:szCs w:val="20"/>
        </w:rPr>
        <w:t xml:space="preserve"> Wall Street Journal (WSJ) </w:t>
      </w:r>
      <w:r w:rsidR="0029323B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29323B">
        <w:rPr>
          <w:rFonts w:ascii="Times New Roman" w:eastAsia="Times New Roman" w:hAnsi="Times New Roman" w:cs="Times New Roman"/>
          <w:sz w:val="20"/>
          <w:szCs w:val="20"/>
        </w:rPr>
        <w:t xml:space="preserve"> Financial Times (FT)</w:t>
      </w:r>
    </w:p>
    <w:p w14:paraId="1623ACF9" w14:textId="7F97FB07" w:rsidR="008E7641" w:rsidRPr="008E7641" w:rsidRDefault="008E7641" w:rsidP="006E37BA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  <w:r w:rsidRPr="008E7641">
        <w:rPr>
          <w:rFonts w:ascii="Times New Roman" w:eastAsia="Times New Roman" w:hAnsi="Times New Roman" w:cs="Times New Roman"/>
          <w:i/>
          <w:iCs/>
          <w:sz w:val="20"/>
          <w:szCs w:val="20"/>
        </w:rPr>
        <w:t>Research:</w:t>
      </w:r>
      <w:r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Google Scholar </w:t>
      </w:r>
      <w:r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Google Patents </w:t>
      </w:r>
      <w:r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BrowZine </w:t>
      </w:r>
      <w:r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PubMed </w:t>
      </w:r>
      <w:r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JSTOR </w:t>
      </w:r>
      <w:r w:rsidR="00063850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06385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Legal (Casetext, Westlaw, LexisNexis) </w:t>
      </w:r>
    </w:p>
    <w:p w14:paraId="68C049D4" w14:textId="6E10B1CF" w:rsidR="00020CBC" w:rsidRPr="005D0653" w:rsidRDefault="00020CBC" w:rsidP="006E37BA">
      <w:pPr>
        <w:spacing w:after="120"/>
        <w:rPr>
          <w:rFonts w:ascii="Times New Roman" w:hAnsi="Times New Roman" w:cs="Times New Roman"/>
          <w:sz w:val="20"/>
          <w:szCs w:val="20"/>
        </w:rPr>
      </w:pPr>
      <w:bookmarkStart w:id="1" w:name="_Hlk492499993"/>
      <w:r w:rsidRPr="005D0653">
        <w:rPr>
          <w:rFonts w:ascii="Times New Roman" w:eastAsia="Times New Roman" w:hAnsi="Times New Roman" w:cs="Times New Roman"/>
          <w:i/>
          <w:sz w:val="20"/>
          <w:szCs w:val="20"/>
        </w:rPr>
        <w:t>Technical</w:t>
      </w:r>
      <w:r w:rsidRPr="005D0653">
        <w:rPr>
          <w:rFonts w:ascii="Times New Roman" w:eastAsia="Times New Roman" w:hAnsi="Times New Roman" w:cs="Times New Roman"/>
          <w:sz w:val="20"/>
          <w:szCs w:val="20"/>
        </w:rPr>
        <w:t>:</w:t>
      </w:r>
      <w:bookmarkEnd w:id="1"/>
      <w:r w:rsidR="00291202">
        <w:rPr>
          <w:rFonts w:ascii="Times New Roman" w:eastAsia="Times New Roman" w:hAnsi="Times New Roman" w:cs="Times New Roman"/>
          <w:sz w:val="20"/>
          <w:szCs w:val="20"/>
        </w:rPr>
        <w:t xml:space="preserve"> Mobile App Prototyping (Adobe XD, JustInMind) </w:t>
      </w:r>
      <w:r w:rsidRPr="005D0653">
        <w:rPr>
          <w:rFonts w:ascii="Times New Roman" w:eastAsia="Times New Roman" w:hAnsi="Times New Roman" w:cs="Times New Roman"/>
          <w:sz w:val="20"/>
          <w:szCs w:val="20"/>
        </w:rPr>
        <w:t>Website Design (WordPress,</w:t>
      </w:r>
      <w:r w:rsidR="000602AA" w:rsidRPr="005D065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5D0653">
        <w:rPr>
          <w:rFonts w:ascii="Times New Roman" w:eastAsia="Times New Roman" w:hAnsi="Times New Roman" w:cs="Times New Roman"/>
          <w:sz w:val="20"/>
          <w:szCs w:val="20"/>
        </w:rPr>
        <w:t xml:space="preserve">Voog) | Search Engine Optimization (SEO) | Microsoft Office (Word, PowerPoint, Excel) | </w:t>
      </w:r>
      <w:r w:rsidR="00945EEE" w:rsidRPr="005D0653">
        <w:rPr>
          <w:rFonts w:ascii="Times New Roman" w:eastAsia="Times New Roman" w:hAnsi="Times New Roman" w:cs="Times New Roman"/>
          <w:sz w:val="20"/>
          <w:szCs w:val="20"/>
        </w:rPr>
        <w:t>Google Drive |</w:t>
      </w:r>
      <w:r w:rsidR="005D0653" w:rsidRPr="005D0653">
        <w:rPr>
          <w:rFonts w:ascii="Times New Roman" w:eastAsia="Times New Roman" w:hAnsi="Times New Roman" w:cs="Times New Roman"/>
          <w:sz w:val="20"/>
          <w:szCs w:val="20"/>
        </w:rPr>
        <w:t xml:space="preserve"> SPSS</w:t>
      </w:r>
      <w:r w:rsidR="000A01C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378CC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5D0653" w:rsidRPr="005D065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DF3135">
        <w:rPr>
          <w:rFonts w:ascii="Times New Roman" w:eastAsia="Times New Roman" w:hAnsi="Times New Roman" w:cs="Times New Roman"/>
          <w:sz w:val="20"/>
          <w:szCs w:val="20"/>
        </w:rPr>
        <w:t xml:space="preserve">EndNote </w:t>
      </w:r>
      <w:r w:rsidR="00DF3135" w:rsidRPr="005D0653"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="00A3339C">
        <w:rPr>
          <w:rFonts w:ascii="Times New Roman" w:eastAsia="Times New Roman" w:hAnsi="Times New Roman" w:cs="Times New Roman"/>
          <w:sz w:val="20"/>
          <w:szCs w:val="20"/>
        </w:rPr>
        <w:t>Descript (podcast)</w:t>
      </w:r>
      <w:r w:rsidR="003B4CE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3339C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A3339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5D0653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>Social Media (</w:t>
      </w:r>
      <w:r w:rsidR="000602AA" w:rsidRPr="005D0653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 xml:space="preserve">Hootsuite, Sprout Social, </w:t>
      </w:r>
      <w:r w:rsidRPr="005D0653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>Facebook, Twitter,</w:t>
      </w:r>
      <w:r w:rsidR="004D7255" w:rsidRPr="005D0653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 xml:space="preserve"> Instagram, Pinterest</w:t>
      </w:r>
      <w:r w:rsidR="005D0653" w:rsidRPr="005D0653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 xml:space="preserve">) </w:t>
      </w:r>
    </w:p>
    <w:p w14:paraId="2F0F4F43" w14:textId="77777777" w:rsidR="006E37BA" w:rsidRPr="00945EEE" w:rsidRDefault="006E37BA" w:rsidP="006E37BA">
      <w:pPr>
        <w:spacing w:after="12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945EEE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Certificates</w:t>
      </w:r>
      <w:r w:rsidRPr="00945EE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: Harvard Business School HBX CORe: Credential of Readiness in Business Analytics, Economics for Managers, and Financial Accounting </w:t>
      </w:r>
    </w:p>
    <w:p w14:paraId="7960809F" w14:textId="00852DCF" w:rsidR="006E37BA" w:rsidRDefault="006E37BA" w:rsidP="006E37BA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  <w:r w:rsidRPr="00945EEE">
        <w:rPr>
          <w:rFonts w:ascii="Times New Roman" w:eastAsia="Times New Roman" w:hAnsi="Times New Roman" w:cs="Times New Roman"/>
          <w:i/>
          <w:sz w:val="20"/>
          <w:szCs w:val="20"/>
        </w:rPr>
        <w:t>Language</w:t>
      </w:r>
      <w:r w:rsidRPr="00945EEE">
        <w:rPr>
          <w:rFonts w:ascii="Times New Roman" w:eastAsia="Times New Roman" w:hAnsi="Times New Roman" w:cs="Times New Roman"/>
          <w:sz w:val="20"/>
          <w:szCs w:val="20"/>
        </w:rPr>
        <w:t>: Norwegian (Intermediate) | Danish (Conversational)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103B0D69" w14:textId="5112B64D" w:rsidR="000A01CD" w:rsidRPr="000A01CD" w:rsidRDefault="000A01CD" w:rsidP="006E37BA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</w:rPr>
        <w:t>Productivity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: Calendars 5 </w:t>
      </w:r>
      <w:r w:rsidRPr="00945EEE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Calendar AI </w:t>
      </w:r>
      <w:r w:rsidRPr="00945EEE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Navigator </w:t>
      </w:r>
      <w:r w:rsidRPr="00945EEE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Mailbird </w:t>
      </w:r>
      <w:r w:rsidRPr="00945EEE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myMail (iOS) </w:t>
      </w:r>
      <w:r w:rsidRPr="00945EEE">
        <w:rPr>
          <w:rFonts w:ascii="Times New Roman" w:eastAsia="Times New Roman" w:hAnsi="Times New Roman" w:cs="Times New Roman"/>
          <w:sz w:val="20"/>
          <w:szCs w:val="20"/>
        </w:rPr>
        <w:t>|</w:t>
      </w:r>
      <w:r w:rsidR="006E030C">
        <w:rPr>
          <w:rFonts w:ascii="Times New Roman" w:eastAsia="Times New Roman" w:hAnsi="Times New Roman" w:cs="Times New Roman"/>
          <w:sz w:val="20"/>
          <w:szCs w:val="20"/>
        </w:rPr>
        <w:t xml:space="preserve"> SaneBox |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Any.do </w:t>
      </w:r>
      <w:r w:rsidRPr="00945EEE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Telegram </w:t>
      </w:r>
      <w:r w:rsidRPr="00945EEE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PhraseExpress </w:t>
      </w:r>
      <w:r w:rsidRPr="00945EEE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MixMa</w:t>
      </w:r>
      <w:r w:rsidR="00ED1452">
        <w:rPr>
          <w:rFonts w:ascii="Times New Roman" w:eastAsia="Times New Roman" w:hAnsi="Times New Roman" w:cs="Times New Roman"/>
          <w:sz w:val="20"/>
          <w:szCs w:val="20"/>
        </w:rPr>
        <w:t xml:space="preserve">x </w:t>
      </w:r>
      <w:r w:rsidR="00ED1452" w:rsidRPr="00945EEE">
        <w:rPr>
          <w:rFonts w:ascii="Times New Roman" w:eastAsia="Times New Roman" w:hAnsi="Times New Roman" w:cs="Times New Roman"/>
          <w:sz w:val="20"/>
          <w:szCs w:val="20"/>
        </w:rPr>
        <w:t>|</w:t>
      </w:r>
      <w:r w:rsidR="00ED1452">
        <w:rPr>
          <w:rFonts w:ascii="Times New Roman" w:eastAsia="Times New Roman" w:hAnsi="Times New Roman" w:cs="Times New Roman"/>
          <w:sz w:val="20"/>
          <w:szCs w:val="20"/>
        </w:rPr>
        <w:t xml:space="preserve"> Flock </w:t>
      </w:r>
    </w:p>
    <w:p w14:paraId="16B8177A" w14:textId="77777777" w:rsidR="008A2122" w:rsidRPr="003729EC" w:rsidRDefault="008A2122" w:rsidP="008A2122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7EEDDD8" wp14:editId="11C18069">
                <wp:simplePos x="0" y="0"/>
                <wp:positionH relativeFrom="column">
                  <wp:posOffset>-434340</wp:posOffset>
                </wp:positionH>
                <wp:positionV relativeFrom="paragraph">
                  <wp:posOffset>90170</wp:posOffset>
                </wp:positionV>
                <wp:extent cx="677799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E05F0D" id="Straight Connector 8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2pt,7.1pt" to="499.5pt,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" strokecolor="#5b9bd5 [3204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76806EC" wp14:editId="7CDE7036">
                <wp:simplePos x="0" y="0"/>
                <wp:positionH relativeFrom="column">
                  <wp:posOffset>-434340</wp:posOffset>
                </wp:positionH>
                <wp:positionV relativeFrom="paragraph">
                  <wp:posOffset>90170</wp:posOffset>
                </wp:positionV>
                <wp:extent cx="6777990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09D82F" id="Straight Connector 10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2pt,7.1pt" to="499.5pt,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" strokecolor="#5b9bd5 [3204]" strokeweight="1.5pt">
                <v:stroke joinstyle="miter"/>
              </v:line>
            </w:pict>
          </mc:Fallback>
        </mc:AlternateContent>
      </w:r>
    </w:p>
    <w:p w14:paraId="5B1A20B6" w14:textId="533CFE88" w:rsidR="002001E2" w:rsidRDefault="002001E2" w:rsidP="002001E2">
      <w:pPr>
        <w:tabs>
          <w:tab w:val="left" w:pos="1770"/>
        </w:tabs>
        <w:spacing w:after="120"/>
        <w:rPr>
          <w:rFonts w:ascii="Times New Roman" w:hAnsi="Times New Roman" w:cs="Times New Roman"/>
          <w:bCs/>
          <w:i/>
          <w:iCs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Academic Papers </w:t>
      </w:r>
    </w:p>
    <w:p w14:paraId="3C330400" w14:textId="7A1BC745" w:rsidR="002001E2" w:rsidRPr="005B100A" w:rsidRDefault="002001E2" w:rsidP="002001E2">
      <w:pPr>
        <w:tabs>
          <w:tab w:val="left" w:pos="1770"/>
        </w:tabs>
        <w:spacing w:after="120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5B35B8">
        <w:rPr>
          <w:rFonts w:ascii="Times New Roman" w:hAnsi="Times New Roman" w:cs="Times New Roman"/>
          <w:bCs/>
          <w:i/>
          <w:iCs/>
          <w:sz w:val="20"/>
          <w:szCs w:val="20"/>
        </w:rPr>
        <w:t>Legal</w:t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: </w:t>
      </w:r>
      <w:r w:rsidRPr="005B35B8">
        <w:rPr>
          <w:rFonts w:ascii="Times New Roman" w:hAnsi="Times New Roman" w:cs="Times New Roman"/>
          <w:sz w:val="20"/>
          <w:szCs w:val="20"/>
        </w:rPr>
        <w:t>An Overview of Corruption and Bribery</w:t>
      </w:r>
      <w:r w:rsidRPr="005B35B8">
        <w:rPr>
          <w:rFonts w:ascii="Times New Roman" w:eastAsia="Times New Roman" w:hAnsi="Times New Roman" w:cs="Times New Roman"/>
          <w:sz w:val="20"/>
          <w:szCs w:val="20"/>
        </w:rPr>
        <w:t xml:space="preserve"> | </w:t>
      </w:r>
      <w:r w:rsidRPr="005B35B8">
        <w:rPr>
          <w:rFonts w:ascii="Times New Roman" w:hAnsi="Times New Roman" w:cs="Times New Roman"/>
          <w:sz w:val="20"/>
          <w:szCs w:val="20"/>
        </w:rPr>
        <w:t xml:space="preserve">Carpenter v. United States: Brief for the Petitioner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5B35B8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Privacy in the Digital Age: A Brief Examination of Carpenter v. United States </w:t>
      </w:r>
      <w:r w:rsidRPr="005B35B8"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5B35B8">
        <w:rPr>
          <w:rFonts w:ascii="Times New Roman" w:hAnsi="Times New Roman" w:cs="Times New Roman"/>
          <w:sz w:val="20"/>
          <w:szCs w:val="20"/>
        </w:rPr>
        <w:t>Constitutional Interpretation Memo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5B35B8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                          </w:t>
      </w:r>
      <w:r w:rsidRPr="005B35B8">
        <w:rPr>
          <w:rFonts w:ascii="Times New Roman" w:hAnsi="Times New Roman" w:cs="Times New Roman"/>
          <w:sz w:val="20"/>
          <w:szCs w:val="20"/>
        </w:rPr>
        <w:lastRenderedPageBreak/>
        <w:t xml:space="preserve">The Democratic Nature of Article III of the United States Constitution </w:t>
      </w:r>
      <w:r w:rsidRPr="005B35B8"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5B35B8">
        <w:rPr>
          <w:rFonts w:ascii="Times New Roman" w:hAnsi="Times New Roman" w:cs="Times New Roman"/>
          <w:sz w:val="20"/>
          <w:szCs w:val="20"/>
        </w:rPr>
        <w:t>The Patriot Act and Katz v. United State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5B35B8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                 Case Brief: Gibbons v. Ogden                                                                                                              </w:t>
      </w:r>
    </w:p>
    <w:p w14:paraId="3B1EA186" w14:textId="77777777" w:rsidR="00A05D02" w:rsidRDefault="002001E2" w:rsidP="002001E2">
      <w:pPr>
        <w:tabs>
          <w:tab w:val="left" w:pos="1770"/>
        </w:tabs>
        <w:spacing w:after="120"/>
        <w:rPr>
          <w:rFonts w:ascii="Times New Roman" w:hAnsi="Times New Roman" w:cs="Times New Roman"/>
          <w:iCs/>
          <w:sz w:val="20"/>
          <w:szCs w:val="20"/>
        </w:rPr>
      </w:pPr>
      <w:r w:rsidRPr="005B35B8">
        <w:rPr>
          <w:rFonts w:ascii="Times New Roman" w:hAnsi="Times New Roman" w:cs="Times New Roman"/>
          <w:bCs/>
          <w:i/>
          <w:iCs/>
          <w:sz w:val="20"/>
          <w:szCs w:val="20"/>
        </w:rPr>
        <w:t>Business</w:t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: </w:t>
      </w:r>
      <w:r w:rsidRPr="005B35B8">
        <w:rPr>
          <w:rFonts w:ascii="Times New Roman" w:hAnsi="Times New Roman" w:cs="Times New Roman"/>
          <w:iCs/>
          <w:sz w:val="20"/>
          <w:szCs w:val="20"/>
        </w:rPr>
        <w:t xml:space="preserve">Maersk Business Analysis </w:t>
      </w:r>
      <w:r w:rsidRPr="005B35B8">
        <w:rPr>
          <w:rFonts w:ascii="Times New Roman" w:eastAsia="Times New Roman" w:hAnsi="Times New Roman" w:cs="Times New Roman"/>
          <w:iCs/>
          <w:sz w:val="20"/>
          <w:szCs w:val="20"/>
        </w:rPr>
        <w:t xml:space="preserve">| </w:t>
      </w:r>
      <w:r w:rsidRPr="005B35B8">
        <w:rPr>
          <w:rFonts w:ascii="Times New Roman" w:hAnsi="Times New Roman" w:cs="Times New Roman"/>
          <w:iCs/>
          <w:sz w:val="20"/>
          <w:szCs w:val="20"/>
        </w:rPr>
        <w:t xml:space="preserve">Wind Energy Investment Appraisal Memorandum for BIG Fund </w:t>
      </w:r>
      <w:r w:rsidRPr="005B35B8">
        <w:rPr>
          <w:rFonts w:ascii="Times New Roman" w:eastAsia="Times New Roman" w:hAnsi="Times New Roman" w:cs="Times New Roman"/>
          <w:iCs/>
          <w:sz w:val="20"/>
          <w:szCs w:val="20"/>
        </w:rPr>
        <w:t xml:space="preserve">| </w:t>
      </w:r>
      <w:r w:rsidRPr="005B35B8">
        <w:rPr>
          <w:rFonts w:ascii="Times New Roman" w:hAnsi="Times New Roman" w:cs="Times New Roman"/>
          <w:iCs/>
          <w:sz w:val="20"/>
          <w:szCs w:val="20"/>
        </w:rPr>
        <w:t xml:space="preserve">                                                     Carlsberg Group Business Model Review Report  </w:t>
      </w:r>
    </w:p>
    <w:p w14:paraId="0C2D5616" w14:textId="73246A9E" w:rsidR="002001E2" w:rsidRPr="005B35B8" w:rsidRDefault="00A05D02" w:rsidP="002001E2">
      <w:pPr>
        <w:tabs>
          <w:tab w:val="left" w:pos="1770"/>
        </w:tabs>
        <w:spacing w:after="120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5B35B8">
        <w:rPr>
          <w:rFonts w:ascii="Times New Roman" w:hAnsi="Times New Roman" w:cs="Times New Roman"/>
          <w:bCs/>
          <w:i/>
          <w:iCs/>
          <w:sz w:val="20"/>
          <w:szCs w:val="20"/>
        </w:rPr>
        <w:t>Political Science</w:t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: </w:t>
      </w:r>
      <w:r>
        <w:rPr>
          <w:rFonts w:ascii="Times New Roman" w:hAnsi="Times New Roman" w:cs="Times New Roman"/>
          <w:bCs/>
          <w:sz w:val="20"/>
          <w:szCs w:val="20"/>
        </w:rPr>
        <w:t>Humanitarian Consequences of Economic Sanctions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Repression of Civil Liberties and Political Rights: The Biggest Obstacle to Democratic Consolidation in Cuba | </w:t>
      </w:r>
      <w:r w:rsidRPr="005B35B8">
        <w:rPr>
          <w:rFonts w:ascii="Times New Roman" w:hAnsi="Times New Roman" w:cs="Times New Roman"/>
          <w:iCs/>
          <w:sz w:val="20"/>
          <w:szCs w:val="20"/>
        </w:rPr>
        <w:t>Political Ideology and the Value-Basis Theory for Environmental Attitudes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5B35B8">
        <w:rPr>
          <w:rFonts w:ascii="Times New Roman" w:hAnsi="Times New Roman" w:cs="Times New Roman"/>
          <w:iCs/>
          <w:sz w:val="20"/>
          <w:szCs w:val="20"/>
        </w:rPr>
        <w:t>How Environmental Attitude Factors May Cause Symbolic Ideology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5B35B8">
        <w:rPr>
          <w:rFonts w:ascii="Times New Roman" w:hAnsi="Times New Roman" w:cs="Times New Roman"/>
          <w:iCs/>
          <w:sz w:val="20"/>
          <w:szCs w:val="20"/>
        </w:rPr>
        <w:t>The Limited Effectiveness of International Environmental Governance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5B35B8">
        <w:rPr>
          <w:rFonts w:ascii="Times New Roman" w:hAnsi="Times New Roman" w:cs="Times New Roman"/>
          <w:iCs/>
          <w:sz w:val="20"/>
          <w:szCs w:val="20"/>
        </w:rPr>
        <w:t>Halting the Motor of World Totalitarianism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5B35B8">
        <w:rPr>
          <w:rFonts w:ascii="Times New Roman" w:hAnsi="Times New Roman" w:cs="Times New Roman"/>
          <w:iCs/>
          <w:sz w:val="20"/>
          <w:szCs w:val="20"/>
        </w:rPr>
        <w:t>The Motivation and Techniques of Totalitarianism According to Scott and Oakeshott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5B35B8">
        <w:rPr>
          <w:rFonts w:ascii="Times New Roman" w:hAnsi="Times New Roman" w:cs="Times New Roman"/>
          <w:iCs/>
          <w:sz w:val="20"/>
          <w:szCs w:val="20"/>
        </w:rPr>
        <w:t>The Conflict Between Rationalism and Freedom in Heinlein’s Political Science Fiction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5B35B8">
        <w:rPr>
          <w:rFonts w:ascii="Times New Roman" w:hAnsi="Times New Roman" w:cs="Times New Roman"/>
          <w:iCs/>
          <w:sz w:val="20"/>
          <w:szCs w:val="20"/>
        </w:rPr>
        <w:t>Declining Violence in Modernity and Classical Liberalism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5B35B8">
        <w:rPr>
          <w:rFonts w:ascii="Times New Roman" w:hAnsi="Times New Roman" w:cs="Times New Roman"/>
          <w:iCs/>
          <w:sz w:val="20"/>
          <w:szCs w:val="20"/>
        </w:rPr>
        <w:t>The State as the Central Actor in Wallerstein’s World-System Theory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5B35B8">
        <w:rPr>
          <w:rFonts w:ascii="Times New Roman" w:hAnsi="Times New Roman" w:cs="Times New Roman"/>
          <w:iCs/>
          <w:sz w:val="20"/>
          <w:szCs w:val="20"/>
        </w:rPr>
        <w:t>Generalized Punishment and Docility in Foucault’s Discipline and Punish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5B35B8">
        <w:rPr>
          <w:rFonts w:ascii="Times New Roman" w:hAnsi="Times New Roman" w:cs="Times New Roman"/>
          <w:iCs/>
          <w:sz w:val="20"/>
          <w:szCs w:val="20"/>
        </w:rPr>
        <w:t>Concerns with High Modernism in Urban Planning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5B35B8">
        <w:rPr>
          <w:rFonts w:ascii="Times New Roman" w:hAnsi="Times New Roman" w:cs="Times New Roman"/>
          <w:iCs/>
          <w:sz w:val="20"/>
          <w:szCs w:val="20"/>
        </w:rPr>
        <w:t>Oakeshott’s Exploration of Modern Rationalism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5B35B8">
        <w:rPr>
          <w:rFonts w:ascii="Times New Roman" w:hAnsi="Times New Roman" w:cs="Times New Roman"/>
          <w:iCs/>
          <w:sz w:val="20"/>
          <w:szCs w:val="20"/>
        </w:rPr>
        <w:t xml:space="preserve">The Marxist Perspective as Superior to the Liberal Perspective in Economic Relations                    </w:t>
      </w:r>
      <w:r w:rsidR="002001E2" w:rsidRPr="005B35B8">
        <w:rPr>
          <w:rFonts w:ascii="Times New Roman" w:hAnsi="Times New Roman" w:cs="Times New Roman"/>
          <w:iCs/>
          <w:sz w:val="20"/>
          <w:szCs w:val="20"/>
        </w:rPr>
        <w:t xml:space="preserve">                                                                            </w:t>
      </w:r>
    </w:p>
    <w:p w14:paraId="424C348D" w14:textId="77777777" w:rsidR="002001E2" w:rsidRPr="005B35B8" w:rsidRDefault="002001E2" w:rsidP="002001E2">
      <w:pPr>
        <w:tabs>
          <w:tab w:val="left" w:pos="1770"/>
        </w:tabs>
        <w:spacing w:after="120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5B35B8">
        <w:rPr>
          <w:rFonts w:ascii="Times New Roman" w:hAnsi="Times New Roman" w:cs="Times New Roman"/>
          <w:bCs/>
          <w:i/>
          <w:iCs/>
          <w:sz w:val="20"/>
          <w:szCs w:val="20"/>
        </w:rPr>
        <w:t>Environmental Studies</w:t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>: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Pr="005B35B8">
        <w:rPr>
          <w:rFonts w:ascii="Times New Roman" w:hAnsi="Times New Roman" w:cs="Times New Roman"/>
          <w:iCs/>
          <w:sz w:val="20"/>
          <w:szCs w:val="20"/>
        </w:rPr>
        <w:t>Principles for Future Global Agriculture &amp; Food Production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5B35B8">
        <w:rPr>
          <w:rFonts w:ascii="Times New Roman" w:hAnsi="Times New Roman" w:cs="Times New Roman"/>
          <w:iCs/>
          <w:sz w:val="20"/>
          <w:szCs w:val="20"/>
        </w:rPr>
        <w:t>Integrative Research and Reflection Paper in Environmental Studies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5B35B8">
        <w:rPr>
          <w:rFonts w:ascii="Times New Roman" w:hAnsi="Times New Roman" w:cs="Times New Roman"/>
          <w:iCs/>
          <w:sz w:val="20"/>
          <w:szCs w:val="20"/>
        </w:rPr>
        <w:t>Public Comment on the Federal Register for the Endangered Species Act Compensatory Mitigation Policy of the U.S. Fish and Wildlife Service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5B35B8">
        <w:rPr>
          <w:rFonts w:ascii="Times New Roman" w:hAnsi="Times New Roman" w:cs="Times New Roman"/>
          <w:iCs/>
          <w:sz w:val="20"/>
          <w:szCs w:val="20"/>
        </w:rPr>
        <w:t>Hometown Environmental Quality Report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5B35B8">
        <w:rPr>
          <w:rFonts w:ascii="Times New Roman" w:hAnsi="Times New Roman" w:cs="Times New Roman"/>
          <w:iCs/>
          <w:sz w:val="20"/>
          <w:szCs w:val="20"/>
        </w:rPr>
        <w:t>Hometown Stakeholder Report: Air Pollution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5B35B8">
        <w:rPr>
          <w:rFonts w:ascii="Times New Roman" w:hAnsi="Times New Roman" w:cs="Times New Roman"/>
          <w:iCs/>
          <w:sz w:val="20"/>
          <w:szCs w:val="20"/>
        </w:rPr>
        <w:t xml:space="preserve">Hometown Regulatory Report: Air Quality                                                                                        </w:t>
      </w:r>
    </w:p>
    <w:p w14:paraId="0088E5A9" w14:textId="77777777" w:rsidR="002001E2" w:rsidRPr="005B35B8" w:rsidRDefault="002001E2" w:rsidP="002001E2">
      <w:pPr>
        <w:tabs>
          <w:tab w:val="left" w:pos="1770"/>
        </w:tabs>
        <w:spacing w:after="120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5B35B8">
        <w:rPr>
          <w:rFonts w:ascii="Times New Roman" w:hAnsi="Times New Roman" w:cs="Times New Roman"/>
          <w:bCs/>
          <w:i/>
          <w:iCs/>
          <w:sz w:val="20"/>
          <w:szCs w:val="20"/>
        </w:rPr>
        <w:t>Biology</w:t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: </w:t>
      </w:r>
      <w:r w:rsidRPr="005B35B8">
        <w:rPr>
          <w:rFonts w:ascii="Times New Roman" w:hAnsi="Times New Roman" w:cs="Times New Roman"/>
          <w:iCs/>
          <w:sz w:val="20"/>
          <w:szCs w:val="20"/>
        </w:rPr>
        <w:t>The Purpose of the Narwhal’s Tusk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5B35B8">
        <w:rPr>
          <w:rFonts w:ascii="Times New Roman" w:hAnsi="Times New Roman" w:cs="Times New Roman"/>
          <w:iCs/>
          <w:sz w:val="20"/>
          <w:szCs w:val="20"/>
        </w:rPr>
        <w:t>Marine Mammal Skull Anatomy Lab Report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>
        <w:rPr>
          <w:rFonts w:ascii="Times New Roman" w:hAnsi="Times New Roman" w:cs="Times New Roman"/>
          <w:iCs/>
          <w:sz w:val="20"/>
          <w:szCs w:val="20"/>
        </w:rPr>
        <w:t>M</w:t>
      </w:r>
      <w:r w:rsidRPr="005B35B8">
        <w:rPr>
          <w:rFonts w:ascii="Times New Roman" w:hAnsi="Times New Roman" w:cs="Times New Roman"/>
          <w:iCs/>
          <w:sz w:val="20"/>
          <w:szCs w:val="20"/>
        </w:rPr>
        <w:t xml:space="preserve">arine Mammal Sound Lab Report                                                                                                      </w:t>
      </w:r>
    </w:p>
    <w:p w14:paraId="731EE6D0" w14:textId="5AE3770A" w:rsidR="002001E2" w:rsidRPr="002001E2" w:rsidRDefault="002001E2" w:rsidP="002001E2">
      <w:pPr>
        <w:tabs>
          <w:tab w:val="left" w:pos="1770"/>
        </w:tabs>
        <w:spacing w:after="120"/>
        <w:rPr>
          <w:rFonts w:ascii="Times New Roman" w:hAnsi="Times New Roman" w:cs="Times New Roman"/>
          <w:bCs/>
          <w:iCs/>
          <w:sz w:val="20"/>
          <w:szCs w:val="20"/>
          <w:u w:val="single"/>
        </w:rPr>
      </w:pPr>
      <w:r w:rsidRPr="002001E2">
        <w:rPr>
          <w:rFonts w:ascii="Times New Roman" w:hAnsi="Times New Roman" w:cs="Times New Roman"/>
          <w:bCs/>
          <w:i/>
          <w:iCs/>
          <w:sz w:val="20"/>
          <w:szCs w:val="20"/>
        </w:rPr>
        <w:t>Architecture and Art History: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2001E2">
        <w:rPr>
          <w:rFonts w:ascii="Times New Roman" w:hAnsi="Times New Roman" w:cs="Times New Roman"/>
          <w:iCs/>
          <w:sz w:val="20"/>
          <w:szCs w:val="20"/>
        </w:rPr>
        <w:t>Gehry’s Nationale-Nederlanden Office Building (Dancing House / Fred &amp; Ginger)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2001E2">
        <w:rPr>
          <w:rFonts w:ascii="Times New Roman" w:hAnsi="Times New Roman" w:cs="Times New Roman"/>
          <w:iCs/>
          <w:sz w:val="20"/>
          <w:szCs w:val="20"/>
        </w:rPr>
        <w:t>The Interplay of Innovation and Tradition in the Parthenon and Cathedrals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2001E2">
        <w:rPr>
          <w:rFonts w:ascii="Times New Roman" w:hAnsi="Times New Roman" w:cs="Times New Roman"/>
          <w:iCs/>
          <w:sz w:val="20"/>
          <w:szCs w:val="20"/>
        </w:rPr>
        <w:t>Naperville’s Millennium Carillon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2001E2">
        <w:rPr>
          <w:rFonts w:ascii="Times New Roman" w:hAnsi="Times New Roman" w:cs="Times New Roman"/>
          <w:iCs/>
          <w:sz w:val="20"/>
          <w:szCs w:val="20"/>
        </w:rPr>
        <w:t xml:space="preserve">                                                                                        Analysis of American Pictorial Landscape: The Green River, Wyoming by Samuel Colman </w:t>
      </w:r>
      <w:r w:rsidR="000602AA" w:rsidRPr="002001E2">
        <w:rPr>
          <w:rFonts w:ascii="Times New Roman" w:hAnsi="Times New Roman" w:cs="Times New Roman"/>
          <w:iCs/>
          <w:sz w:val="20"/>
          <w:szCs w:val="20"/>
        </w:rPr>
        <w:t xml:space="preserve">Jr. </w:t>
      </w:r>
      <w:r w:rsidRPr="002001E2">
        <w:rPr>
          <w:rFonts w:ascii="Times New Roman" w:hAnsi="Times New Roman" w:cs="Times New Roman"/>
          <w:iCs/>
          <w:sz w:val="20"/>
          <w:szCs w:val="20"/>
        </w:rPr>
        <w:t xml:space="preserve">      </w:t>
      </w:r>
    </w:p>
    <w:p w14:paraId="0389B443" w14:textId="77777777" w:rsidR="002001E2" w:rsidRPr="002001E2" w:rsidRDefault="002001E2" w:rsidP="002001E2">
      <w:pPr>
        <w:tabs>
          <w:tab w:val="left" w:pos="1770"/>
        </w:tabs>
        <w:spacing w:after="120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Religion: </w:t>
      </w:r>
      <w:r w:rsidRPr="002001E2">
        <w:rPr>
          <w:rFonts w:ascii="Times New Roman" w:hAnsi="Times New Roman" w:cs="Times New Roman"/>
          <w:iCs/>
          <w:sz w:val="20"/>
          <w:szCs w:val="20"/>
        </w:rPr>
        <w:t>A True Christian According to Lutheran Tradition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2001E2">
        <w:rPr>
          <w:rFonts w:ascii="Times New Roman" w:hAnsi="Times New Roman" w:cs="Times New Roman"/>
          <w:iCs/>
          <w:sz w:val="20"/>
          <w:szCs w:val="20"/>
        </w:rPr>
        <w:t>The Lutheran Tradition Expressed Through Lutheran Social Services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2001E2">
        <w:rPr>
          <w:rFonts w:ascii="Times New Roman" w:hAnsi="Times New Roman" w:cs="Times New Roman"/>
          <w:iCs/>
          <w:sz w:val="20"/>
          <w:szCs w:val="20"/>
        </w:rPr>
        <w:t>What the Lutheran Tradition Offers to Millennials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2001E2">
        <w:rPr>
          <w:rFonts w:ascii="Times New Roman" w:hAnsi="Times New Roman" w:cs="Times New Roman"/>
          <w:iCs/>
          <w:sz w:val="20"/>
          <w:szCs w:val="20"/>
        </w:rPr>
        <w:t>Film Response: Martin Luther and Reforming Christendom to Focus on the Word of God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2001E2">
        <w:rPr>
          <w:rFonts w:ascii="Times New Roman" w:hAnsi="Times New Roman" w:cs="Times New Roman"/>
          <w:iCs/>
          <w:sz w:val="20"/>
          <w:szCs w:val="20"/>
        </w:rPr>
        <w:t>Analyzing the Akedah: Abraham as a Martyr instead of a Murderer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2001E2">
        <w:rPr>
          <w:rFonts w:ascii="Times New Roman" w:hAnsi="Times New Roman" w:cs="Times New Roman"/>
          <w:iCs/>
          <w:sz w:val="20"/>
          <w:szCs w:val="20"/>
        </w:rPr>
        <w:t xml:space="preserve">                                             The Tripartite Significance of Jesus in the Gospel of Matthew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2001E2">
        <w:rPr>
          <w:rFonts w:ascii="Times New Roman" w:hAnsi="Times New Roman" w:cs="Times New Roman"/>
          <w:iCs/>
          <w:sz w:val="20"/>
          <w:szCs w:val="20"/>
        </w:rPr>
        <w:t xml:space="preserve">Reflection on a Reading of Job in Light of Samuel Beckett’s Endgame                                               </w:t>
      </w:r>
    </w:p>
    <w:p w14:paraId="43DE153C" w14:textId="77777777" w:rsidR="00D119CD" w:rsidRDefault="002001E2" w:rsidP="002001E2">
      <w:pPr>
        <w:tabs>
          <w:tab w:val="left" w:pos="1770"/>
        </w:tabs>
        <w:spacing w:after="120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History: </w:t>
      </w:r>
      <w:r w:rsidRPr="002001E2">
        <w:rPr>
          <w:rFonts w:ascii="Times New Roman" w:hAnsi="Times New Roman" w:cs="Times New Roman"/>
          <w:iCs/>
          <w:sz w:val="20"/>
          <w:szCs w:val="20"/>
        </w:rPr>
        <w:t>The Legacy of India’s Partition of 1947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Pr="002001E2">
        <w:rPr>
          <w:rFonts w:ascii="Times New Roman" w:hAnsi="Times New Roman" w:cs="Times New Roman"/>
          <w:iCs/>
          <w:sz w:val="20"/>
          <w:szCs w:val="20"/>
        </w:rPr>
        <w:t>Reading Response to Francis Robinson’s “The British Empire and Muslim Identity in South Asia”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Pr="002001E2">
        <w:rPr>
          <w:rFonts w:ascii="Times New Roman" w:hAnsi="Times New Roman" w:cs="Times New Roman"/>
          <w:iCs/>
          <w:sz w:val="20"/>
          <w:szCs w:val="20"/>
        </w:rPr>
        <w:t xml:space="preserve">Liberalism and Empire Reading Response  </w:t>
      </w:r>
    </w:p>
    <w:p w14:paraId="08A84BBD" w14:textId="77777777" w:rsidR="00D119CD" w:rsidRDefault="00D119CD" w:rsidP="002001E2">
      <w:pPr>
        <w:tabs>
          <w:tab w:val="left" w:pos="1770"/>
        </w:tabs>
        <w:spacing w:after="120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>Philosophy</w:t>
      </w:r>
      <w:r>
        <w:rPr>
          <w:rFonts w:ascii="Times New Roman" w:hAnsi="Times New Roman" w:cs="Times New Roman"/>
          <w:iCs/>
          <w:sz w:val="20"/>
          <w:szCs w:val="20"/>
        </w:rPr>
        <w:t xml:space="preserve">: Environmental Ethics: Final Exam Responses </w:t>
      </w:r>
      <w:r w:rsidR="002001E2" w:rsidRPr="002001E2">
        <w:rPr>
          <w:rFonts w:ascii="Times New Roman" w:hAnsi="Times New Roman" w:cs="Times New Roman"/>
          <w:iCs/>
          <w:sz w:val="20"/>
          <w:szCs w:val="20"/>
        </w:rPr>
        <w:t xml:space="preserve">  </w:t>
      </w:r>
    </w:p>
    <w:p w14:paraId="54D51F6B" w14:textId="6AE7D641" w:rsidR="002001E2" w:rsidRPr="002001E2" w:rsidRDefault="00D119CD" w:rsidP="002001E2">
      <w:pPr>
        <w:tabs>
          <w:tab w:val="left" w:pos="1770"/>
        </w:tabs>
        <w:spacing w:after="120"/>
        <w:rPr>
          <w:rFonts w:ascii="Times New Roman" w:hAnsi="Times New Roman" w:cs="Times New Roman"/>
          <w:iCs/>
          <w:sz w:val="20"/>
          <w:szCs w:val="20"/>
        </w:rPr>
      </w:pPr>
      <w:r w:rsidRPr="00D119CD">
        <w:rPr>
          <w:rFonts w:ascii="Times New Roman" w:hAnsi="Times New Roman" w:cs="Times New Roman"/>
          <w:i/>
          <w:sz w:val="20"/>
          <w:szCs w:val="20"/>
        </w:rPr>
        <w:t>Economics:</w:t>
      </w:r>
      <w:r>
        <w:rPr>
          <w:rFonts w:ascii="Times New Roman" w:hAnsi="Times New Roman" w:cs="Times New Roman"/>
          <w:iCs/>
          <w:sz w:val="20"/>
          <w:szCs w:val="20"/>
        </w:rPr>
        <w:t xml:space="preserve"> Environmental Economics: Air Pollution Article Review</w:t>
      </w:r>
      <w:r w:rsidR="002001E2" w:rsidRPr="002001E2">
        <w:rPr>
          <w:rFonts w:ascii="Times New Roman" w:hAnsi="Times New Roman" w:cs="Times New Roman"/>
          <w:iCs/>
          <w:sz w:val="20"/>
          <w:szCs w:val="20"/>
        </w:rPr>
        <w:t xml:space="preserve">        </w:t>
      </w:r>
      <w:r w:rsidR="002001E2" w:rsidRPr="005C7B5B">
        <w:rPr>
          <w:rFonts w:ascii="Times New Roman" w:hAnsi="Times New Roman" w:cs="Times New Roman"/>
          <w:i/>
          <w:sz w:val="20"/>
          <w:szCs w:val="20"/>
        </w:rPr>
        <w:t xml:space="preserve">                                                                     </w:t>
      </w:r>
    </w:p>
    <w:p w14:paraId="0F2324BD" w14:textId="77777777" w:rsidR="002001E2" w:rsidRPr="002001E2" w:rsidRDefault="002001E2" w:rsidP="002001E2">
      <w:pPr>
        <w:tabs>
          <w:tab w:val="left" w:pos="1770"/>
        </w:tabs>
        <w:spacing w:after="12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Psychology: </w:t>
      </w:r>
      <w:r w:rsidRPr="002001E2">
        <w:rPr>
          <w:rFonts w:ascii="Times New Roman" w:hAnsi="Times New Roman" w:cs="Times New Roman"/>
          <w:iCs/>
          <w:sz w:val="20"/>
          <w:szCs w:val="20"/>
        </w:rPr>
        <w:t>Integrative Paper: Delusions and Schizophrenia</w:t>
      </w:r>
      <w:r w:rsidRPr="00574D72">
        <w:rPr>
          <w:rFonts w:ascii="Times New Roman" w:hAnsi="Times New Roman" w:cs="Times New Roman"/>
          <w:i/>
          <w:sz w:val="20"/>
          <w:szCs w:val="20"/>
        </w:rPr>
        <w:t xml:space="preserve">                                                                       </w:t>
      </w:r>
    </w:p>
    <w:p w14:paraId="52452A78" w14:textId="77777777" w:rsidR="002001E2" w:rsidRPr="006E37BA" w:rsidRDefault="002001E2" w:rsidP="002001E2">
      <w:pPr>
        <w:tabs>
          <w:tab w:val="left" w:pos="1770"/>
        </w:tabs>
        <w:spacing w:after="12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2001E2">
        <w:rPr>
          <w:rFonts w:ascii="Times New Roman" w:hAnsi="Times New Roman" w:cs="Times New Roman"/>
          <w:i/>
          <w:sz w:val="20"/>
          <w:szCs w:val="20"/>
        </w:rPr>
        <w:t>English: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Pr="002001E2">
        <w:rPr>
          <w:rFonts w:ascii="Times New Roman" w:hAnsi="Times New Roman" w:cs="Times New Roman"/>
          <w:iCs/>
          <w:sz w:val="20"/>
          <w:szCs w:val="20"/>
        </w:rPr>
        <w:t>The Role of Labor Exploitation and Economics on Ichiro’s Identity in John Okada’s No-No Boy</w:t>
      </w:r>
      <w:r>
        <w:rPr>
          <w:rFonts w:ascii="Times New Roman" w:hAnsi="Times New Roman" w:cs="Times New Roman"/>
          <w:sz w:val="20"/>
          <w:szCs w:val="20"/>
        </w:rPr>
        <w:t xml:space="preserve">   </w:t>
      </w:r>
    </w:p>
    <w:p w14:paraId="5CE8BF32" w14:textId="6943977E" w:rsidR="00B869F4" w:rsidRPr="00E66B00" w:rsidRDefault="00E66B00" w:rsidP="008A2122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1C29BDA" wp14:editId="21E1AA00">
                <wp:simplePos x="0" y="0"/>
                <wp:positionH relativeFrom="column">
                  <wp:posOffset>-434340</wp:posOffset>
                </wp:positionH>
                <wp:positionV relativeFrom="paragraph">
                  <wp:posOffset>90170</wp:posOffset>
                </wp:positionV>
                <wp:extent cx="677799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652148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2pt,7.1pt" to="499.5pt,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" strokecolor="#5b9bd5" strokeweight="1.5pt">
                <v:stroke joinstyle="miter"/>
              </v:line>
            </w:pict>
          </mc:Fallback>
        </mc:AlternateContent>
      </w:r>
    </w:p>
    <w:p w14:paraId="67FBBA2D" w14:textId="725442E4" w:rsidR="00393B2A" w:rsidRDefault="005A55A4" w:rsidP="00C24532">
      <w:pPr>
        <w:spacing w:after="120" w:line="240" w:lineRule="auto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Work Experience</w:t>
      </w:r>
      <w:r w:rsidR="008A2122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 and Internships </w:t>
      </w:r>
    </w:p>
    <w:p w14:paraId="7DD96D93" w14:textId="5A06F0A8" w:rsidR="00BE3B72" w:rsidRPr="00100012" w:rsidRDefault="00B01192" w:rsidP="00C24532">
      <w:pPr>
        <w:spacing w:after="120" w:line="240" w:lineRule="auto"/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</w:pPr>
      <w:r w:rsidRPr="00100012">
        <w:rPr>
          <w:rFonts w:ascii="Times New Roman" w:eastAsia="Times New Roman" w:hAnsi="Times New Roman" w:cs="Times New Roman"/>
          <w:bCs/>
          <w:i/>
          <w:color w:val="000000"/>
          <w:sz w:val="20"/>
          <w:szCs w:val="20"/>
        </w:rPr>
        <w:t xml:space="preserve">Research </w:t>
      </w:r>
      <w:r w:rsidR="00BE3B72" w:rsidRPr="00100012">
        <w:rPr>
          <w:rFonts w:ascii="Times New Roman" w:eastAsia="Times New Roman" w:hAnsi="Times New Roman" w:cs="Times New Roman"/>
          <w:bCs/>
          <w:i/>
          <w:color w:val="000000"/>
          <w:sz w:val="20"/>
          <w:szCs w:val="20"/>
        </w:rPr>
        <w:t>Intern</w:t>
      </w:r>
      <w:r w:rsidRPr="00100012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 – Public Statements Department, </w:t>
      </w:r>
      <w:r w:rsidR="00BE3B72" w:rsidRPr="00100012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Vote Smart:</w:t>
      </w:r>
      <w:r w:rsidR="00DA3354" w:rsidRPr="00100012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 Des Moines, IA</w:t>
      </w:r>
      <w:r w:rsidR="00BE3B72" w:rsidRPr="00100012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              </w:t>
      </w:r>
      <w:r w:rsidRPr="00100012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 </w:t>
      </w:r>
      <w:r w:rsidR="00BE3B72" w:rsidRPr="00100012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  May 2019 – </w:t>
      </w:r>
      <w:r w:rsidR="00C81578" w:rsidRPr="00100012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Aug. </w:t>
      </w:r>
      <w:r w:rsidR="00AD38B2" w:rsidRPr="00100012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20, 2019</w:t>
      </w:r>
      <w:r w:rsidR="00BE3B72" w:rsidRPr="00100012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 </w:t>
      </w:r>
    </w:p>
    <w:p w14:paraId="2B42AC1F" w14:textId="77777777" w:rsidR="00B01192" w:rsidRPr="00100012" w:rsidRDefault="00B01192" w:rsidP="00B01192">
      <w:pPr>
        <w:pStyle w:val="ListParagraph"/>
        <w:numPr>
          <w:ilvl w:val="0"/>
          <w:numId w:val="19"/>
        </w:num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 w:rsidRPr="00100012">
        <w:rPr>
          <w:rFonts w:ascii="Times New Roman" w:eastAsia="Times New Roman" w:hAnsi="Times New Roman" w:cs="Times New Roman"/>
          <w:sz w:val="20"/>
          <w:szCs w:val="20"/>
        </w:rPr>
        <w:t>Categorized and tagged press releases, letters, op-eds, and floor speeches from elected officials</w:t>
      </w:r>
    </w:p>
    <w:p w14:paraId="7A988AB3" w14:textId="07F9D184" w:rsidR="00B01192" w:rsidRPr="00100012" w:rsidRDefault="00B01192" w:rsidP="00B01192">
      <w:pPr>
        <w:pStyle w:val="ListParagraph"/>
        <w:numPr>
          <w:ilvl w:val="0"/>
          <w:numId w:val="19"/>
        </w:num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 w:rsidRPr="00100012">
        <w:rPr>
          <w:rFonts w:ascii="Times New Roman" w:eastAsia="Times New Roman" w:hAnsi="Times New Roman" w:cs="Times New Roman"/>
          <w:sz w:val="20"/>
          <w:szCs w:val="20"/>
        </w:rPr>
        <w:t>Collected 2,568 statements during 130 hours of work, averaging 19 statements per hour</w:t>
      </w:r>
    </w:p>
    <w:p w14:paraId="4BE277C4" w14:textId="490DFE85" w:rsidR="00BE3B72" w:rsidRPr="00100012" w:rsidRDefault="00B01192" w:rsidP="00B01192">
      <w:pPr>
        <w:pStyle w:val="ListParagraph"/>
        <w:numPr>
          <w:ilvl w:val="0"/>
          <w:numId w:val="19"/>
        </w:num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 w:rsidRPr="00100012">
        <w:rPr>
          <w:rFonts w:ascii="Times New Roman" w:eastAsia="Times New Roman" w:hAnsi="Times New Roman" w:cs="Times New Roman"/>
          <w:sz w:val="20"/>
          <w:szCs w:val="20"/>
        </w:rPr>
        <w:t>Research will be used by Google, NY Times, A.P., CNN, NBC, NPR, and U.S. Dept. of Defense</w:t>
      </w:r>
    </w:p>
    <w:p w14:paraId="38EA1A25" w14:textId="77777777" w:rsidR="00B01192" w:rsidRPr="00100012" w:rsidRDefault="00B01192" w:rsidP="00B01192">
      <w:pPr>
        <w:pStyle w:val="ListParagraph"/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p w14:paraId="525B561A" w14:textId="0D275900" w:rsidR="003564A4" w:rsidRDefault="00BE3B72" w:rsidP="003564A4">
      <w:pPr>
        <w:spacing w:after="120" w:line="240" w:lineRule="auto"/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</w:pPr>
      <w:r w:rsidRPr="00100012">
        <w:rPr>
          <w:rFonts w:ascii="Times New Roman" w:eastAsia="Times New Roman" w:hAnsi="Times New Roman" w:cs="Times New Roman"/>
          <w:bCs/>
          <w:i/>
          <w:color w:val="000000"/>
          <w:sz w:val="20"/>
          <w:szCs w:val="20"/>
        </w:rPr>
        <w:t xml:space="preserve">Legal </w:t>
      </w:r>
      <w:r w:rsidR="00B01192" w:rsidRPr="00100012">
        <w:rPr>
          <w:rFonts w:ascii="Times New Roman" w:eastAsia="Times New Roman" w:hAnsi="Times New Roman" w:cs="Times New Roman"/>
          <w:bCs/>
          <w:i/>
          <w:color w:val="000000"/>
          <w:sz w:val="20"/>
          <w:szCs w:val="20"/>
        </w:rPr>
        <w:t>Assistant / Personal Injury Paralegal</w:t>
      </w:r>
      <w:r w:rsidRPr="00100012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, Robert Half:</w:t>
      </w:r>
      <w:r w:rsidR="00A147C8" w:rsidRPr="00100012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 Chicago, IL</w:t>
      </w:r>
      <w:r w:rsidRPr="00100012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                               May 2019 – </w:t>
      </w:r>
      <w:r w:rsidR="00C81578" w:rsidRPr="00100012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Aug. </w:t>
      </w:r>
      <w:r w:rsidR="00313D7F" w:rsidRPr="00100012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29, 2019</w:t>
      </w:r>
    </w:p>
    <w:p w14:paraId="7C56EC62" w14:textId="77777777" w:rsidR="003564A4" w:rsidRPr="003564A4" w:rsidRDefault="003564A4" w:rsidP="003564A4">
      <w:pPr>
        <w:pStyle w:val="ListParagraph"/>
        <w:numPr>
          <w:ilvl w:val="0"/>
          <w:numId w:val="19"/>
        </w:numPr>
        <w:spacing w:after="120" w:line="240" w:lineRule="auto"/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</w:pPr>
      <w:r w:rsidRPr="003564A4">
        <w:rPr>
          <w:rFonts w:ascii="Times New Roman" w:eastAsia="Times New Roman" w:hAnsi="Times New Roman" w:cs="Times New Roman"/>
          <w:sz w:val="20"/>
          <w:szCs w:val="20"/>
        </w:rPr>
        <w:t>Drafted legal court documents, such as pleadings, motions, affidavits, requests to produce, and subpoenas; transactional documents, such as trusts, wills, contracts; and closing documents</w:t>
      </w:r>
    </w:p>
    <w:p w14:paraId="3D1E1547" w14:textId="0EDAD62B" w:rsidR="003564A4" w:rsidRPr="003564A4" w:rsidRDefault="003564A4" w:rsidP="003564A4">
      <w:pPr>
        <w:pStyle w:val="ListParagraph"/>
        <w:numPr>
          <w:ilvl w:val="0"/>
          <w:numId w:val="19"/>
        </w:numPr>
        <w:spacing w:after="120" w:line="240" w:lineRule="auto"/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</w:pPr>
      <w:r w:rsidRPr="003564A4">
        <w:rPr>
          <w:rFonts w:ascii="Times New Roman" w:eastAsia="Times New Roman" w:hAnsi="Times New Roman" w:cs="Times New Roman"/>
          <w:sz w:val="20"/>
          <w:szCs w:val="20"/>
        </w:rPr>
        <w:lastRenderedPageBreak/>
        <w:t xml:space="preserve">Scheduled depositions and meetings with clients </w:t>
      </w:r>
    </w:p>
    <w:p w14:paraId="17F500E9" w14:textId="77777777" w:rsidR="003564A4" w:rsidRPr="003564A4" w:rsidRDefault="003564A4" w:rsidP="003564A4">
      <w:pPr>
        <w:pStyle w:val="ListParagraph"/>
        <w:numPr>
          <w:ilvl w:val="0"/>
          <w:numId w:val="19"/>
        </w:numPr>
        <w:spacing w:after="120" w:line="240" w:lineRule="auto"/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</w:pPr>
      <w:r w:rsidRPr="003564A4">
        <w:rPr>
          <w:rFonts w:ascii="Times New Roman" w:eastAsia="Times New Roman" w:hAnsi="Times New Roman" w:cs="Times New Roman"/>
          <w:sz w:val="20"/>
          <w:szCs w:val="20"/>
        </w:rPr>
        <w:t>Organized thousands of case materials (correspondence, pleadings, medical records)</w:t>
      </w:r>
    </w:p>
    <w:p w14:paraId="32FFB224" w14:textId="35FA9622" w:rsidR="003564A4" w:rsidRPr="003564A4" w:rsidRDefault="003564A4" w:rsidP="003564A4">
      <w:pPr>
        <w:pStyle w:val="ListParagraph"/>
        <w:numPr>
          <w:ilvl w:val="0"/>
          <w:numId w:val="19"/>
        </w:numPr>
        <w:spacing w:after="120" w:line="240" w:lineRule="auto"/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</w:pPr>
      <w:r w:rsidRPr="003564A4">
        <w:rPr>
          <w:rFonts w:ascii="Times New Roman" w:eastAsia="Times New Roman" w:hAnsi="Times New Roman" w:cs="Times New Roman"/>
          <w:sz w:val="20"/>
          <w:szCs w:val="20"/>
        </w:rPr>
        <w:t>Communicated with opposing counsel by email</w:t>
      </w:r>
      <w:r w:rsidR="0014605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3564A4">
        <w:rPr>
          <w:rFonts w:ascii="Times New Roman" w:eastAsia="Times New Roman" w:hAnsi="Times New Roman" w:cs="Times New Roman"/>
          <w:sz w:val="20"/>
          <w:szCs w:val="20"/>
        </w:rPr>
        <w:t xml:space="preserve"> e-filing</w:t>
      </w:r>
      <w:r w:rsidR="00146056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3564A4">
        <w:rPr>
          <w:rFonts w:ascii="Times New Roman" w:eastAsia="Times New Roman" w:hAnsi="Times New Roman" w:cs="Times New Roman"/>
          <w:sz w:val="20"/>
          <w:szCs w:val="20"/>
        </w:rPr>
        <w:t xml:space="preserve"> and I2File</w:t>
      </w:r>
    </w:p>
    <w:p w14:paraId="398DFAC4" w14:textId="1070694A" w:rsidR="003564A4" w:rsidRPr="00B60D64" w:rsidRDefault="003564A4" w:rsidP="003564A4">
      <w:pPr>
        <w:pStyle w:val="ListParagraph"/>
        <w:numPr>
          <w:ilvl w:val="0"/>
          <w:numId w:val="19"/>
        </w:numPr>
        <w:spacing w:after="120" w:line="240" w:lineRule="auto"/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</w:pPr>
      <w:r w:rsidRPr="003564A4">
        <w:rPr>
          <w:rFonts w:ascii="Times New Roman" w:eastAsia="Times New Roman" w:hAnsi="Times New Roman" w:cs="Times New Roman"/>
          <w:sz w:val="20"/>
          <w:szCs w:val="20"/>
        </w:rPr>
        <w:t>Provided professional administrative support to the Law Office of William C. North</w:t>
      </w:r>
    </w:p>
    <w:p w14:paraId="3F224875" w14:textId="1F40CE27" w:rsidR="00441B10" w:rsidRPr="00100012" w:rsidRDefault="00210212" w:rsidP="00013E9D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Environmental Nonprofit Grant Writing </w:t>
      </w:r>
      <w:r w:rsidR="00441B10" w:rsidRPr="00100012">
        <w:rPr>
          <w:rFonts w:ascii="Times New Roman" w:eastAsia="Times New Roman" w:hAnsi="Times New Roman" w:cs="Times New Roman"/>
          <w:i/>
          <w:sz w:val="20"/>
          <w:szCs w:val="20"/>
        </w:rPr>
        <w:t>Intern</w:t>
      </w:r>
      <w:r w:rsidR="00441B10" w:rsidRPr="00100012">
        <w:rPr>
          <w:rFonts w:ascii="Times New Roman" w:eastAsia="Times New Roman" w:hAnsi="Times New Roman" w:cs="Times New Roman"/>
          <w:sz w:val="20"/>
          <w:szCs w:val="20"/>
        </w:rPr>
        <w:t>, Seaside Sustainability: Gloucester, MA</w:t>
      </w:r>
      <w:r w:rsidR="00B84507" w:rsidRPr="00100012">
        <w:rPr>
          <w:rFonts w:ascii="Times New Roman" w:eastAsia="Times New Roman" w:hAnsi="Times New Roman" w:cs="Times New Roman"/>
          <w:sz w:val="20"/>
          <w:szCs w:val="20"/>
        </w:rPr>
        <w:t xml:space="preserve">       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84507" w:rsidRPr="001000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41B10" w:rsidRPr="00100012">
        <w:rPr>
          <w:rFonts w:ascii="Times New Roman" w:eastAsia="Times New Roman" w:hAnsi="Times New Roman" w:cs="Times New Roman"/>
          <w:sz w:val="20"/>
          <w:szCs w:val="20"/>
        </w:rPr>
        <w:t xml:space="preserve">Aug. 2018 – </w:t>
      </w:r>
      <w:r w:rsidR="00B84507" w:rsidRPr="00100012">
        <w:rPr>
          <w:rFonts w:ascii="Times New Roman" w:eastAsia="Times New Roman" w:hAnsi="Times New Roman" w:cs="Times New Roman"/>
          <w:sz w:val="20"/>
          <w:szCs w:val="20"/>
        </w:rPr>
        <w:t>Oct. 2018</w:t>
      </w:r>
    </w:p>
    <w:p w14:paraId="7F526A44" w14:textId="1A101713" w:rsidR="00210212" w:rsidRPr="00210212" w:rsidRDefault="00E20459" w:rsidP="002161F8">
      <w:pPr>
        <w:pStyle w:val="ListParagraph"/>
        <w:numPr>
          <w:ilvl w:val="0"/>
          <w:numId w:val="19"/>
        </w:num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 w:rsidRPr="00210212">
        <w:rPr>
          <w:rFonts w:ascii="Times New Roman" w:hAnsi="Times New Roman" w:cs="Times New Roman"/>
          <w:sz w:val="20"/>
          <w:szCs w:val="20"/>
        </w:rPr>
        <w:t xml:space="preserve">Persuaded funding organizations to assist Seaside with over $300K in annual grants applications </w:t>
      </w:r>
    </w:p>
    <w:p w14:paraId="76520319" w14:textId="187D2F67" w:rsidR="00210212" w:rsidRPr="00210212" w:rsidRDefault="00210212" w:rsidP="00210212">
      <w:pPr>
        <w:pStyle w:val="ListParagraph"/>
        <w:numPr>
          <w:ilvl w:val="0"/>
          <w:numId w:val="19"/>
        </w:num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 w:rsidRPr="00100012">
        <w:rPr>
          <w:rFonts w:ascii="Times New Roman" w:eastAsia="Times New Roman" w:hAnsi="Times New Roman" w:cs="Times New Roman"/>
          <w:sz w:val="20"/>
          <w:szCs w:val="20"/>
        </w:rPr>
        <w:t>Wrote grant for New England Grassroots Environment Fund which successfully awarded Seaside $500</w:t>
      </w:r>
    </w:p>
    <w:p w14:paraId="11BC3864" w14:textId="77777777" w:rsidR="00F33ED0" w:rsidRPr="00210212" w:rsidRDefault="00F33ED0" w:rsidP="00210212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p w14:paraId="7CCC2074" w14:textId="1D093011" w:rsidR="00013E9D" w:rsidRPr="00100012" w:rsidRDefault="00013E9D" w:rsidP="00013E9D">
      <w:pPr>
        <w:rPr>
          <w:rFonts w:ascii="Times New Roman" w:eastAsia="Times New Roman" w:hAnsi="Times New Roman" w:cs="Times New Roman"/>
          <w:sz w:val="20"/>
          <w:szCs w:val="20"/>
        </w:rPr>
      </w:pPr>
      <w:r w:rsidRPr="00100012">
        <w:rPr>
          <w:rFonts w:ascii="Times New Roman" w:eastAsia="Times New Roman" w:hAnsi="Times New Roman" w:cs="Times New Roman"/>
          <w:i/>
          <w:sz w:val="20"/>
          <w:szCs w:val="20"/>
        </w:rPr>
        <w:t xml:space="preserve">Chemicals Legislation Research Intern, </w:t>
      </w:r>
      <w:r w:rsidRPr="00100012">
        <w:rPr>
          <w:rFonts w:ascii="Times New Roman" w:eastAsia="Times New Roman" w:hAnsi="Times New Roman" w:cs="Times New Roman"/>
          <w:sz w:val="20"/>
          <w:szCs w:val="20"/>
        </w:rPr>
        <w:t xml:space="preserve">Minnesota Pollution Control Agency: St. Paul, MN </w:t>
      </w:r>
      <w:r w:rsidR="00804A1F" w:rsidRPr="00100012"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 w:rsidRPr="00100012">
        <w:rPr>
          <w:rFonts w:ascii="Times New Roman" w:eastAsia="Times New Roman" w:hAnsi="Times New Roman" w:cs="Times New Roman"/>
          <w:sz w:val="20"/>
          <w:szCs w:val="20"/>
        </w:rPr>
        <w:t>June 2018 – Aug. 2018</w:t>
      </w:r>
    </w:p>
    <w:p w14:paraId="04F9D9B9" w14:textId="56ED1B30" w:rsidR="00013E9D" w:rsidRPr="00100012" w:rsidRDefault="00B01192" w:rsidP="00CD77D5">
      <w:pPr>
        <w:pStyle w:val="ListParagraph"/>
        <w:numPr>
          <w:ilvl w:val="0"/>
          <w:numId w:val="19"/>
        </w:numPr>
        <w:spacing w:after="0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</w:pPr>
      <w:r w:rsidRPr="00100012">
        <w:rPr>
          <w:rFonts w:ascii="Times New Roman" w:hAnsi="Times New Roman" w:cs="Times New Roman"/>
          <w:sz w:val="20"/>
          <w:szCs w:val="20"/>
        </w:rPr>
        <w:t xml:space="preserve">Researched </w:t>
      </w:r>
      <w:r w:rsidR="00013E9D" w:rsidRPr="00100012">
        <w:rPr>
          <w:rFonts w:ascii="Times New Roman" w:hAnsi="Times New Roman" w:cs="Times New Roman"/>
          <w:sz w:val="20"/>
          <w:szCs w:val="20"/>
        </w:rPr>
        <w:t>243 enacted or upcoming chemicals legislation in an Excel spreadsheet</w:t>
      </w:r>
      <w:r w:rsidRPr="00100012">
        <w:rPr>
          <w:rFonts w:ascii="Times New Roman" w:hAnsi="Times New Roman" w:cs="Times New Roman"/>
          <w:sz w:val="20"/>
          <w:szCs w:val="20"/>
        </w:rPr>
        <w:t xml:space="preserve"> for the IC2 database</w:t>
      </w:r>
      <w:r w:rsidR="00013E9D" w:rsidRPr="00100012">
        <w:rPr>
          <w:rFonts w:ascii="Times New Roman" w:hAnsi="Times New Roman" w:cs="Times New Roman"/>
          <w:sz w:val="20"/>
          <w:szCs w:val="20"/>
        </w:rPr>
        <w:t xml:space="preserve">; research was organized by state, chemical(s), policy category, product type(s), &amp; year </w:t>
      </w:r>
    </w:p>
    <w:p w14:paraId="3DC5C22B" w14:textId="77777777" w:rsidR="00013E9D" w:rsidRPr="00100012" w:rsidRDefault="00013E9D" w:rsidP="00013E9D">
      <w:pPr>
        <w:pStyle w:val="ListParagraph"/>
        <w:spacing w:after="0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</w:pPr>
    </w:p>
    <w:p w14:paraId="66B6C323" w14:textId="1B93548E" w:rsidR="00013E9D" w:rsidRPr="00100012" w:rsidRDefault="00013E9D" w:rsidP="00013E9D">
      <w:pPr>
        <w:rPr>
          <w:rFonts w:ascii="Times New Roman" w:eastAsia="Times New Roman" w:hAnsi="Times New Roman" w:cs="Times New Roman"/>
          <w:sz w:val="20"/>
          <w:szCs w:val="20"/>
        </w:rPr>
      </w:pPr>
      <w:r w:rsidRPr="00100012">
        <w:rPr>
          <w:rFonts w:ascii="Times New Roman" w:eastAsia="Times New Roman" w:hAnsi="Times New Roman" w:cs="Times New Roman"/>
          <w:i/>
          <w:sz w:val="20"/>
          <w:szCs w:val="20"/>
        </w:rPr>
        <w:t xml:space="preserve">E-Resources Student Intern, </w:t>
      </w:r>
      <w:r w:rsidRPr="00100012">
        <w:rPr>
          <w:rFonts w:ascii="Times New Roman" w:eastAsia="Times New Roman" w:hAnsi="Times New Roman" w:cs="Times New Roman"/>
          <w:sz w:val="20"/>
          <w:szCs w:val="20"/>
        </w:rPr>
        <w:t xml:space="preserve">St. Olaf College: Northfield, MN </w:t>
      </w:r>
      <w:r w:rsidR="00804A1F" w:rsidRPr="00100012">
        <w:rPr>
          <w:rFonts w:ascii="Times New Roman" w:eastAsia="Times New Roman" w:hAnsi="Times New Roman" w:cs="Times New Roman"/>
          <w:sz w:val="20"/>
          <w:szCs w:val="20"/>
        </w:rPr>
        <w:t xml:space="preserve">                                                 </w:t>
      </w:r>
      <w:r w:rsidRPr="00100012">
        <w:rPr>
          <w:rFonts w:ascii="Times New Roman" w:eastAsia="Times New Roman" w:hAnsi="Times New Roman" w:cs="Times New Roman"/>
          <w:sz w:val="20"/>
          <w:szCs w:val="20"/>
        </w:rPr>
        <w:t>June 2018 – Aug. 2018</w:t>
      </w:r>
    </w:p>
    <w:p w14:paraId="0C6903F0" w14:textId="77777777" w:rsidR="00013E9D" w:rsidRPr="00100012" w:rsidRDefault="00013E9D" w:rsidP="00CD77D5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100012">
        <w:rPr>
          <w:rFonts w:ascii="Times New Roman" w:hAnsi="Times New Roman" w:cs="Times New Roman"/>
          <w:sz w:val="20"/>
          <w:szCs w:val="20"/>
        </w:rPr>
        <w:t>Learned how to manage e-resource titles and collections in St. Olaf's Alma Library Management System</w:t>
      </w:r>
    </w:p>
    <w:p w14:paraId="09AD3E76" w14:textId="49EE93A4" w:rsidR="00D37303" w:rsidRPr="00100012" w:rsidRDefault="00D37303" w:rsidP="00D37303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100012">
        <w:rPr>
          <w:rFonts w:ascii="Times New Roman" w:hAnsi="Times New Roman" w:cs="Times New Roman"/>
          <w:sz w:val="20"/>
          <w:szCs w:val="20"/>
        </w:rPr>
        <w:t xml:space="preserve">Compiled statistics and cost-per-use metrics for the past 5 years in Excel for St. Olaf Library's e-resource subscriptions to </w:t>
      </w:r>
      <w:r w:rsidR="00657EB3" w:rsidRPr="00100012">
        <w:rPr>
          <w:rFonts w:ascii="Times New Roman" w:hAnsi="Times New Roman" w:cs="Times New Roman"/>
          <w:sz w:val="20"/>
          <w:szCs w:val="20"/>
        </w:rPr>
        <w:t>help the</w:t>
      </w:r>
      <w:r w:rsidRPr="00100012">
        <w:rPr>
          <w:rFonts w:ascii="Times New Roman" w:hAnsi="Times New Roman" w:cs="Times New Roman"/>
          <w:sz w:val="20"/>
          <w:szCs w:val="20"/>
        </w:rPr>
        <w:t xml:space="preserve"> library be more cost-efficient</w:t>
      </w:r>
    </w:p>
    <w:p w14:paraId="38D6FBA1" w14:textId="77777777" w:rsidR="00013E9D" w:rsidRPr="00100012" w:rsidRDefault="00013E9D" w:rsidP="00CD77D5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100012">
        <w:rPr>
          <w:rFonts w:ascii="Times New Roman" w:hAnsi="Times New Roman" w:cs="Times New Roman"/>
          <w:sz w:val="20"/>
          <w:szCs w:val="20"/>
        </w:rPr>
        <w:t>Interpreted legal agreements with vendors and uploaded terms of e-resource licenses</w:t>
      </w:r>
    </w:p>
    <w:p w14:paraId="2A801087" w14:textId="1992357D" w:rsidR="00013E9D" w:rsidRPr="00100012" w:rsidRDefault="00D31EA8" w:rsidP="00CD77D5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100012">
        <w:rPr>
          <w:rFonts w:ascii="Times New Roman" w:hAnsi="Times New Roman" w:cs="Times New Roman"/>
          <w:sz w:val="20"/>
          <w:szCs w:val="20"/>
        </w:rPr>
        <w:t xml:space="preserve">Provided administrative support, </w:t>
      </w:r>
      <w:r w:rsidR="00A84557" w:rsidRPr="00100012">
        <w:rPr>
          <w:rFonts w:ascii="Times New Roman" w:hAnsi="Times New Roman" w:cs="Times New Roman"/>
          <w:sz w:val="20"/>
          <w:szCs w:val="20"/>
        </w:rPr>
        <w:t xml:space="preserve">data entry, </w:t>
      </w:r>
      <w:r w:rsidRPr="00100012">
        <w:rPr>
          <w:rFonts w:ascii="Times New Roman" w:hAnsi="Times New Roman" w:cs="Times New Roman"/>
          <w:sz w:val="20"/>
          <w:szCs w:val="20"/>
        </w:rPr>
        <w:t>tested</w:t>
      </w:r>
      <w:r w:rsidR="00013E9D" w:rsidRPr="00100012">
        <w:rPr>
          <w:rFonts w:ascii="Times New Roman" w:hAnsi="Times New Roman" w:cs="Times New Roman"/>
          <w:sz w:val="20"/>
          <w:szCs w:val="20"/>
        </w:rPr>
        <w:t xml:space="preserve"> e-resource functionality</w:t>
      </w:r>
      <w:r w:rsidRPr="00100012">
        <w:rPr>
          <w:rFonts w:ascii="Times New Roman" w:hAnsi="Times New Roman" w:cs="Times New Roman"/>
          <w:sz w:val="20"/>
          <w:szCs w:val="20"/>
        </w:rPr>
        <w:t>,</w:t>
      </w:r>
      <w:r w:rsidR="00013E9D" w:rsidRPr="00100012">
        <w:rPr>
          <w:rFonts w:ascii="Times New Roman" w:hAnsi="Times New Roman" w:cs="Times New Roman"/>
          <w:sz w:val="20"/>
          <w:szCs w:val="20"/>
        </w:rPr>
        <w:t xml:space="preserve"> and deleted inactive portfolios</w:t>
      </w:r>
    </w:p>
    <w:p w14:paraId="37991A05" w14:textId="1DE50D0D" w:rsidR="00013E9D" w:rsidRPr="00100012" w:rsidRDefault="00480A9B" w:rsidP="009E3DAD">
      <w:pPr>
        <w:pStyle w:val="ListParagraph"/>
        <w:numPr>
          <w:ilvl w:val="0"/>
          <w:numId w:val="19"/>
        </w:numPr>
        <w:spacing w:after="0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</w:pPr>
      <w:r w:rsidRPr="00100012">
        <w:rPr>
          <w:rFonts w:ascii="Times New Roman" w:hAnsi="Times New Roman" w:cs="Times New Roman"/>
          <w:sz w:val="20"/>
          <w:szCs w:val="20"/>
        </w:rPr>
        <w:t xml:space="preserve">Multi-tasked </w:t>
      </w:r>
      <w:r w:rsidR="00013E9D" w:rsidRPr="00100012">
        <w:rPr>
          <w:rFonts w:ascii="Times New Roman" w:hAnsi="Times New Roman" w:cs="Times New Roman"/>
          <w:sz w:val="20"/>
          <w:szCs w:val="20"/>
        </w:rPr>
        <w:t xml:space="preserve">with various other library functions (deselection, shelving, </w:t>
      </w:r>
      <w:r w:rsidR="00D31EA8" w:rsidRPr="00100012">
        <w:rPr>
          <w:rFonts w:ascii="Times New Roman" w:hAnsi="Times New Roman" w:cs="Times New Roman"/>
          <w:sz w:val="20"/>
          <w:szCs w:val="20"/>
        </w:rPr>
        <w:t xml:space="preserve">and </w:t>
      </w:r>
      <w:r w:rsidR="00013E9D" w:rsidRPr="00100012">
        <w:rPr>
          <w:rFonts w:ascii="Times New Roman" w:hAnsi="Times New Roman" w:cs="Times New Roman"/>
          <w:sz w:val="20"/>
          <w:szCs w:val="20"/>
        </w:rPr>
        <w:t>stacks maintenance)</w:t>
      </w:r>
    </w:p>
    <w:p w14:paraId="425CA3EC" w14:textId="77777777" w:rsidR="0071153C" w:rsidRPr="00100012" w:rsidRDefault="0071153C" w:rsidP="0071153C">
      <w:pPr>
        <w:pStyle w:val="ListParagraph"/>
        <w:spacing w:after="0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</w:pPr>
    </w:p>
    <w:p w14:paraId="0787F721" w14:textId="09967690" w:rsidR="009E3DAD" w:rsidRPr="00100012" w:rsidRDefault="009E3DAD" w:rsidP="009E3DAD">
      <w:pPr>
        <w:rPr>
          <w:rFonts w:ascii="Times New Roman" w:eastAsia="Times New Roman" w:hAnsi="Times New Roman" w:cs="Times New Roman"/>
          <w:sz w:val="20"/>
          <w:szCs w:val="20"/>
        </w:rPr>
      </w:pPr>
      <w:r w:rsidRPr="00100012">
        <w:rPr>
          <w:rFonts w:ascii="Times New Roman" w:eastAsia="Times New Roman" w:hAnsi="Times New Roman" w:cs="Times New Roman"/>
          <w:i/>
          <w:sz w:val="20"/>
          <w:szCs w:val="20"/>
        </w:rPr>
        <w:t xml:space="preserve">Intern for National Legal Website, </w:t>
      </w:r>
      <w:r w:rsidRPr="00100012">
        <w:rPr>
          <w:rFonts w:ascii="Times New Roman" w:eastAsia="Times New Roman" w:hAnsi="Times New Roman" w:cs="Times New Roman"/>
          <w:sz w:val="20"/>
          <w:szCs w:val="20"/>
        </w:rPr>
        <w:t xml:space="preserve">Evan Guthrie Law Firm: Charleston, SC             </w:t>
      </w:r>
      <w:r w:rsidR="00DA3354" w:rsidRPr="001000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1000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072AC">
        <w:rPr>
          <w:rFonts w:ascii="Times New Roman" w:eastAsia="Times New Roman" w:hAnsi="Times New Roman" w:cs="Times New Roman"/>
          <w:sz w:val="20"/>
          <w:szCs w:val="20"/>
        </w:rPr>
        <w:t xml:space="preserve">             </w:t>
      </w:r>
      <w:r w:rsidRPr="00100012">
        <w:rPr>
          <w:rFonts w:ascii="Times New Roman" w:eastAsia="Times New Roman" w:hAnsi="Times New Roman" w:cs="Times New Roman"/>
          <w:sz w:val="20"/>
          <w:szCs w:val="20"/>
        </w:rPr>
        <w:t>Sept. 2017 – Dec. 2017</w:t>
      </w:r>
    </w:p>
    <w:p w14:paraId="05231B1C" w14:textId="77777777" w:rsidR="00B01192" w:rsidRPr="00100012" w:rsidRDefault="00B01192" w:rsidP="00B01192">
      <w:pPr>
        <w:numPr>
          <w:ilvl w:val="0"/>
          <w:numId w:val="12"/>
        </w:numPr>
        <w:spacing w:after="0"/>
        <w:ind w:hanging="360"/>
        <w:contextualSpacing/>
        <w:rPr>
          <w:rStyle w:val="background-details"/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100012">
        <w:rPr>
          <w:rStyle w:val="background-details"/>
          <w:rFonts w:ascii="Times New Roman" w:hAnsi="Times New Roman" w:cs="Times New Roman"/>
          <w:sz w:val="20"/>
          <w:szCs w:val="20"/>
        </w:rPr>
        <w:t>Investigated trending legal topics, performed legal research, and edited &amp; proofread articles</w:t>
      </w:r>
    </w:p>
    <w:p w14:paraId="150796F6" w14:textId="77777777" w:rsidR="00B01192" w:rsidRPr="00100012" w:rsidRDefault="00B01192" w:rsidP="00B01192">
      <w:pPr>
        <w:numPr>
          <w:ilvl w:val="0"/>
          <w:numId w:val="12"/>
        </w:numPr>
        <w:spacing w:after="0"/>
        <w:ind w:hanging="360"/>
        <w:contextualSpacing/>
        <w:rPr>
          <w:rStyle w:val="background-details"/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100012">
        <w:rPr>
          <w:rStyle w:val="background-details"/>
          <w:rFonts w:ascii="Times New Roman" w:hAnsi="Times New Roman" w:cs="Times New Roman"/>
          <w:sz w:val="20"/>
          <w:szCs w:val="20"/>
        </w:rPr>
        <w:t>Wrote 600-2300 word articles exploring various law-related topics for MN PreLaw Land</w:t>
      </w:r>
    </w:p>
    <w:p w14:paraId="050111EC" w14:textId="5F3727CB" w:rsidR="005F72E7" w:rsidRPr="00100012" w:rsidRDefault="00B01192" w:rsidP="00B01192">
      <w:pPr>
        <w:numPr>
          <w:ilvl w:val="0"/>
          <w:numId w:val="12"/>
        </w:numPr>
        <w:spacing w:after="0"/>
        <w:ind w:hanging="360"/>
        <w:contextualSpacing/>
        <w:rPr>
          <w:rStyle w:val="background-details"/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100012">
        <w:rPr>
          <w:rStyle w:val="background-details"/>
          <w:rFonts w:ascii="Times New Roman" w:hAnsi="Times New Roman" w:cs="Times New Roman"/>
          <w:sz w:val="20"/>
          <w:szCs w:val="20"/>
        </w:rPr>
        <w:t>IPWatchdog published my guest contributor article titled “Proving a Patent Invalid”</w:t>
      </w:r>
    </w:p>
    <w:p w14:paraId="61FE7B13" w14:textId="77777777" w:rsidR="00B01192" w:rsidRPr="00100012" w:rsidRDefault="00B01192" w:rsidP="00B01192">
      <w:pPr>
        <w:spacing w:after="0"/>
        <w:ind w:left="720"/>
        <w:contextualSpacing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73EFE7BF" w14:textId="13CEA0CC" w:rsidR="00C24532" w:rsidRPr="00100012" w:rsidRDefault="00C24532" w:rsidP="00C24532">
      <w:pPr>
        <w:spacing w:after="12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100012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</w:rPr>
        <w:t>Public Policy Intern</w:t>
      </w:r>
      <w:r w:rsidRPr="00100012">
        <w:rPr>
          <w:rFonts w:ascii="Times New Roman" w:eastAsia="Times New Roman" w:hAnsi="Times New Roman" w:cs="Times New Roman"/>
          <w:color w:val="000000"/>
          <w:sz w:val="20"/>
          <w:szCs w:val="20"/>
        </w:rPr>
        <w:t>, Suzie Nakasian</w:t>
      </w:r>
      <w:r w:rsidR="00E01970" w:rsidRPr="0010001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: </w:t>
      </w:r>
      <w:r w:rsidRPr="0010001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Northfield, MN                            </w:t>
      </w:r>
      <w:r w:rsidR="00393B2A" w:rsidRPr="0010001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   </w:t>
      </w:r>
      <w:r w:rsidR="00723AB8" w:rsidRPr="0010001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</w:t>
      </w:r>
      <w:r w:rsidR="000545AF" w:rsidRPr="0010001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                       </w:t>
      </w:r>
      <w:r w:rsidR="00393B2A" w:rsidRPr="00100012">
        <w:rPr>
          <w:rFonts w:ascii="Times New Roman" w:eastAsia="Times New Roman" w:hAnsi="Times New Roman" w:cs="Times New Roman"/>
          <w:color w:val="000000"/>
          <w:sz w:val="20"/>
          <w:szCs w:val="20"/>
        </w:rPr>
        <w:t>Oct. 2015 – May 2017</w:t>
      </w:r>
    </w:p>
    <w:p w14:paraId="2E40CFDC" w14:textId="77777777" w:rsidR="00B01192" w:rsidRPr="00100012" w:rsidRDefault="00B01192" w:rsidP="00B01192">
      <w:pPr>
        <w:numPr>
          <w:ilvl w:val="0"/>
          <w:numId w:val="3"/>
        </w:numPr>
        <w:spacing w:after="0" w:line="240" w:lineRule="auto"/>
        <w:textAlignment w:val="baseline"/>
        <w:rPr>
          <w:rStyle w:val="background-details"/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100012">
        <w:rPr>
          <w:rStyle w:val="background-details"/>
          <w:rFonts w:ascii="Times New Roman" w:hAnsi="Times New Roman" w:cs="Times New Roman"/>
          <w:sz w:val="20"/>
          <w:szCs w:val="20"/>
        </w:rPr>
        <w:t>Assisted Councilwoman Nakasian with compiling climate change and community resilience resources for municipal officials intended for publication on a national website</w:t>
      </w:r>
    </w:p>
    <w:p w14:paraId="08389588" w14:textId="77777777" w:rsidR="00B01192" w:rsidRPr="00100012" w:rsidRDefault="00B01192" w:rsidP="00B01192">
      <w:pPr>
        <w:numPr>
          <w:ilvl w:val="0"/>
          <w:numId w:val="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100012">
        <w:rPr>
          <w:rStyle w:val="background-details"/>
          <w:rFonts w:ascii="Times New Roman" w:hAnsi="Times New Roman" w:cs="Times New Roman"/>
          <w:sz w:val="20"/>
          <w:szCs w:val="20"/>
        </w:rPr>
        <w:t>Researched and organized 124 ordinances, resolutions, statutes, comprehensive city plans, and statistics along with 73 multimedia resources and 260 additional resources</w:t>
      </w:r>
    </w:p>
    <w:p w14:paraId="0CD5296B" w14:textId="77777777" w:rsidR="00B01192" w:rsidRPr="00100012" w:rsidRDefault="00B01192" w:rsidP="00B01192">
      <w:pPr>
        <w:numPr>
          <w:ilvl w:val="0"/>
          <w:numId w:val="3"/>
        </w:numPr>
        <w:spacing w:after="0" w:line="240" w:lineRule="auto"/>
        <w:textAlignment w:val="baseline"/>
        <w:rPr>
          <w:rStyle w:val="background-details"/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100012">
        <w:rPr>
          <w:rStyle w:val="background-details"/>
          <w:rFonts w:ascii="Times New Roman" w:hAnsi="Times New Roman" w:cs="Times New Roman"/>
          <w:sz w:val="20"/>
          <w:szCs w:val="20"/>
        </w:rPr>
        <w:t xml:space="preserve"> Investigated sources including Minnesota GreenStep Cities, the Environmental Protection Agency (EPA), the Metropolitan Council, NASA, and ICLEI (Local Governments for Sustainability)</w:t>
      </w:r>
    </w:p>
    <w:p w14:paraId="5C259957" w14:textId="0ED7EE14" w:rsidR="00B01192" w:rsidRPr="00100012" w:rsidRDefault="00B01192" w:rsidP="00B01192">
      <w:pPr>
        <w:numPr>
          <w:ilvl w:val="0"/>
          <w:numId w:val="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100012">
        <w:rPr>
          <w:rStyle w:val="background-details"/>
          <w:rFonts w:ascii="Times New Roman" w:hAnsi="Times New Roman" w:cs="Times New Roman"/>
          <w:sz w:val="20"/>
          <w:szCs w:val="20"/>
        </w:rPr>
        <w:t>Spearheaded the Minnesota Passenger Rail Initiative at St. Olaf; created template emails and form letters to encourage students to contact the Minnesota House Transportation Finance Committee</w:t>
      </w:r>
    </w:p>
    <w:p w14:paraId="4669E47A" w14:textId="77777777" w:rsidR="005A55A4" w:rsidRPr="00100012" w:rsidRDefault="005A55A4" w:rsidP="0044590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676EEB71" w14:textId="4197DB7A" w:rsidR="005A55A4" w:rsidRPr="00100012" w:rsidRDefault="005A55A4" w:rsidP="005A55A4">
      <w:pPr>
        <w:rPr>
          <w:rFonts w:ascii="Times New Roman" w:eastAsia="Times New Roman" w:hAnsi="Times New Roman" w:cs="Times New Roman"/>
          <w:sz w:val="20"/>
          <w:szCs w:val="20"/>
        </w:rPr>
      </w:pPr>
      <w:r w:rsidRPr="00100012">
        <w:rPr>
          <w:rFonts w:ascii="Times New Roman" w:eastAsia="Times New Roman" w:hAnsi="Times New Roman" w:cs="Times New Roman"/>
          <w:i/>
          <w:sz w:val="20"/>
          <w:szCs w:val="20"/>
        </w:rPr>
        <w:t>Analytical Projects</w:t>
      </w:r>
      <w:r w:rsidRPr="00100012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8271A6" w:rsidRPr="00100012">
        <w:rPr>
          <w:rFonts w:ascii="Times New Roman" w:eastAsia="Times New Roman" w:hAnsi="Times New Roman" w:cs="Times New Roman"/>
          <w:sz w:val="20"/>
          <w:szCs w:val="20"/>
        </w:rPr>
        <w:t xml:space="preserve">Professor </w:t>
      </w:r>
      <w:r w:rsidRPr="00100012">
        <w:rPr>
          <w:rFonts w:ascii="Times New Roman" w:eastAsia="Times New Roman" w:hAnsi="Times New Roman" w:cs="Times New Roman"/>
          <w:sz w:val="20"/>
          <w:szCs w:val="20"/>
        </w:rPr>
        <w:t xml:space="preserve">Christopher Chapp: Northfield, MN                                           </w:t>
      </w:r>
      <w:r w:rsidR="008271A6" w:rsidRPr="001000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100012">
        <w:rPr>
          <w:rFonts w:ascii="Times New Roman" w:eastAsia="Times New Roman" w:hAnsi="Times New Roman" w:cs="Times New Roman"/>
          <w:sz w:val="20"/>
          <w:szCs w:val="20"/>
        </w:rPr>
        <w:t>Feb. 2017 – May 2017</w:t>
      </w:r>
    </w:p>
    <w:p w14:paraId="254B4710" w14:textId="77777777" w:rsidR="005A55A4" w:rsidRPr="00100012" w:rsidRDefault="005A55A4" w:rsidP="00CD77D5">
      <w:pPr>
        <w:numPr>
          <w:ilvl w:val="0"/>
          <w:numId w:val="12"/>
        </w:numPr>
        <w:spacing w:after="120"/>
        <w:ind w:hanging="360"/>
        <w:contextualSpacing/>
        <w:rPr>
          <w:rFonts w:ascii="Times New Roman" w:hAnsi="Times New Roman" w:cs="Times New Roman"/>
          <w:sz w:val="20"/>
          <w:szCs w:val="20"/>
        </w:rPr>
      </w:pPr>
      <w:r w:rsidRPr="0010001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Quantitative: Investigated the relationship between environmental attitudes and symbolic ideology by designing an original survey, codifying responses, and analyzing the results using SPSS </w:t>
      </w:r>
    </w:p>
    <w:p w14:paraId="394F07BF" w14:textId="675580D0" w:rsidR="00F55C80" w:rsidRPr="00100012" w:rsidRDefault="005A55A4" w:rsidP="00F55C80">
      <w:pPr>
        <w:numPr>
          <w:ilvl w:val="0"/>
          <w:numId w:val="12"/>
        </w:numPr>
        <w:spacing w:after="120"/>
        <w:ind w:hanging="360"/>
        <w:contextualSpacing/>
        <w:rPr>
          <w:rFonts w:ascii="Times New Roman" w:hAnsi="Times New Roman" w:cs="Times New Roman"/>
          <w:sz w:val="20"/>
          <w:szCs w:val="20"/>
        </w:rPr>
      </w:pPr>
      <w:r w:rsidRPr="00100012">
        <w:rPr>
          <w:rFonts w:ascii="Times New Roman" w:eastAsia="Times New Roman" w:hAnsi="Times New Roman" w:cs="Times New Roman"/>
          <w:color w:val="000000"/>
          <w:sz w:val="20"/>
          <w:szCs w:val="20"/>
        </w:rPr>
        <w:t>Qualitative: Conducted interviews to examine to what extent participants’ environmental attitudes aligned with a three-factor model of the value-basis theory for environmental attitudes</w:t>
      </w:r>
    </w:p>
    <w:p w14:paraId="563B9F53" w14:textId="485C2558" w:rsidR="00F55C80" w:rsidRPr="00100012" w:rsidRDefault="00F55C80" w:rsidP="00F55C80">
      <w:pPr>
        <w:spacing w:after="120"/>
        <w:contextualSpacing/>
        <w:rPr>
          <w:rFonts w:ascii="Times New Roman" w:hAnsi="Times New Roman" w:cs="Times New Roman"/>
          <w:sz w:val="20"/>
          <w:szCs w:val="20"/>
        </w:rPr>
      </w:pPr>
    </w:p>
    <w:p w14:paraId="4298B4C5" w14:textId="516A5589" w:rsidR="00F55C80" w:rsidRPr="00100012" w:rsidRDefault="00F55C80" w:rsidP="00F55C80">
      <w:pPr>
        <w:rPr>
          <w:rFonts w:ascii="Times New Roman" w:eastAsia="Times New Roman" w:hAnsi="Times New Roman" w:cs="Times New Roman"/>
          <w:sz w:val="20"/>
          <w:szCs w:val="20"/>
        </w:rPr>
      </w:pPr>
      <w:r w:rsidRPr="00100012">
        <w:rPr>
          <w:rFonts w:ascii="Times New Roman" w:eastAsia="Times New Roman" w:hAnsi="Times New Roman" w:cs="Times New Roman"/>
          <w:i/>
          <w:sz w:val="20"/>
          <w:szCs w:val="20"/>
        </w:rPr>
        <w:t>Historical Research Project</w:t>
      </w:r>
      <w:r w:rsidRPr="00100012">
        <w:rPr>
          <w:rFonts w:ascii="Times New Roman" w:eastAsia="Times New Roman" w:hAnsi="Times New Roman" w:cs="Times New Roman"/>
          <w:sz w:val="20"/>
          <w:szCs w:val="20"/>
        </w:rPr>
        <w:t>, Professor Paul Jackson: Northfield, MN                                      Sept. 2017 – Dec. 2017</w:t>
      </w:r>
    </w:p>
    <w:p w14:paraId="26FB412E" w14:textId="74C5CDC6" w:rsidR="00F55C80" w:rsidRDefault="00F55C80" w:rsidP="00F55C80">
      <w:pPr>
        <w:numPr>
          <w:ilvl w:val="0"/>
          <w:numId w:val="12"/>
        </w:numPr>
        <w:spacing w:after="120"/>
        <w:ind w:hanging="360"/>
        <w:contextualSpacing/>
        <w:rPr>
          <w:rFonts w:ascii="Times New Roman" w:hAnsi="Times New Roman" w:cs="Times New Roman"/>
          <w:sz w:val="20"/>
          <w:szCs w:val="20"/>
        </w:rPr>
      </w:pPr>
      <w:r w:rsidRPr="00100012">
        <w:rPr>
          <w:rFonts w:ascii="Times New Roman" w:hAnsi="Times New Roman" w:cs="Times New Roman"/>
          <w:sz w:val="20"/>
          <w:szCs w:val="20"/>
        </w:rPr>
        <w:t>Partnered with the Cannon River Watershed Partnership (CRWP) in my integrative environmental studies class to help the CRWP conduct research on Fox Lake (located in Rice County, Minnesota)</w:t>
      </w:r>
    </w:p>
    <w:p w14:paraId="63741AA4" w14:textId="2A2939D4" w:rsidR="003564A4" w:rsidRPr="003564A4" w:rsidRDefault="003564A4" w:rsidP="003564A4">
      <w:pPr>
        <w:numPr>
          <w:ilvl w:val="0"/>
          <w:numId w:val="12"/>
        </w:numPr>
        <w:spacing w:after="120"/>
        <w:ind w:hanging="360"/>
        <w:contextualSpacing/>
        <w:rPr>
          <w:rFonts w:ascii="Times New Roman" w:hAnsi="Times New Roman" w:cs="Times New Roman"/>
          <w:sz w:val="20"/>
          <w:szCs w:val="20"/>
        </w:rPr>
      </w:pPr>
      <w:r w:rsidRPr="00100012">
        <w:rPr>
          <w:rFonts w:ascii="Times New Roman" w:hAnsi="Times New Roman" w:cs="Times New Roman"/>
          <w:sz w:val="20"/>
          <w:szCs w:val="20"/>
        </w:rPr>
        <w:t xml:space="preserve">Learned how to perform efficient database searches and how to analyze Rice County geologic atlases, plat maps, and boxes of historical documents in the St. Olaf archives </w:t>
      </w:r>
    </w:p>
    <w:p w14:paraId="783C4BCB" w14:textId="6BF1E921" w:rsidR="00F55C80" w:rsidRPr="00100012" w:rsidRDefault="00F55C80" w:rsidP="00F55C80">
      <w:pPr>
        <w:numPr>
          <w:ilvl w:val="0"/>
          <w:numId w:val="12"/>
        </w:numPr>
        <w:spacing w:after="120"/>
        <w:ind w:hanging="360"/>
        <w:contextualSpacing/>
        <w:rPr>
          <w:rFonts w:ascii="Times New Roman" w:hAnsi="Times New Roman" w:cs="Times New Roman"/>
          <w:sz w:val="20"/>
          <w:szCs w:val="20"/>
        </w:rPr>
      </w:pPr>
      <w:r w:rsidRPr="00100012">
        <w:rPr>
          <w:rFonts w:ascii="Times New Roman" w:hAnsi="Times New Roman" w:cs="Times New Roman"/>
          <w:sz w:val="20"/>
          <w:szCs w:val="20"/>
        </w:rPr>
        <w:lastRenderedPageBreak/>
        <w:t>Researched the biological and geological history of Fox Lake, the history of human settlement around the lake, historical photos, and modern news articles</w:t>
      </w:r>
    </w:p>
    <w:p w14:paraId="0D761A1F" w14:textId="06D4D96D" w:rsidR="00F55C80" w:rsidRPr="00100012" w:rsidRDefault="00F55C80" w:rsidP="00F55C80">
      <w:pPr>
        <w:spacing w:after="120"/>
        <w:ind w:left="720"/>
        <w:contextualSpacing/>
        <w:rPr>
          <w:rFonts w:ascii="Times New Roman" w:hAnsi="Times New Roman" w:cs="Times New Roman"/>
          <w:sz w:val="20"/>
          <w:szCs w:val="20"/>
        </w:rPr>
      </w:pPr>
    </w:p>
    <w:p w14:paraId="2E8156D7" w14:textId="048A4002" w:rsidR="00F55C80" w:rsidRPr="00100012" w:rsidRDefault="0059564A" w:rsidP="00F55C80">
      <w:pPr>
        <w:rPr>
          <w:rFonts w:ascii="Times New Roman" w:eastAsia="Times New Roman" w:hAnsi="Times New Roman" w:cs="Times New Roman"/>
          <w:sz w:val="20"/>
          <w:szCs w:val="20"/>
        </w:rPr>
      </w:pPr>
      <w:r w:rsidRPr="00100012">
        <w:rPr>
          <w:rFonts w:ascii="Times New Roman" w:eastAsia="Times New Roman" w:hAnsi="Times New Roman" w:cs="Times New Roman"/>
          <w:i/>
          <w:sz w:val="20"/>
          <w:szCs w:val="20"/>
        </w:rPr>
        <w:t xml:space="preserve">Video Production Project -- </w:t>
      </w:r>
      <w:r w:rsidR="00423247" w:rsidRPr="00100012">
        <w:rPr>
          <w:rFonts w:ascii="Times New Roman" w:eastAsia="Times New Roman" w:hAnsi="Times New Roman" w:cs="Times New Roman"/>
          <w:iCs/>
          <w:sz w:val="20"/>
          <w:szCs w:val="20"/>
        </w:rPr>
        <w:t>Please Drink Responsibly</w:t>
      </w:r>
      <w:r w:rsidRPr="00100012">
        <w:rPr>
          <w:rFonts w:ascii="Times New Roman" w:eastAsia="Times New Roman" w:hAnsi="Times New Roman" w:cs="Times New Roman"/>
          <w:i/>
          <w:sz w:val="20"/>
          <w:szCs w:val="20"/>
        </w:rPr>
        <w:t xml:space="preserve">, </w:t>
      </w:r>
      <w:r w:rsidR="00F55C80" w:rsidRPr="00100012">
        <w:rPr>
          <w:rFonts w:ascii="Times New Roman" w:eastAsia="Times New Roman" w:hAnsi="Times New Roman" w:cs="Times New Roman"/>
          <w:sz w:val="20"/>
          <w:szCs w:val="20"/>
        </w:rPr>
        <w:t xml:space="preserve">Professor </w:t>
      </w:r>
      <w:r w:rsidR="00423247" w:rsidRPr="00100012">
        <w:rPr>
          <w:rFonts w:ascii="Times New Roman" w:eastAsia="Times New Roman" w:hAnsi="Times New Roman" w:cs="Times New Roman"/>
          <w:sz w:val="20"/>
          <w:szCs w:val="20"/>
        </w:rPr>
        <w:t>Cecilia Cornejo</w:t>
      </w:r>
      <w:r w:rsidR="00F55C80" w:rsidRPr="00100012">
        <w:rPr>
          <w:rFonts w:ascii="Times New Roman" w:eastAsia="Times New Roman" w:hAnsi="Times New Roman" w:cs="Times New Roman"/>
          <w:sz w:val="20"/>
          <w:szCs w:val="20"/>
        </w:rPr>
        <w:t>: Northfield, MN</w:t>
      </w:r>
      <w:r w:rsidR="00423247" w:rsidRPr="00100012">
        <w:rPr>
          <w:rFonts w:ascii="Times New Roman" w:eastAsia="Times New Roman" w:hAnsi="Times New Roman" w:cs="Times New Roman"/>
          <w:sz w:val="20"/>
          <w:szCs w:val="20"/>
        </w:rPr>
        <w:t xml:space="preserve">      </w:t>
      </w:r>
      <w:r w:rsidRPr="00100012">
        <w:rPr>
          <w:rFonts w:ascii="Times New Roman" w:eastAsia="Times New Roman" w:hAnsi="Times New Roman" w:cs="Times New Roman"/>
          <w:sz w:val="20"/>
          <w:szCs w:val="20"/>
        </w:rPr>
        <w:t xml:space="preserve">     </w:t>
      </w:r>
      <w:r w:rsidR="00423247" w:rsidRPr="00100012"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 w:rsidR="00F55C80" w:rsidRPr="0010001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23247" w:rsidRPr="00100012">
        <w:rPr>
          <w:rFonts w:ascii="Times New Roman" w:eastAsia="Times New Roman" w:hAnsi="Times New Roman" w:cs="Times New Roman"/>
          <w:sz w:val="20"/>
          <w:szCs w:val="20"/>
        </w:rPr>
        <w:t>Jan. 2015</w:t>
      </w:r>
    </w:p>
    <w:p w14:paraId="043B4FD3" w14:textId="77777777" w:rsidR="00423247" w:rsidRPr="00100012" w:rsidRDefault="00423247" w:rsidP="00F55C80">
      <w:pPr>
        <w:numPr>
          <w:ilvl w:val="0"/>
          <w:numId w:val="12"/>
        </w:numPr>
        <w:spacing w:after="120"/>
        <w:ind w:hanging="360"/>
        <w:contextualSpacing/>
        <w:rPr>
          <w:rFonts w:ascii="Times New Roman" w:hAnsi="Times New Roman" w:cs="Times New Roman"/>
          <w:sz w:val="20"/>
          <w:szCs w:val="20"/>
        </w:rPr>
      </w:pPr>
      <w:r w:rsidRPr="00100012">
        <w:rPr>
          <w:rFonts w:ascii="Times New Roman" w:hAnsi="Times New Roman" w:cs="Times New Roman"/>
          <w:sz w:val="20"/>
          <w:szCs w:val="20"/>
        </w:rPr>
        <w:t xml:space="preserve">Created this video for a group project in my Environmental Documentary Film class </w:t>
      </w:r>
    </w:p>
    <w:p w14:paraId="5E33D5D9" w14:textId="58722141" w:rsidR="00423247" w:rsidRPr="00100012" w:rsidRDefault="00423247" w:rsidP="00F55C80">
      <w:pPr>
        <w:numPr>
          <w:ilvl w:val="0"/>
          <w:numId w:val="12"/>
        </w:numPr>
        <w:spacing w:after="120"/>
        <w:ind w:hanging="360"/>
        <w:contextualSpacing/>
        <w:rPr>
          <w:rFonts w:ascii="Times New Roman" w:hAnsi="Times New Roman" w:cs="Times New Roman"/>
          <w:sz w:val="20"/>
          <w:szCs w:val="20"/>
        </w:rPr>
      </w:pPr>
      <w:r w:rsidRPr="00100012">
        <w:rPr>
          <w:rFonts w:ascii="Times New Roman" w:hAnsi="Times New Roman" w:cs="Times New Roman"/>
          <w:sz w:val="20"/>
          <w:szCs w:val="20"/>
        </w:rPr>
        <w:t xml:space="preserve">Coordinated with my group to plan our shots ahead of time, film on campus, and utilize campus technology resources (video cameras, tripods, and booms) to produce and edit this video </w:t>
      </w:r>
    </w:p>
    <w:p w14:paraId="2D729654" w14:textId="771B217F" w:rsidR="0059564A" w:rsidRPr="00100012" w:rsidRDefault="0059564A" w:rsidP="0059564A">
      <w:pPr>
        <w:numPr>
          <w:ilvl w:val="0"/>
          <w:numId w:val="12"/>
        </w:numPr>
        <w:spacing w:after="120"/>
        <w:ind w:hanging="360"/>
        <w:contextualSpacing/>
        <w:rPr>
          <w:rFonts w:ascii="Times New Roman" w:hAnsi="Times New Roman" w:cs="Times New Roman"/>
          <w:sz w:val="20"/>
          <w:szCs w:val="20"/>
        </w:rPr>
      </w:pPr>
      <w:r w:rsidRPr="00100012">
        <w:rPr>
          <w:rFonts w:ascii="Times New Roman" w:hAnsi="Times New Roman" w:cs="Times New Roman"/>
          <w:sz w:val="20"/>
          <w:szCs w:val="20"/>
        </w:rPr>
        <w:t xml:space="preserve">The video highlights students’ current practice of using non-recyclable coffee cups and recommends using reusable coffee mugs instead </w:t>
      </w:r>
    </w:p>
    <w:p w14:paraId="03D24569" w14:textId="77777777" w:rsidR="00445905" w:rsidRPr="00100012" w:rsidRDefault="00445905" w:rsidP="00445905">
      <w:pPr>
        <w:spacing w:after="120"/>
        <w:contextualSpacing/>
        <w:rPr>
          <w:rFonts w:ascii="Times New Roman" w:hAnsi="Times New Roman" w:cs="Times New Roman"/>
          <w:sz w:val="20"/>
          <w:szCs w:val="20"/>
        </w:rPr>
      </w:pPr>
    </w:p>
    <w:p w14:paraId="34BD7768" w14:textId="1A0575BF" w:rsidR="00445905" w:rsidRPr="00100012" w:rsidRDefault="00445905" w:rsidP="00445905">
      <w:pPr>
        <w:rPr>
          <w:rFonts w:ascii="Times New Roman" w:eastAsia="Times New Roman" w:hAnsi="Times New Roman" w:cs="Times New Roman"/>
          <w:sz w:val="20"/>
          <w:szCs w:val="20"/>
        </w:rPr>
      </w:pPr>
      <w:r w:rsidRPr="00100012">
        <w:rPr>
          <w:rFonts w:ascii="Times New Roman" w:eastAsia="Times New Roman" w:hAnsi="Times New Roman" w:cs="Times New Roman"/>
          <w:i/>
          <w:sz w:val="20"/>
          <w:szCs w:val="20"/>
        </w:rPr>
        <w:t xml:space="preserve">Larson Hall Receptionist, </w:t>
      </w:r>
      <w:r w:rsidRPr="00100012">
        <w:rPr>
          <w:rFonts w:ascii="Times New Roman" w:eastAsia="Times New Roman" w:hAnsi="Times New Roman" w:cs="Times New Roman"/>
          <w:sz w:val="20"/>
          <w:szCs w:val="20"/>
        </w:rPr>
        <w:t>St. Olaf College:</w:t>
      </w:r>
      <w:r w:rsidRPr="00100012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Pr="00100012">
        <w:rPr>
          <w:rFonts w:ascii="Times New Roman" w:eastAsia="Times New Roman" w:hAnsi="Times New Roman" w:cs="Times New Roman"/>
          <w:sz w:val="20"/>
          <w:szCs w:val="20"/>
        </w:rPr>
        <w:t xml:space="preserve">Northfield, MN                                                      Sept. 2017 – </w:t>
      </w:r>
      <w:r w:rsidR="007043F0" w:rsidRPr="00100012">
        <w:rPr>
          <w:rFonts w:ascii="Times New Roman" w:eastAsia="Times New Roman" w:hAnsi="Times New Roman" w:cs="Times New Roman"/>
          <w:sz w:val="20"/>
          <w:szCs w:val="20"/>
        </w:rPr>
        <w:t>Dec. 2017</w:t>
      </w:r>
    </w:p>
    <w:p w14:paraId="639A9557" w14:textId="77777777" w:rsidR="00445905" w:rsidRPr="00100012" w:rsidRDefault="00445905" w:rsidP="00CD77D5">
      <w:pPr>
        <w:numPr>
          <w:ilvl w:val="0"/>
          <w:numId w:val="12"/>
        </w:numPr>
        <w:spacing w:after="0"/>
        <w:ind w:hanging="360"/>
        <w:contextualSpacing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100012">
        <w:rPr>
          <w:rFonts w:ascii="Times New Roman" w:hAnsi="Times New Roman" w:cs="Times New Roman"/>
          <w:sz w:val="20"/>
          <w:szCs w:val="20"/>
        </w:rPr>
        <w:t>Greeted students and their families as they entered Larson residence hall</w:t>
      </w:r>
    </w:p>
    <w:p w14:paraId="3C600C2A" w14:textId="77777777" w:rsidR="00445905" w:rsidRPr="00100012" w:rsidRDefault="00445905" w:rsidP="00CD77D5">
      <w:pPr>
        <w:numPr>
          <w:ilvl w:val="0"/>
          <w:numId w:val="12"/>
        </w:numPr>
        <w:spacing w:after="0"/>
        <w:ind w:hanging="360"/>
        <w:contextualSpacing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100012">
        <w:rPr>
          <w:rFonts w:ascii="Times New Roman" w:hAnsi="Times New Roman" w:cs="Times New Roman"/>
          <w:sz w:val="20"/>
          <w:szCs w:val="20"/>
        </w:rPr>
        <w:t xml:space="preserve">Maintained students' safety by observing all whom entered the building to check for unfamiliar or suspicious individuals </w:t>
      </w:r>
    </w:p>
    <w:p w14:paraId="4BBF6DC4" w14:textId="77777777" w:rsidR="00445905" w:rsidRPr="00100012" w:rsidRDefault="00445905" w:rsidP="00CD77D5">
      <w:pPr>
        <w:numPr>
          <w:ilvl w:val="0"/>
          <w:numId w:val="12"/>
        </w:numPr>
        <w:spacing w:after="0"/>
        <w:ind w:hanging="360"/>
        <w:contextualSpacing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100012">
        <w:rPr>
          <w:rFonts w:ascii="Times New Roman" w:hAnsi="Times New Roman" w:cs="Times New Roman"/>
          <w:sz w:val="20"/>
          <w:szCs w:val="20"/>
        </w:rPr>
        <w:t>Assisted students by answering questions and helping them check out various equipment and items (vacuum cleaners, lofting kits, kitchenware etc.)</w:t>
      </w:r>
    </w:p>
    <w:p w14:paraId="09E2CF20" w14:textId="77777777" w:rsidR="00E01970" w:rsidRPr="00100012" w:rsidRDefault="00E01970" w:rsidP="00E01970">
      <w:pPr>
        <w:spacing w:after="0"/>
        <w:ind w:left="720"/>
        <w:contextualSpacing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5D30A6B6" w14:textId="3155D042" w:rsidR="00E01970" w:rsidRPr="00100012" w:rsidRDefault="00E01970" w:rsidP="00E01970">
      <w:pPr>
        <w:rPr>
          <w:rFonts w:ascii="Times New Roman" w:eastAsia="Times New Roman" w:hAnsi="Times New Roman" w:cs="Times New Roman"/>
          <w:sz w:val="20"/>
          <w:szCs w:val="20"/>
        </w:rPr>
      </w:pPr>
      <w:r w:rsidRPr="00100012">
        <w:rPr>
          <w:rFonts w:ascii="Times New Roman" w:eastAsia="Times New Roman" w:hAnsi="Times New Roman" w:cs="Times New Roman"/>
          <w:i/>
          <w:sz w:val="20"/>
          <w:szCs w:val="20"/>
        </w:rPr>
        <w:t>Student Development Officer</w:t>
      </w:r>
      <w:r w:rsidRPr="00100012">
        <w:rPr>
          <w:rFonts w:ascii="Times New Roman" w:eastAsia="Times New Roman" w:hAnsi="Times New Roman" w:cs="Times New Roman"/>
          <w:sz w:val="20"/>
          <w:szCs w:val="20"/>
        </w:rPr>
        <w:t>, St. Olaf College:</w:t>
      </w:r>
      <w:r w:rsidRPr="00100012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Pr="00100012">
        <w:rPr>
          <w:rFonts w:ascii="Times New Roman" w:eastAsia="Times New Roman" w:hAnsi="Times New Roman" w:cs="Times New Roman"/>
          <w:sz w:val="20"/>
          <w:szCs w:val="20"/>
        </w:rPr>
        <w:t>Northfield, MN                                                Sept. 2016 – May 2017</w:t>
      </w:r>
    </w:p>
    <w:p w14:paraId="2E7874C7" w14:textId="3647AA14" w:rsidR="00E01970" w:rsidRPr="00100012" w:rsidRDefault="00E01970" w:rsidP="00CD77D5">
      <w:pPr>
        <w:numPr>
          <w:ilvl w:val="0"/>
          <w:numId w:val="12"/>
        </w:numPr>
        <w:spacing w:after="0"/>
        <w:ind w:hanging="360"/>
        <w:contextualSpacing/>
        <w:rPr>
          <w:rFonts w:ascii="Times New Roman" w:hAnsi="Times New Roman" w:cs="Times New Roman"/>
          <w:sz w:val="20"/>
          <w:szCs w:val="20"/>
        </w:rPr>
      </w:pPr>
      <w:r w:rsidRPr="00100012">
        <w:rPr>
          <w:rFonts w:ascii="Times New Roman" w:eastAsia="Times New Roman" w:hAnsi="Times New Roman" w:cs="Times New Roman"/>
          <w:color w:val="000000"/>
          <w:sz w:val="20"/>
          <w:szCs w:val="20"/>
        </w:rPr>
        <w:t>Demonstrated interpersonal communication</w:t>
      </w:r>
      <w:r w:rsidR="00FA1200" w:rsidRPr="0010001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persuasion </w:t>
      </w:r>
      <w:r w:rsidRPr="00100012">
        <w:rPr>
          <w:rFonts w:ascii="Times New Roman" w:eastAsia="Times New Roman" w:hAnsi="Times New Roman" w:cs="Times New Roman"/>
          <w:color w:val="000000"/>
          <w:sz w:val="20"/>
          <w:szCs w:val="20"/>
        </w:rPr>
        <w:t>skills by soliciting gifts to the</w:t>
      </w:r>
      <w:r w:rsidR="00B01192" w:rsidRPr="0010001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t. Olaf</w:t>
      </w:r>
      <w:r w:rsidRPr="0010001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und</w:t>
      </w:r>
    </w:p>
    <w:p w14:paraId="327B74D1" w14:textId="284B773F" w:rsidR="00D052A0" w:rsidRPr="00100012" w:rsidRDefault="00E01970" w:rsidP="00161B9D">
      <w:pPr>
        <w:numPr>
          <w:ilvl w:val="0"/>
          <w:numId w:val="12"/>
        </w:numPr>
        <w:spacing w:after="0"/>
        <w:ind w:hanging="360"/>
        <w:contextualSpacing/>
        <w:rPr>
          <w:rFonts w:ascii="Times New Roman" w:hAnsi="Times New Roman" w:cs="Times New Roman"/>
          <w:sz w:val="20"/>
          <w:szCs w:val="20"/>
        </w:rPr>
      </w:pPr>
      <w:r w:rsidRPr="00100012">
        <w:rPr>
          <w:rFonts w:ascii="Times New Roman" w:hAnsi="Times New Roman" w:cs="Times New Roman"/>
          <w:sz w:val="20"/>
          <w:szCs w:val="20"/>
        </w:rPr>
        <w:t xml:space="preserve">Raised $5,680.54; </w:t>
      </w:r>
      <w:r w:rsidR="00B01192" w:rsidRPr="00100012">
        <w:rPr>
          <w:rFonts w:ascii="Times New Roman" w:hAnsi="Times New Roman" w:cs="Times New Roman"/>
          <w:sz w:val="20"/>
          <w:szCs w:val="20"/>
        </w:rPr>
        <w:t>c</w:t>
      </w:r>
      <w:r w:rsidRPr="00100012">
        <w:rPr>
          <w:rFonts w:ascii="Times New Roman" w:hAnsi="Times New Roman" w:cs="Times New Roman"/>
          <w:sz w:val="20"/>
          <w:szCs w:val="20"/>
        </w:rPr>
        <w:t xml:space="preserve">ompleted over 50% of gifts by credit card; </w:t>
      </w:r>
      <w:r w:rsidR="00B01192" w:rsidRPr="00100012">
        <w:rPr>
          <w:rFonts w:ascii="Times New Roman" w:hAnsi="Times New Roman" w:cs="Times New Roman"/>
          <w:sz w:val="20"/>
          <w:szCs w:val="20"/>
        </w:rPr>
        <w:t>t</w:t>
      </w:r>
      <w:r w:rsidRPr="00100012">
        <w:rPr>
          <w:rFonts w:ascii="Times New Roman" w:hAnsi="Times New Roman" w:cs="Times New Roman"/>
          <w:sz w:val="20"/>
          <w:szCs w:val="20"/>
        </w:rPr>
        <w:t xml:space="preserve">hanked 254 people </w:t>
      </w:r>
    </w:p>
    <w:p w14:paraId="2A70012D" w14:textId="722A66ED" w:rsidR="00161B9D" w:rsidRPr="00100012" w:rsidRDefault="004D3CC9" w:rsidP="00161B9D">
      <w:pPr>
        <w:numPr>
          <w:ilvl w:val="0"/>
          <w:numId w:val="12"/>
        </w:numPr>
        <w:spacing w:after="0"/>
        <w:ind w:hanging="360"/>
        <w:contextualSpacing/>
        <w:rPr>
          <w:rFonts w:ascii="Times New Roman" w:hAnsi="Times New Roman" w:cs="Times New Roman"/>
          <w:sz w:val="20"/>
          <w:szCs w:val="20"/>
        </w:rPr>
      </w:pPr>
      <w:r w:rsidRPr="00100012">
        <w:rPr>
          <w:rFonts w:ascii="Times New Roman" w:hAnsi="Times New Roman" w:cs="Times New Roman"/>
          <w:sz w:val="20"/>
          <w:szCs w:val="20"/>
        </w:rPr>
        <w:t>Improved my problem-solving skills by diplomatically handling some angry college alumni</w:t>
      </w:r>
    </w:p>
    <w:p w14:paraId="69AAB5DF" w14:textId="48AD114D" w:rsidR="00E01970" w:rsidRPr="00BD4733" w:rsidRDefault="00E66B00" w:rsidP="00BD4733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99B2F5A" wp14:editId="1174615F">
                <wp:simplePos x="0" y="0"/>
                <wp:positionH relativeFrom="column">
                  <wp:posOffset>-434340</wp:posOffset>
                </wp:positionH>
                <wp:positionV relativeFrom="paragraph">
                  <wp:posOffset>90170</wp:posOffset>
                </wp:positionV>
                <wp:extent cx="677799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070474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2pt,7.1pt" to="499.5pt,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" strokecolor="#5b9bd5 [3204]" strokeweight="1.5pt">
                <v:stroke joinstyle="miter"/>
              </v:line>
            </w:pict>
          </mc:Fallback>
        </mc:AlternateContent>
      </w:r>
    </w:p>
    <w:p w14:paraId="551025EB" w14:textId="03D6C4A3" w:rsidR="00DC2723" w:rsidRDefault="005A55A4" w:rsidP="00B36B4B">
      <w:pPr>
        <w:spacing w:after="120" w:line="240" w:lineRule="auto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Leadership</w:t>
      </w:r>
      <w:r w:rsidR="008A2122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 and </w:t>
      </w:r>
      <w:r w:rsidR="0014257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Volunteer Activities </w:t>
      </w:r>
    </w:p>
    <w:p w14:paraId="711A203D" w14:textId="65304A4C" w:rsidR="00DC2723" w:rsidRPr="00FA1200" w:rsidRDefault="00DC2723" w:rsidP="00FA1200">
      <w:p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8335F1">
        <w:rPr>
          <w:rFonts w:ascii="Times New Roman" w:eastAsia="Times New Roman" w:hAnsi="Times New Roman" w:cs="Times New Roman"/>
          <w:i/>
          <w:sz w:val="20"/>
          <w:szCs w:val="20"/>
        </w:rPr>
        <w:t>Environmental Senator</w:t>
      </w:r>
      <w:r w:rsidR="00393B2A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8335F1">
        <w:rPr>
          <w:rFonts w:ascii="Times New Roman" w:eastAsia="Times New Roman" w:hAnsi="Times New Roman" w:cs="Times New Roman"/>
          <w:sz w:val="20"/>
          <w:szCs w:val="20"/>
        </w:rPr>
        <w:t xml:space="preserve"> Student Government Association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(SGA)</w:t>
      </w:r>
      <w:r w:rsidR="00E01970"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r w:rsidRPr="008335F1">
        <w:rPr>
          <w:rFonts w:ascii="Times New Roman" w:eastAsia="Times New Roman" w:hAnsi="Times New Roman" w:cs="Times New Roman"/>
          <w:sz w:val="20"/>
          <w:szCs w:val="20"/>
        </w:rPr>
        <w:t xml:space="preserve">Northfield, MN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         </w:t>
      </w:r>
      <w:r w:rsidR="00393B2A">
        <w:rPr>
          <w:rFonts w:ascii="Times New Roman" w:eastAsia="Times New Roman" w:hAnsi="Times New Roman" w:cs="Times New Roman"/>
          <w:sz w:val="20"/>
          <w:szCs w:val="20"/>
        </w:rPr>
        <w:t xml:space="preserve">      </w:t>
      </w:r>
      <w:r w:rsidR="00A459E0"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 w:rsidR="00393B2A">
        <w:rPr>
          <w:rFonts w:ascii="Times New Roman" w:eastAsia="Times New Roman" w:hAnsi="Times New Roman" w:cs="Times New Roman"/>
          <w:sz w:val="20"/>
          <w:szCs w:val="20"/>
        </w:rPr>
        <w:t>Oct.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2016 – May 2017</w:t>
      </w:r>
    </w:p>
    <w:p w14:paraId="33408CEB" w14:textId="053B14BD" w:rsidR="00FA1200" w:rsidRPr="005A55A4" w:rsidRDefault="00FA1200" w:rsidP="00CD77D5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 xml:space="preserve">Collaborated with the Senate Sustainability Subcommittee to plan sustainability initiatives on campus </w:t>
      </w:r>
    </w:p>
    <w:p w14:paraId="1253BFA5" w14:textId="7AB22F1A" w:rsidR="005A55A4" w:rsidRDefault="005A55A4" w:rsidP="00CD77D5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Wrote emails and social media posts to inform students</w:t>
      </w:r>
      <w:r w:rsidRPr="00D54C0A">
        <w:rPr>
          <w:rFonts w:ascii="Times New Roman" w:hAnsi="Times New Roman" w:cs="Times New Roman"/>
          <w:color w:val="000000"/>
          <w:sz w:val="20"/>
          <w:szCs w:val="20"/>
        </w:rPr>
        <w:t xml:space="preserve"> of </w:t>
      </w:r>
      <w:r w:rsidR="00394677">
        <w:rPr>
          <w:rFonts w:ascii="Times New Roman" w:hAnsi="Times New Roman" w:cs="Times New Roman"/>
          <w:color w:val="000000"/>
          <w:sz w:val="20"/>
          <w:szCs w:val="20"/>
        </w:rPr>
        <w:t xml:space="preserve">campus events </w:t>
      </w:r>
      <w:r w:rsidRPr="00D54C0A">
        <w:rPr>
          <w:rFonts w:ascii="Times New Roman" w:hAnsi="Times New Roman" w:cs="Times New Roman"/>
          <w:color w:val="000000"/>
          <w:sz w:val="20"/>
          <w:szCs w:val="20"/>
        </w:rPr>
        <w:t xml:space="preserve">and internship opportunities </w:t>
      </w:r>
    </w:p>
    <w:p w14:paraId="5D506421" w14:textId="04220368" w:rsidR="00046CF4" w:rsidRDefault="00046CF4" w:rsidP="00CD77D5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 xml:space="preserve">Brought my hard work ethic to every Senate meeting and always acted professionally and with integrity </w:t>
      </w:r>
    </w:p>
    <w:p w14:paraId="27E96308" w14:textId="1FACD65F" w:rsidR="00161B9D" w:rsidRPr="005A55A4" w:rsidRDefault="00161B9D" w:rsidP="00CD77D5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 xml:space="preserve">Exhibited self-motivation while tabling for the Center for Biological Diversity to raise awareness of Earth Day and global overpopulation </w:t>
      </w:r>
    </w:p>
    <w:p w14:paraId="31EBDD9B" w14:textId="79F43E79" w:rsidR="00BE5C03" w:rsidRPr="00B36B4B" w:rsidRDefault="00BE5C03" w:rsidP="00BE5C03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6B4B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</w:rPr>
        <w:t>Attorney &amp; Witness</w:t>
      </w:r>
      <w:r w:rsidRPr="00B36B4B">
        <w:rPr>
          <w:rFonts w:ascii="Times New Roman" w:eastAsia="Times New Roman" w:hAnsi="Times New Roman" w:cs="Times New Roman"/>
          <w:color w:val="000000"/>
          <w:sz w:val="20"/>
          <w:szCs w:val="20"/>
        </w:rPr>
        <w:t>, St. Olaf Mock Trial</w:t>
      </w:r>
      <w:r w:rsidR="00E0197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: </w:t>
      </w:r>
      <w:r w:rsidRPr="00B36B4B">
        <w:rPr>
          <w:rFonts w:ascii="Times New Roman" w:eastAsia="Times New Roman" w:hAnsi="Times New Roman" w:cs="Times New Roman"/>
          <w:color w:val="000000"/>
          <w:sz w:val="20"/>
          <w:szCs w:val="20"/>
        </w:rPr>
        <w:t>Northfield, MN                                    </w:t>
      </w:r>
      <w:r w:rsidR="0053048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      </w:t>
      </w:r>
      <w:r w:rsidR="00393B2A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     </w:t>
      </w:r>
      <w:r w:rsidR="00A459E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</w:t>
      </w:r>
      <w:r w:rsidR="00393B2A">
        <w:rPr>
          <w:rFonts w:ascii="Times New Roman" w:eastAsia="Times New Roman" w:hAnsi="Times New Roman" w:cs="Times New Roman"/>
          <w:color w:val="000000"/>
          <w:sz w:val="20"/>
          <w:szCs w:val="20"/>
        </w:rPr>
        <w:t>Sept.</w:t>
      </w:r>
      <w:r w:rsidR="00DC2723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2015 – </w:t>
      </w:r>
      <w:r w:rsidR="00081706">
        <w:rPr>
          <w:rFonts w:ascii="Times New Roman" w:eastAsia="Times New Roman" w:hAnsi="Times New Roman" w:cs="Times New Roman"/>
          <w:color w:val="000000"/>
          <w:sz w:val="20"/>
          <w:szCs w:val="20"/>
        </w:rPr>
        <w:t>Dec. 2017</w:t>
      </w:r>
    </w:p>
    <w:p w14:paraId="40A153C8" w14:textId="77777777" w:rsidR="00BE5C03" w:rsidRPr="00B36B4B" w:rsidRDefault="000A6AF0" w:rsidP="00CD77D5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erformed both as an attorney and as a w</w:t>
      </w:r>
      <w:r w:rsidR="00BE5C03" w:rsidRPr="00B36B4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tness in tournaments hosted by the Mock Trial Association </w:t>
      </w:r>
    </w:p>
    <w:p w14:paraId="48D64A8F" w14:textId="41258CB4" w:rsidR="00FA1200" w:rsidRPr="00FA1200" w:rsidRDefault="00BE5C03" w:rsidP="00FA1200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B36B4B">
        <w:rPr>
          <w:rFonts w:ascii="Times New Roman" w:eastAsia="Times New Roman" w:hAnsi="Times New Roman" w:cs="Times New Roman"/>
          <w:color w:val="000000"/>
          <w:sz w:val="20"/>
          <w:szCs w:val="20"/>
        </w:rPr>
        <w:t>Compiled relevant case facts and applied facts, evidence, and objection rules during tournaments</w:t>
      </w:r>
    </w:p>
    <w:p w14:paraId="2A7C5DFA" w14:textId="06EAE7E3" w:rsidR="00FA1200" w:rsidRPr="00393B2A" w:rsidRDefault="00FA1200" w:rsidP="00CD77D5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Responded to unexpected developments during trials with adaptability and improvisation skills </w:t>
      </w:r>
    </w:p>
    <w:p w14:paraId="1B440961" w14:textId="77777777" w:rsidR="00BE5C03" w:rsidRPr="00BE5C03" w:rsidRDefault="00BE5C03" w:rsidP="005A55A4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</w:p>
    <w:p w14:paraId="1C289400" w14:textId="6D3E75DC" w:rsidR="00BE5C03" w:rsidRPr="004C23A2" w:rsidRDefault="00BE5C03" w:rsidP="00BE5C03">
      <w:p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4C23A2">
        <w:rPr>
          <w:rFonts w:ascii="Times New Roman" w:eastAsia="Times New Roman" w:hAnsi="Times New Roman" w:cs="Times New Roman"/>
          <w:i/>
          <w:sz w:val="20"/>
          <w:szCs w:val="20"/>
        </w:rPr>
        <w:t>Student Speaker Liaison</w:t>
      </w:r>
      <w:r w:rsidRPr="004C23A2">
        <w:rPr>
          <w:rFonts w:ascii="Times New Roman" w:eastAsia="Times New Roman" w:hAnsi="Times New Roman" w:cs="Times New Roman"/>
          <w:sz w:val="20"/>
          <w:szCs w:val="20"/>
        </w:rPr>
        <w:t>, STO Talks Planning Committee</w:t>
      </w:r>
      <w:r w:rsidR="00E01970"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r w:rsidRPr="004C23A2">
        <w:rPr>
          <w:rFonts w:ascii="Times New Roman" w:eastAsia="Times New Roman" w:hAnsi="Times New Roman" w:cs="Times New Roman"/>
          <w:sz w:val="20"/>
          <w:szCs w:val="20"/>
        </w:rPr>
        <w:t xml:space="preserve">Northfield, MN   </w:t>
      </w:r>
      <w:r w:rsidR="00530480">
        <w:rPr>
          <w:rFonts w:ascii="Times New Roman" w:eastAsia="Times New Roman" w:hAnsi="Times New Roman" w:cs="Times New Roman"/>
          <w:sz w:val="20"/>
          <w:szCs w:val="20"/>
        </w:rPr>
        <w:t xml:space="preserve">                       </w:t>
      </w:r>
      <w:r w:rsidR="00A459E0">
        <w:rPr>
          <w:rFonts w:ascii="Times New Roman" w:eastAsia="Times New Roman" w:hAnsi="Times New Roman" w:cs="Times New Roman"/>
          <w:sz w:val="20"/>
          <w:szCs w:val="20"/>
        </w:rPr>
        <w:t xml:space="preserve">  </w:t>
      </w:r>
      <w:r w:rsidR="0053048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4C23A2">
        <w:rPr>
          <w:rFonts w:ascii="Times New Roman" w:eastAsia="Times New Roman" w:hAnsi="Times New Roman" w:cs="Times New Roman"/>
          <w:sz w:val="20"/>
          <w:szCs w:val="20"/>
        </w:rPr>
        <w:t xml:space="preserve">April </w:t>
      </w:r>
      <w:r w:rsidR="0077693A">
        <w:rPr>
          <w:rFonts w:ascii="Times New Roman" w:eastAsia="Times New Roman" w:hAnsi="Times New Roman" w:cs="Times New Roman"/>
          <w:sz w:val="20"/>
          <w:szCs w:val="20"/>
        </w:rPr>
        <w:t xml:space="preserve">2016 – </w:t>
      </w:r>
      <w:r w:rsidR="00081706">
        <w:rPr>
          <w:rFonts w:ascii="Times New Roman" w:eastAsia="Times New Roman" w:hAnsi="Times New Roman" w:cs="Times New Roman"/>
          <w:sz w:val="20"/>
          <w:szCs w:val="20"/>
        </w:rPr>
        <w:t>Dec. 2017</w:t>
      </w:r>
    </w:p>
    <w:p w14:paraId="5BC27B98" w14:textId="77777777" w:rsidR="00BE5C03" w:rsidRPr="004C23A2" w:rsidRDefault="00BE5C03" w:rsidP="00CD77D5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4C23A2">
        <w:rPr>
          <w:rFonts w:ascii="Times New Roman" w:eastAsia="Times New Roman" w:hAnsi="Times New Roman" w:cs="Times New Roman"/>
          <w:sz w:val="20"/>
          <w:szCs w:val="20"/>
        </w:rPr>
        <w:t xml:space="preserve">Managed the selection process for students seeking to speak at the STO Talks Conference </w:t>
      </w:r>
    </w:p>
    <w:p w14:paraId="4F0C6DE1" w14:textId="6A993E27" w:rsidR="00393B2A" w:rsidRDefault="00BE5C03" w:rsidP="00CD77D5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4C23A2">
        <w:rPr>
          <w:rFonts w:ascii="Times New Roman" w:eastAsia="Times New Roman" w:hAnsi="Times New Roman" w:cs="Times New Roman"/>
          <w:sz w:val="20"/>
          <w:szCs w:val="20"/>
        </w:rPr>
        <w:t>C</w:t>
      </w:r>
      <w:r w:rsidR="00E449B6">
        <w:rPr>
          <w:rFonts w:ascii="Times New Roman" w:eastAsia="Times New Roman" w:hAnsi="Times New Roman" w:cs="Times New Roman"/>
          <w:sz w:val="20"/>
          <w:szCs w:val="20"/>
        </w:rPr>
        <w:t>onfidently c</w:t>
      </w:r>
      <w:r w:rsidRPr="004C23A2">
        <w:rPr>
          <w:rFonts w:ascii="Times New Roman" w:eastAsia="Times New Roman" w:hAnsi="Times New Roman" w:cs="Times New Roman"/>
          <w:sz w:val="20"/>
          <w:szCs w:val="20"/>
        </w:rPr>
        <w:t xml:space="preserve">onducted interviews and organized student speaker applications </w:t>
      </w:r>
    </w:p>
    <w:p w14:paraId="13F23C5B" w14:textId="1D3529C5" w:rsidR="006F5EA0" w:rsidRPr="00A459E0" w:rsidRDefault="006F5EA0" w:rsidP="00CD77D5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Prioritized student speakers by evaluating the merit of their applications </w:t>
      </w:r>
    </w:p>
    <w:p w14:paraId="25CF96AB" w14:textId="2E6F5738" w:rsidR="00DC2723" w:rsidRPr="001F7493" w:rsidRDefault="00CE6D2A" w:rsidP="00DC2723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>Environmental Education</w:t>
      </w:r>
      <w:r w:rsidR="0059564A">
        <w:rPr>
          <w:rFonts w:ascii="Times New Roman" w:hAnsi="Times New Roman" w:cs="Times New Roman"/>
          <w:i/>
          <w:sz w:val="20"/>
          <w:szCs w:val="20"/>
        </w:rPr>
        <w:t xml:space="preserve">: Wetlands </w:t>
      </w:r>
      <w:r w:rsidR="00DC2723" w:rsidRPr="00C55525">
        <w:rPr>
          <w:rFonts w:ascii="Times New Roman" w:hAnsi="Times New Roman" w:cs="Times New Roman"/>
          <w:i/>
          <w:sz w:val="20"/>
          <w:szCs w:val="20"/>
        </w:rPr>
        <w:t>Field Trip Volunteer:</w:t>
      </w:r>
      <w:r w:rsidR="00DC2723" w:rsidRPr="001F7493">
        <w:rPr>
          <w:rFonts w:ascii="Times New Roman" w:hAnsi="Times New Roman" w:cs="Times New Roman"/>
          <w:sz w:val="20"/>
          <w:szCs w:val="20"/>
        </w:rPr>
        <w:t xml:space="preserve"> Northf</w:t>
      </w:r>
      <w:r>
        <w:rPr>
          <w:rFonts w:ascii="Times New Roman" w:hAnsi="Times New Roman" w:cs="Times New Roman"/>
          <w:sz w:val="20"/>
          <w:szCs w:val="20"/>
        </w:rPr>
        <w:t>ield, MN</w:t>
      </w:r>
      <w:r w:rsidR="00DC2723" w:rsidRPr="001F7493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                </w:t>
      </w:r>
      <w:r w:rsidR="00B60D64">
        <w:rPr>
          <w:rFonts w:ascii="Times New Roman" w:hAnsi="Times New Roman" w:cs="Times New Roman"/>
          <w:sz w:val="20"/>
          <w:szCs w:val="20"/>
        </w:rPr>
        <w:t xml:space="preserve">            </w:t>
      </w:r>
      <w:r w:rsidR="00DC2723" w:rsidRPr="001F7493">
        <w:rPr>
          <w:rFonts w:ascii="Times New Roman" w:hAnsi="Times New Roman" w:cs="Times New Roman"/>
          <w:sz w:val="20"/>
          <w:szCs w:val="20"/>
        </w:rPr>
        <w:t xml:space="preserve">Sept. 2015 – May 2017 </w:t>
      </w:r>
    </w:p>
    <w:p w14:paraId="27D3E6E1" w14:textId="03141F9E" w:rsidR="00DC2723" w:rsidRPr="001F7493" w:rsidRDefault="00DC2723" w:rsidP="00CD77D5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0"/>
          <w:szCs w:val="20"/>
        </w:rPr>
      </w:pPr>
      <w:r w:rsidRPr="001F7493">
        <w:rPr>
          <w:rFonts w:ascii="Times New Roman" w:hAnsi="Times New Roman" w:cs="Times New Roman"/>
          <w:sz w:val="20"/>
          <w:szCs w:val="20"/>
        </w:rPr>
        <w:t>Supervised local 2</w:t>
      </w:r>
      <w:r w:rsidRPr="001F7493">
        <w:rPr>
          <w:rFonts w:ascii="Times New Roman" w:hAnsi="Times New Roman" w:cs="Times New Roman"/>
          <w:sz w:val="20"/>
          <w:szCs w:val="20"/>
          <w:vertAlign w:val="superscript"/>
        </w:rPr>
        <w:t>nd</w:t>
      </w:r>
      <w:r w:rsidRPr="001F7493">
        <w:rPr>
          <w:rFonts w:ascii="Times New Roman" w:hAnsi="Times New Roman" w:cs="Times New Roman"/>
          <w:sz w:val="20"/>
          <w:szCs w:val="20"/>
        </w:rPr>
        <w:t xml:space="preserve"> and 5</w:t>
      </w:r>
      <w:r w:rsidRPr="001F7493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="0059564A">
        <w:rPr>
          <w:rFonts w:ascii="Times New Roman" w:hAnsi="Times New Roman" w:cs="Times New Roman"/>
          <w:sz w:val="20"/>
          <w:szCs w:val="20"/>
        </w:rPr>
        <w:t>-</w:t>
      </w:r>
      <w:r w:rsidRPr="001F7493">
        <w:rPr>
          <w:rFonts w:ascii="Times New Roman" w:hAnsi="Times New Roman" w:cs="Times New Roman"/>
          <w:sz w:val="20"/>
          <w:szCs w:val="20"/>
        </w:rPr>
        <w:t>grade students during their field trips to the St. Olaf wetlands</w:t>
      </w:r>
    </w:p>
    <w:p w14:paraId="074D0787" w14:textId="086B3B7F" w:rsidR="00393B2A" w:rsidRPr="00A459E0" w:rsidRDefault="00A30D8B" w:rsidP="00CD77D5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Guided students through </w:t>
      </w:r>
      <w:r w:rsidR="00DC2723" w:rsidRPr="001F7493">
        <w:rPr>
          <w:rFonts w:ascii="Times New Roman" w:hAnsi="Times New Roman" w:cs="Times New Roman"/>
          <w:sz w:val="20"/>
          <w:szCs w:val="20"/>
        </w:rPr>
        <w:t>“</w:t>
      </w:r>
      <w:r w:rsidR="0059564A">
        <w:rPr>
          <w:rFonts w:ascii="Times New Roman" w:hAnsi="Times New Roman" w:cs="Times New Roman"/>
          <w:sz w:val="20"/>
          <w:szCs w:val="20"/>
        </w:rPr>
        <w:t>q</w:t>
      </w:r>
      <w:r w:rsidR="00DC2723" w:rsidRPr="001F7493">
        <w:rPr>
          <w:rFonts w:ascii="Times New Roman" w:hAnsi="Times New Roman" w:cs="Times New Roman"/>
          <w:sz w:val="20"/>
          <w:szCs w:val="20"/>
        </w:rPr>
        <w:t xml:space="preserve">uestion &amp; </w:t>
      </w:r>
      <w:r w:rsidR="0059564A">
        <w:rPr>
          <w:rFonts w:ascii="Times New Roman" w:hAnsi="Times New Roman" w:cs="Times New Roman"/>
          <w:sz w:val="20"/>
          <w:szCs w:val="20"/>
        </w:rPr>
        <w:t>a</w:t>
      </w:r>
      <w:r w:rsidR="00DC2723" w:rsidRPr="001F7493">
        <w:rPr>
          <w:rFonts w:ascii="Times New Roman" w:hAnsi="Times New Roman" w:cs="Times New Roman"/>
          <w:sz w:val="20"/>
          <w:szCs w:val="20"/>
        </w:rPr>
        <w:t>nswer” and “</w:t>
      </w:r>
      <w:r w:rsidR="0059564A">
        <w:rPr>
          <w:rFonts w:ascii="Times New Roman" w:hAnsi="Times New Roman" w:cs="Times New Roman"/>
          <w:sz w:val="20"/>
          <w:szCs w:val="20"/>
        </w:rPr>
        <w:t>r</w:t>
      </w:r>
      <w:r w:rsidR="00DC2723" w:rsidRPr="001F7493">
        <w:rPr>
          <w:rFonts w:ascii="Times New Roman" w:hAnsi="Times New Roman" w:cs="Times New Roman"/>
          <w:sz w:val="20"/>
          <w:szCs w:val="20"/>
        </w:rPr>
        <w:t xml:space="preserve">emoving </w:t>
      </w:r>
      <w:r w:rsidR="0059564A">
        <w:rPr>
          <w:rFonts w:ascii="Times New Roman" w:hAnsi="Times New Roman" w:cs="Times New Roman"/>
          <w:sz w:val="20"/>
          <w:szCs w:val="20"/>
        </w:rPr>
        <w:t>i</w:t>
      </w:r>
      <w:r w:rsidR="00DC2723" w:rsidRPr="001F7493">
        <w:rPr>
          <w:rFonts w:ascii="Times New Roman" w:hAnsi="Times New Roman" w:cs="Times New Roman"/>
          <w:sz w:val="20"/>
          <w:szCs w:val="20"/>
        </w:rPr>
        <w:t xml:space="preserve">nvasive </w:t>
      </w:r>
      <w:r w:rsidR="0059564A">
        <w:rPr>
          <w:rFonts w:ascii="Times New Roman" w:hAnsi="Times New Roman" w:cs="Times New Roman"/>
          <w:sz w:val="20"/>
          <w:szCs w:val="20"/>
        </w:rPr>
        <w:t>s</w:t>
      </w:r>
      <w:r w:rsidR="00DC2723" w:rsidRPr="001F7493">
        <w:rPr>
          <w:rFonts w:ascii="Times New Roman" w:hAnsi="Times New Roman" w:cs="Times New Roman"/>
          <w:sz w:val="20"/>
          <w:szCs w:val="20"/>
        </w:rPr>
        <w:t>pecies” activities</w:t>
      </w:r>
    </w:p>
    <w:p w14:paraId="31268BF4" w14:textId="3B4562C5" w:rsidR="00DC2723" w:rsidRDefault="00DC2723" w:rsidP="00DC2723">
      <w:pPr>
        <w:spacing w:after="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 w:rsidRPr="00C55525">
        <w:rPr>
          <w:rFonts w:ascii="Times New Roman" w:eastAsia="Times New Roman" w:hAnsi="Times New Roman" w:cs="Times New Roman"/>
          <w:i/>
          <w:sz w:val="20"/>
          <w:szCs w:val="20"/>
        </w:rPr>
        <w:t>Naperville Park District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Naperville, Illinois                                                                               June 2013 – June 2015</w:t>
      </w:r>
    </w:p>
    <w:p w14:paraId="2ED3D52D" w14:textId="23C2448D" w:rsidR="00DC2723" w:rsidRPr="00AC588A" w:rsidRDefault="00DC2723" w:rsidP="00CD77D5">
      <w:pPr>
        <w:pStyle w:val="ListParagraph"/>
        <w:numPr>
          <w:ilvl w:val="0"/>
          <w:numId w:val="15"/>
        </w:num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lang w:val="en"/>
        </w:rPr>
        <w:t>Assisted</w:t>
      </w:r>
      <w:r w:rsidR="0059564A">
        <w:rPr>
          <w:rFonts w:ascii="Times New Roman" w:hAnsi="Times New Roman" w:cs="Times New Roman"/>
          <w:sz w:val="20"/>
          <w:szCs w:val="20"/>
          <w:lang w:val="en"/>
        </w:rPr>
        <w:t xml:space="preserve"> with </w:t>
      </w:r>
      <w:r>
        <w:rPr>
          <w:rFonts w:ascii="Times New Roman" w:hAnsi="Times New Roman" w:cs="Times New Roman"/>
          <w:sz w:val="20"/>
          <w:szCs w:val="20"/>
          <w:lang w:val="en"/>
        </w:rPr>
        <w:t>Naper Nights Concert Series by greeting guests, offering</w:t>
      </w:r>
      <w:r w:rsidRPr="00AC588A">
        <w:rPr>
          <w:rFonts w:ascii="Times New Roman" w:hAnsi="Times New Roman" w:cs="Times New Roman"/>
          <w:sz w:val="20"/>
          <w:szCs w:val="20"/>
          <w:lang w:val="en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"/>
        </w:rPr>
        <w:t xml:space="preserve">directions, and answering </w:t>
      </w:r>
      <w:r w:rsidRPr="00AC588A">
        <w:rPr>
          <w:rFonts w:ascii="Times New Roman" w:hAnsi="Times New Roman" w:cs="Times New Roman"/>
          <w:sz w:val="20"/>
          <w:szCs w:val="20"/>
          <w:lang w:val="en"/>
        </w:rPr>
        <w:t xml:space="preserve">questions </w:t>
      </w:r>
    </w:p>
    <w:p w14:paraId="0FA5E868" w14:textId="280A6710" w:rsidR="00DC2723" w:rsidRPr="00F01E6A" w:rsidRDefault="00DC2723" w:rsidP="00CD77D5">
      <w:pPr>
        <w:pStyle w:val="ListParagraph"/>
        <w:numPr>
          <w:ilvl w:val="0"/>
          <w:numId w:val="15"/>
        </w:num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 w:rsidRPr="00AC588A">
        <w:rPr>
          <w:rFonts w:ascii="Times New Roman" w:hAnsi="Times New Roman" w:cs="Times New Roman"/>
          <w:sz w:val="20"/>
          <w:szCs w:val="20"/>
          <w:lang w:val="en"/>
        </w:rPr>
        <w:t xml:space="preserve">Volunteered at numerous park district </w:t>
      </w:r>
      <w:r w:rsidR="008045E9">
        <w:rPr>
          <w:rFonts w:ascii="Times New Roman" w:hAnsi="Times New Roman" w:cs="Times New Roman"/>
          <w:sz w:val="20"/>
          <w:szCs w:val="20"/>
          <w:lang w:val="en"/>
        </w:rPr>
        <w:t xml:space="preserve">community service </w:t>
      </w:r>
      <w:r w:rsidRPr="00AC588A">
        <w:rPr>
          <w:rFonts w:ascii="Times New Roman" w:hAnsi="Times New Roman" w:cs="Times New Roman"/>
          <w:sz w:val="20"/>
          <w:szCs w:val="20"/>
          <w:lang w:val="en"/>
        </w:rPr>
        <w:t>events ranging from bingo at the Alfred Rubin Center to Centennial Beach volunteer appreciation day</w:t>
      </w:r>
      <w:r w:rsidR="008645F9">
        <w:rPr>
          <w:rFonts w:ascii="Times New Roman" w:hAnsi="Times New Roman" w:cs="Times New Roman"/>
          <w:sz w:val="20"/>
          <w:szCs w:val="20"/>
          <w:lang w:val="en"/>
        </w:rPr>
        <w:t>s</w:t>
      </w:r>
    </w:p>
    <w:p w14:paraId="047418BE" w14:textId="4829739B" w:rsidR="00067A03" w:rsidRPr="002001E2" w:rsidRDefault="00E66B00" w:rsidP="002001E2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73FC9B9" wp14:editId="252A7F8C">
                <wp:simplePos x="0" y="0"/>
                <wp:positionH relativeFrom="column">
                  <wp:posOffset>-434340</wp:posOffset>
                </wp:positionH>
                <wp:positionV relativeFrom="paragraph">
                  <wp:posOffset>90170</wp:posOffset>
                </wp:positionV>
                <wp:extent cx="677799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159743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2pt,7.1pt" to="499.5pt,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" strokecolor="#5b9bd5 [3204]" strokeweight="1.5pt">
                <v:stroke joinstyle="miter"/>
              </v:line>
            </w:pict>
          </mc:Fallback>
        </mc:AlternateContent>
      </w:r>
      <w:r w:rsidR="00067A03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B952423" wp14:editId="739800F1">
                <wp:simplePos x="0" y="0"/>
                <wp:positionH relativeFrom="column">
                  <wp:posOffset>-434340</wp:posOffset>
                </wp:positionH>
                <wp:positionV relativeFrom="paragraph">
                  <wp:posOffset>90170</wp:posOffset>
                </wp:positionV>
                <wp:extent cx="677799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25D1F1" id="Straight Connector 7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2pt,7.1pt" to="499.5pt,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" strokecolor="#5b9bd5 [3204]" strokeweight="1.5pt">
                <v:stroke joinstyle="miter"/>
              </v:line>
            </w:pict>
          </mc:Fallback>
        </mc:AlternateContent>
      </w:r>
    </w:p>
    <w:p w14:paraId="24AB68D4" w14:textId="2B3A74B6" w:rsidR="00C564F4" w:rsidRDefault="008A2122" w:rsidP="00067A03">
      <w:pPr>
        <w:tabs>
          <w:tab w:val="left" w:pos="1770"/>
        </w:tabs>
        <w:spacing w:after="12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Favorites</w:t>
      </w:r>
      <w:r w:rsidR="00E66CA1">
        <w:rPr>
          <w:rFonts w:ascii="Times New Roman" w:hAnsi="Times New Roman" w:cs="Times New Roman"/>
          <w:b/>
          <w:sz w:val="20"/>
          <w:szCs w:val="20"/>
        </w:rPr>
        <w:t xml:space="preserve">, Interests, and Hobbies </w:t>
      </w:r>
    </w:p>
    <w:p w14:paraId="7C9C4753" w14:textId="1DA409AC" w:rsidR="000B2F44" w:rsidRDefault="000B2F44" w:rsidP="00067A03">
      <w:pPr>
        <w:tabs>
          <w:tab w:val="left" w:pos="1770"/>
        </w:tabs>
        <w:spacing w:after="120"/>
        <w:rPr>
          <w:rFonts w:ascii="Times New Roman" w:hAnsi="Times New Roman" w:cs="Times New Roman"/>
          <w:bCs/>
          <w:sz w:val="20"/>
          <w:szCs w:val="20"/>
        </w:rPr>
      </w:pPr>
      <w:r w:rsidRPr="00B93373">
        <w:rPr>
          <w:rFonts w:ascii="Times New Roman" w:hAnsi="Times New Roman" w:cs="Times New Roman"/>
          <w:bCs/>
          <w:i/>
          <w:iCs/>
          <w:sz w:val="20"/>
          <w:szCs w:val="20"/>
        </w:rPr>
        <w:t>Chronotype:</w:t>
      </w:r>
      <w:r w:rsidRPr="000B2F44">
        <w:rPr>
          <w:rFonts w:ascii="Times New Roman" w:hAnsi="Times New Roman" w:cs="Times New Roman"/>
          <w:bCs/>
          <w:sz w:val="20"/>
          <w:szCs w:val="20"/>
        </w:rPr>
        <w:t xml:space="preserve"> Lion (Morning Person)</w:t>
      </w:r>
      <w:r w:rsidR="00F20E0F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20E0F">
        <w:rPr>
          <w:rFonts w:ascii="Times New Roman" w:eastAsia="Times New Roman" w:hAnsi="Times New Roman" w:cs="Times New Roman"/>
          <w:sz w:val="20"/>
          <w:szCs w:val="20"/>
        </w:rPr>
        <w:t>|</w:t>
      </w:r>
      <w:r w:rsidR="00F20E0F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20E0F" w:rsidRPr="00F20E0F">
        <w:rPr>
          <w:rFonts w:ascii="Times New Roman" w:hAnsi="Times New Roman" w:cs="Times New Roman"/>
          <w:bCs/>
          <w:i/>
          <w:iCs/>
          <w:sz w:val="20"/>
          <w:szCs w:val="20"/>
        </w:rPr>
        <w:t>Myers-Briggs Type</w:t>
      </w:r>
      <w:r w:rsidR="00F20E0F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Indicator:</w:t>
      </w:r>
      <w:r w:rsidR="00F20E0F">
        <w:rPr>
          <w:rFonts w:ascii="Times New Roman" w:hAnsi="Times New Roman" w:cs="Times New Roman"/>
          <w:bCs/>
          <w:sz w:val="20"/>
          <w:szCs w:val="20"/>
        </w:rPr>
        <w:t xml:space="preserve"> INTJ</w:t>
      </w:r>
    </w:p>
    <w:p w14:paraId="35C99524" w14:textId="6FCCF573" w:rsidR="00B93373" w:rsidRPr="00B93373" w:rsidRDefault="000B2F44" w:rsidP="00067A03">
      <w:pPr>
        <w:tabs>
          <w:tab w:val="left" w:pos="1770"/>
        </w:tabs>
        <w:spacing w:after="120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6E5205">
        <w:rPr>
          <w:rFonts w:ascii="Times New Roman" w:hAnsi="Times New Roman" w:cs="Times New Roman"/>
          <w:bCs/>
          <w:i/>
          <w:iCs/>
          <w:sz w:val="20"/>
          <w:szCs w:val="20"/>
        </w:rPr>
        <w:t>Exercise:</w:t>
      </w:r>
      <w:r w:rsidR="00B93373" w:rsidRPr="006E5205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</w:t>
      </w:r>
      <w:r w:rsidRPr="006E5205">
        <w:rPr>
          <w:rFonts w:ascii="Times New Roman" w:hAnsi="Times New Roman" w:cs="Times New Roman"/>
          <w:bCs/>
          <w:sz w:val="20"/>
          <w:szCs w:val="20"/>
        </w:rPr>
        <w:t>Morning Jog</w:t>
      </w:r>
      <w:r w:rsidR="00B93373" w:rsidRPr="006E520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6E5205">
        <w:rPr>
          <w:rFonts w:ascii="Times New Roman" w:hAnsi="Times New Roman" w:cs="Times New Roman"/>
          <w:bCs/>
          <w:sz w:val="20"/>
          <w:szCs w:val="20"/>
        </w:rPr>
        <w:t>(</w:t>
      </w:r>
      <w:r w:rsidR="006E5205" w:rsidRPr="006E5205">
        <w:rPr>
          <w:rFonts w:ascii="Times New Roman" w:hAnsi="Times New Roman" w:cs="Times New Roman"/>
          <w:bCs/>
          <w:sz w:val="20"/>
          <w:szCs w:val="20"/>
        </w:rPr>
        <w:t>Mon and Fri</w:t>
      </w:r>
      <w:r w:rsidRPr="006E5205">
        <w:rPr>
          <w:rFonts w:ascii="Times New Roman" w:hAnsi="Times New Roman" w:cs="Times New Roman"/>
          <w:bCs/>
          <w:sz w:val="20"/>
          <w:szCs w:val="20"/>
        </w:rPr>
        <w:t>)</w:t>
      </w:r>
      <w:r w:rsidR="00B93373" w:rsidRPr="006E5205">
        <w:rPr>
          <w:rFonts w:ascii="Times New Roman" w:hAnsi="Times New Roman" w:cs="Times New Roman"/>
          <w:bCs/>
          <w:sz w:val="20"/>
          <w:szCs w:val="20"/>
        </w:rPr>
        <w:t xml:space="preserve">: Time: </w:t>
      </w:r>
      <w:r w:rsidR="006E5205" w:rsidRPr="006E5205">
        <w:rPr>
          <w:rFonts w:ascii="Times New Roman" w:hAnsi="Times New Roman" w:cs="Times New Roman"/>
          <w:bCs/>
          <w:sz w:val="20"/>
          <w:szCs w:val="20"/>
        </w:rPr>
        <w:t>15-25</w:t>
      </w:r>
      <w:r w:rsidR="00B93373" w:rsidRPr="006E5205">
        <w:rPr>
          <w:rFonts w:ascii="Times New Roman" w:hAnsi="Times New Roman" w:cs="Times New Roman"/>
          <w:bCs/>
          <w:sz w:val="20"/>
          <w:szCs w:val="20"/>
        </w:rPr>
        <w:t xml:space="preserve"> mins, Distance: </w:t>
      </w:r>
      <w:r w:rsidR="006E5205" w:rsidRPr="006E5205">
        <w:rPr>
          <w:rFonts w:ascii="Times New Roman" w:hAnsi="Times New Roman" w:cs="Times New Roman"/>
          <w:bCs/>
          <w:sz w:val="20"/>
          <w:szCs w:val="20"/>
        </w:rPr>
        <w:t>3</w:t>
      </w:r>
      <w:r w:rsidR="00B93373" w:rsidRPr="006E5205">
        <w:rPr>
          <w:rFonts w:ascii="Times New Roman" w:hAnsi="Times New Roman" w:cs="Times New Roman"/>
          <w:bCs/>
          <w:sz w:val="20"/>
          <w:szCs w:val="20"/>
        </w:rPr>
        <w:t>-</w:t>
      </w:r>
      <w:r w:rsidR="006E5205" w:rsidRPr="006E5205">
        <w:rPr>
          <w:rFonts w:ascii="Times New Roman" w:hAnsi="Times New Roman" w:cs="Times New Roman"/>
          <w:bCs/>
          <w:sz w:val="20"/>
          <w:szCs w:val="20"/>
        </w:rPr>
        <w:t>5</w:t>
      </w:r>
      <w:r w:rsidR="00B93373" w:rsidRPr="006E5205">
        <w:rPr>
          <w:rFonts w:ascii="Times New Roman" w:hAnsi="Times New Roman" w:cs="Times New Roman"/>
          <w:bCs/>
          <w:sz w:val="20"/>
          <w:szCs w:val="20"/>
        </w:rPr>
        <w:t xml:space="preserve"> miles, Pace: </w:t>
      </w:r>
      <w:r w:rsidR="00492F2E">
        <w:rPr>
          <w:rFonts w:ascii="Times New Roman" w:hAnsi="Times New Roman" w:cs="Times New Roman"/>
          <w:bCs/>
          <w:sz w:val="20"/>
          <w:szCs w:val="20"/>
        </w:rPr>
        <w:t>6-7</w:t>
      </w:r>
      <w:r w:rsidR="00B93373" w:rsidRPr="006E5205">
        <w:rPr>
          <w:rFonts w:ascii="Times New Roman" w:hAnsi="Times New Roman" w:cs="Times New Roman"/>
          <w:bCs/>
          <w:sz w:val="20"/>
          <w:szCs w:val="20"/>
        </w:rPr>
        <w:t xml:space="preserve"> min / mile, Critical Power (Stryd): 326W </w:t>
      </w:r>
      <w:r w:rsidR="00B93373" w:rsidRPr="006E5205"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 w:rsidR="00B93373" w:rsidRPr="006E5205">
        <w:rPr>
          <w:rFonts w:ascii="Times New Roman" w:hAnsi="Times New Roman" w:cs="Times New Roman"/>
          <w:bCs/>
          <w:sz w:val="20"/>
          <w:szCs w:val="20"/>
        </w:rPr>
        <w:t>Weight Lifting / Resistance Training / Core (W</w:t>
      </w:r>
      <w:r w:rsidR="006E5205" w:rsidRPr="006E5205">
        <w:rPr>
          <w:rFonts w:ascii="Times New Roman" w:hAnsi="Times New Roman" w:cs="Times New Roman"/>
          <w:bCs/>
          <w:sz w:val="20"/>
          <w:szCs w:val="20"/>
        </w:rPr>
        <w:t>ed</w:t>
      </w:r>
      <w:r w:rsidR="00B93373" w:rsidRPr="006E5205">
        <w:rPr>
          <w:rFonts w:ascii="Times New Roman" w:hAnsi="Times New Roman" w:cs="Times New Roman"/>
          <w:bCs/>
          <w:sz w:val="20"/>
          <w:szCs w:val="20"/>
        </w:rPr>
        <w:t xml:space="preserve">): Time: </w:t>
      </w:r>
      <w:r w:rsidR="006E5205" w:rsidRPr="006E5205">
        <w:rPr>
          <w:rFonts w:ascii="Times New Roman" w:hAnsi="Times New Roman" w:cs="Times New Roman"/>
          <w:bCs/>
          <w:sz w:val="20"/>
          <w:szCs w:val="20"/>
        </w:rPr>
        <w:t>15-25</w:t>
      </w:r>
      <w:r w:rsidR="00B93373" w:rsidRPr="006E5205">
        <w:rPr>
          <w:rFonts w:ascii="Times New Roman" w:hAnsi="Times New Roman" w:cs="Times New Roman"/>
          <w:bCs/>
          <w:sz w:val="20"/>
          <w:szCs w:val="20"/>
        </w:rPr>
        <w:t xml:space="preserve"> minutes, </w:t>
      </w:r>
      <w:r w:rsidR="006E5205" w:rsidRPr="006E5205">
        <w:rPr>
          <w:rFonts w:ascii="Times New Roman" w:hAnsi="Times New Roman" w:cs="Times New Roman"/>
          <w:bCs/>
          <w:sz w:val="20"/>
          <w:szCs w:val="20"/>
        </w:rPr>
        <w:t xml:space="preserve">Chest Press 3 </w:t>
      </w:r>
      <w:r w:rsidR="00B93373" w:rsidRPr="006E5205">
        <w:rPr>
          <w:rFonts w:ascii="Times New Roman" w:hAnsi="Times New Roman" w:cs="Times New Roman"/>
          <w:bCs/>
          <w:sz w:val="20"/>
          <w:szCs w:val="20"/>
        </w:rPr>
        <w:t>sets of</w:t>
      </w:r>
      <w:r w:rsidR="006E5205" w:rsidRPr="006E5205">
        <w:rPr>
          <w:rFonts w:ascii="Times New Roman" w:hAnsi="Times New Roman" w:cs="Times New Roman"/>
          <w:bCs/>
          <w:sz w:val="20"/>
          <w:szCs w:val="20"/>
        </w:rPr>
        <w:t xml:space="preserve"> 8</w:t>
      </w:r>
      <w:r w:rsidR="00B93373" w:rsidRPr="006E5205">
        <w:rPr>
          <w:rFonts w:ascii="Times New Roman" w:hAnsi="Times New Roman" w:cs="Times New Roman"/>
          <w:bCs/>
          <w:sz w:val="20"/>
          <w:szCs w:val="20"/>
        </w:rPr>
        <w:t xml:space="preserve"> reps of </w:t>
      </w:r>
      <w:r w:rsidR="006E5205" w:rsidRPr="006E5205">
        <w:rPr>
          <w:rFonts w:ascii="Times New Roman" w:hAnsi="Times New Roman" w:cs="Times New Roman"/>
          <w:bCs/>
          <w:sz w:val="20"/>
          <w:szCs w:val="20"/>
        </w:rPr>
        <w:t>150</w:t>
      </w:r>
      <w:r w:rsidR="00B93373" w:rsidRPr="006E5205">
        <w:rPr>
          <w:rFonts w:ascii="Times New Roman" w:hAnsi="Times New Roman" w:cs="Times New Roman"/>
          <w:bCs/>
          <w:sz w:val="20"/>
          <w:szCs w:val="20"/>
        </w:rPr>
        <w:t xml:space="preserve"> lb</w:t>
      </w:r>
      <w:r w:rsidR="006E5205" w:rsidRPr="006E5205">
        <w:rPr>
          <w:rFonts w:ascii="Times New Roman" w:hAnsi="Times New Roman" w:cs="Times New Roman"/>
          <w:bCs/>
          <w:sz w:val="20"/>
          <w:szCs w:val="20"/>
        </w:rPr>
        <w:t>s</w:t>
      </w:r>
      <w:r w:rsidR="00485675" w:rsidRPr="006E5205">
        <w:rPr>
          <w:rFonts w:ascii="Times New Roman" w:hAnsi="Times New Roman" w:cs="Times New Roman"/>
          <w:bCs/>
          <w:sz w:val="20"/>
          <w:szCs w:val="20"/>
        </w:rPr>
        <w:t>.</w:t>
      </w:r>
    </w:p>
    <w:p w14:paraId="60B29CAA" w14:textId="3DC31109" w:rsidR="00A9029E" w:rsidRDefault="00C564F4" w:rsidP="00C564F4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sz w:val="20"/>
          <w:szCs w:val="20"/>
        </w:rPr>
        <w:t>Favorite Publications</w:t>
      </w:r>
      <w:r>
        <w:rPr>
          <w:rFonts w:ascii="Times New Roman" w:eastAsia="Times New Roman" w:hAnsi="Times New Roman" w:cs="Times New Roman"/>
          <w:sz w:val="20"/>
          <w:szCs w:val="20"/>
        </w:rPr>
        <w:t>: The Wall Street Journal</w:t>
      </w:r>
      <w:r w:rsidR="00547762">
        <w:rPr>
          <w:rFonts w:ascii="Times New Roman" w:eastAsia="Times New Roman" w:hAnsi="Times New Roman" w:cs="Times New Roman"/>
          <w:sz w:val="20"/>
          <w:szCs w:val="20"/>
        </w:rPr>
        <w:t xml:space="preserve"> 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62573D">
        <w:rPr>
          <w:rFonts w:ascii="Times New Roman" w:eastAsia="Times New Roman" w:hAnsi="Times New Roman" w:cs="Times New Roman"/>
          <w:sz w:val="20"/>
          <w:szCs w:val="20"/>
        </w:rPr>
        <w:t>Financial Times</w:t>
      </w:r>
      <w:r w:rsidR="006C7F39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DC39E6"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>
        <w:rPr>
          <w:rFonts w:ascii="Times New Roman" w:eastAsia="Times New Roman" w:hAnsi="Times New Roman" w:cs="Times New Roman"/>
          <w:sz w:val="20"/>
          <w:szCs w:val="20"/>
        </w:rPr>
        <w:t>Science Magazine</w:t>
      </w:r>
      <w:r w:rsidR="0054776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F47FB2">
        <w:rPr>
          <w:rFonts w:ascii="Times New Roman" w:eastAsia="Times New Roman" w:hAnsi="Times New Roman" w:cs="Times New Roman"/>
          <w:sz w:val="20"/>
          <w:szCs w:val="20"/>
        </w:rPr>
        <w:t xml:space="preserve">| Scientific American </w:t>
      </w:r>
      <w:r w:rsidR="006C7F39">
        <w:rPr>
          <w:rFonts w:ascii="Times New Roman" w:eastAsia="Times New Roman" w:hAnsi="Times New Roman" w:cs="Times New Roman"/>
          <w:sz w:val="20"/>
          <w:szCs w:val="20"/>
        </w:rPr>
        <w:t>| Wired</w:t>
      </w:r>
      <w:r w:rsidR="00A05D02">
        <w:rPr>
          <w:rFonts w:ascii="Times New Roman" w:eastAsia="Times New Roman" w:hAnsi="Times New Roman" w:cs="Times New Roman"/>
          <w:sz w:val="20"/>
          <w:szCs w:val="20"/>
        </w:rPr>
        <w:t xml:space="preserve"> | </w:t>
      </w:r>
      <w:r w:rsidR="006C7F39">
        <w:rPr>
          <w:rFonts w:ascii="Times New Roman" w:eastAsia="Times New Roman" w:hAnsi="Times New Roman" w:cs="Times New Roman"/>
          <w:sz w:val="20"/>
          <w:szCs w:val="20"/>
        </w:rPr>
        <w:t>Kiplinger’s</w:t>
      </w:r>
    </w:p>
    <w:p w14:paraId="4F1235AD" w14:textId="08A2140E" w:rsidR="00002204" w:rsidRDefault="00002204" w:rsidP="00D40CA9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</w:p>
    <w:p w14:paraId="43317F38" w14:textId="4CCC1F16" w:rsidR="00470C68" w:rsidRPr="00002204" w:rsidRDefault="00002204" w:rsidP="00470C68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 w:rsidRPr="00002204">
        <w:rPr>
          <w:rFonts w:ascii="Times New Roman" w:eastAsia="Times New Roman" w:hAnsi="Times New Roman" w:cs="Times New Roman"/>
          <w:i/>
          <w:iCs/>
          <w:sz w:val="20"/>
          <w:szCs w:val="20"/>
        </w:rPr>
        <w:t>Interests and Hobbies:</w:t>
      </w:r>
      <w:r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 </w:t>
      </w:r>
      <w:r w:rsidR="00212CF8">
        <w:rPr>
          <w:rFonts w:ascii="Times New Roman" w:eastAsia="Times New Roman" w:hAnsi="Times New Roman" w:cs="Times New Roman"/>
          <w:sz w:val="20"/>
          <w:szCs w:val="20"/>
        </w:rPr>
        <w:t xml:space="preserve">Completing the </w:t>
      </w:r>
      <w:r>
        <w:rPr>
          <w:rFonts w:ascii="Times New Roman" w:eastAsia="Times New Roman" w:hAnsi="Times New Roman" w:cs="Times New Roman"/>
          <w:sz w:val="20"/>
          <w:szCs w:val="20"/>
        </w:rPr>
        <w:t>Wall Street Journal (WSJ)</w:t>
      </w:r>
      <w:r w:rsidR="00BB41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daily crossword puzzle | </w:t>
      </w:r>
      <w:r w:rsidR="00470C68">
        <w:rPr>
          <w:rFonts w:ascii="Times New Roman" w:eastAsia="Times New Roman" w:hAnsi="Times New Roman" w:cs="Times New Roman"/>
          <w:sz w:val="20"/>
          <w:szCs w:val="20"/>
        </w:rPr>
        <w:t xml:space="preserve">Travel Blogging | Playing on a soccer team with friends | Practicing my instrument, the viola |  </w:t>
      </w:r>
    </w:p>
    <w:p w14:paraId="799791D4" w14:textId="3CD68D28" w:rsidR="00231FB4" w:rsidRDefault="00470C68" w:rsidP="00D40CA9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Mentoring local middle school students | Watching documentaries on Kanopy | </w:t>
      </w:r>
      <w:r w:rsidR="00002204">
        <w:rPr>
          <w:rFonts w:ascii="Times New Roman" w:eastAsia="Times New Roman" w:hAnsi="Times New Roman" w:cs="Times New Roman"/>
          <w:sz w:val="20"/>
          <w:szCs w:val="20"/>
        </w:rPr>
        <w:t>Taking my dog on walks</w:t>
      </w:r>
      <w:r w:rsidR="002B4FEF">
        <w:rPr>
          <w:rFonts w:ascii="Times New Roman" w:eastAsia="Times New Roman" w:hAnsi="Times New Roman" w:cs="Times New Roman"/>
          <w:sz w:val="20"/>
          <w:szCs w:val="20"/>
        </w:rPr>
        <w:t xml:space="preserve"> |</w:t>
      </w:r>
      <w:r w:rsidR="0000220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Volunteering to work for nonprofits like the Morton Arboretum | </w:t>
      </w:r>
      <w:r w:rsidR="00885379">
        <w:rPr>
          <w:rFonts w:ascii="Times New Roman" w:eastAsia="Times New Roman" w:hAnsi="Times New Roman" w:cs="Times New Roman"/>
          <w:sz w:val="20"/>
          <w:szCs w:val="20"/>
        </w:rPr>
        <w:t>Videogam</w:t>
      </w:r>
      <w:r w:rsidR="00277B05">
        <w:rPr>
          <w:rFonts w:ascii="Times New Roman" w:eastAsia="Times New Roman" w:hAnsi="Times New Roman" w:cs="Times New Roman"/>
          <w:sz w:val="20"/>
          <w:szCs w:val="20"/>
        </w:rPr>
        <w:t>ing</w:t>
      </w:r>
      <w:r w:rsidR="00BB414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B4FEF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D7FA9">
        <w:rPr>
          <w:rFonts w:ascii="Times New Roman" w:eastAsia="Times New Roman" w:hAnsi="Times New Roman" w:cs="Times New Roman"/>
          <w:sz w:val="20"/>
          <w:szCs w:val="20"/>
        </w:rPr>
        <w:t>Listening to jazz music |</w:t>
      </w:r>
      <w:r w:rsidR="00D13181">
        <w:rPr>
          <w:rFonts w:ascii="Times New Roman" w:eastAsia="Times New Roman" w:hAnsi="Times New Roman" w:cs="Times New Roman"/>
          <w:sz w:val="20"/>
          <w:szCs w:val="20"/>
        </w:rPr>
        <w:t xml:space="preserve"> Listening to “Beach Too Sandy, Water Too Wet” comedy podcast | </w:t>
      </w:r>
      <w:r w:rsidR="00D743B6">
        <w:rPr>
          <w:rFonts w:ascii="Times New Roman" w:eastAsia="Times New Roman" w:hAnsi="Times New Roman" w:cs="Times New Roman"/>
          <w:sz w:val="20"/>
          <w:szCs w:val="20"/>
        </w:rPr>
        <w:t xml:space="preserve">Donating </w:t>
      </w:r>
      <w:r w:rsidR="00D13181">
        <w:rPr>
          <w:rFonts w:ascii="Times New Roman" w:eastAsia="Times New Roman" w:hAnsi="Times New Roman" w:cs="Times New Roman"/>
          <w:sz w:val="20"/>
          <w:szCs w:val="20"/>
        </w:rPr>
        <w:t xml:space="preserve">my O- </w:t>
      </w:r>
      <w:r w:rsidR="00D743B6">
        <w:rPr>
          <w:rFonts w:ascii="Times New Roman" w:eastAsia="Times New Roman" w:hAnsi="Times New Roman" w:cs="Times New Roman"/>
          <w:sz w:val="20"/>
          <w:szCs w:val="20"/>
        </w:rPr>
        <w:t>blood</w:t>
      </w:r>
      <w:r w:rsidR="00D1318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DF2023D" w14:textId="77777777" w:rsidR="00403F85" w:rsidRDefault="00403F85" w:rsidP="00D40CA9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</w:p>
    <w:p w14:paraId="40050574" w14:textId="09898272" w:rsidR="00277B05" w:rsidRDefault="00277B05" w:rsidP="00D40CA9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</w:p>
    <w:p w14:paraId="0CDB8EA8" w14:textId="32EADC0B" w:rsidR="004757B9" w:rsidRDefault="004757B9" w:rsidP="00D40CA9">
      <w:pPr>
        <w:spacing w:after="120"/>
        <w:contextualSpacing/>
        <w:rPr>
          <w:rFonts w:ascii="Times New Roman" w:eastAsia="Times New Roman" w:hAnsi="Times New Roman" w:cs="Times New Roman"/>
          <w:i/>
          <w:iCs/>
          <w:sz w:val="20"/>
          <w:szCs w:val="20"/>
        </w:rPr>
      </w:pPr>
      <w:r w:rsidRPr="004757B9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Favorite </w:t>
      </w:r>
      <w:r w:rsidR="00162322" w:rsidRPr="004757B9">
        <w:rPr>
          <w:rFonts w:ascii="Times New Roman" w:eastAsia="Times New Roman" w:hAnsi="Times New Roman" w:cs="Times New Roman"/>
          <w:i/>
          <w:iCs/>
          <w:sz w:val="20"/>
          <w:szCs w:val="20"/>
        </w:rPr>
        <w:t>Books</w:t>
      </w:r>
      <w:r w:rsidRPr="004757B9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 (by category):</w:t>
      </w:r>
    </w:p>
    <w:p w14:paraId="7B5DF626" w14:textId="54EC6B41" w:rsidR="00162322" w:rsidRPr="004757B9" w:rsidRDefault="004757B9" w:rsidP="00D40CA9">
      <w:pPr>
        <w:spacing w:after="120"/>
        <w:contextualSpacing/>
        <w:rPr>
          <w:rFonts w:ascii="Times New Roman" w:eastAsia="Times New Roman" w:hAnsi="Times New Roman" w:cs="Times New Roman"/>
          <w:i/>
          <w:iCs/>
          <w:sz w:val="20"/>
          <w:szCs w:val="20"/>
        </w:rPr>
      </w:pPr>
      <w:r w:rsidRPr="004757B9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 </w:t>
      </w:r>
    </w:p>
    <w:p w14:paraId="25CCED9B" w14:textId="3FFFEA80" w:rsidR="00B779AC" w:rsidRDefault="00231FB4" w:rsidP="00B779AC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 w:rsidRPr="004757B9">
        <w:rPr>
          <w:rFonts w:ascii="Times New Roman" w:eastAsia="Times New Roman" w:hAnsi="Times New Roman" w:cs="Times New Roman"/>
          <w:sz w:val="20"/>
          <w:szCs w:val="20"/>
        </w:rPr>
        <w:t>Environmental</w:t>
      </w:r>
      <w:r w:rsidR="00BB31F6">
        <w:rPr>
          <w:rFonts w:ascii="Times New Roman" w:eastAsia="Times New Roman" w:hAnsi="Times New Roman" w:cs="Times New Roman"/>
          <w:sz w:val="20"/>
          <w:szCs w:val="20"/>
        </w:rPr>
        <w:t xml:space="preserve"> / Biology: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62322">
        <w:rPr>
          <w:rFonts w:ascii="Times New Roman" w:eastAsia="Times New Roman" w:hAnsi="Times New Roman" w:cs="Times New Roman"/>
          <w:sz w:val="20"/>
          <w:szCs w:val="20"/>
        </w:rPr>
        <w:t>Our Synthetic Environment</w:t>
      </w:r>
      <w:r w:rsidR="0091628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1628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E05D0A">
        <w:rPr>
          <w:rFonts w:ascii="Times New Roman" w:eastAsia="Times New Roman" w:hAnsi="Times New Roman" w:cs="Times New Roman"/>
          <w:sz w:val="20"/>
          <w:szCs w:val="20"/>
        </w:rPr>
        <w:t xml:space="preserve"> The Ice at the End of the World</w:t>
      </w:r>
      <w:r w:rsidR="0091628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1628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0B071A">
        <w:rPr>
          <w:rFonts w:ascii="Times New Roman" w:eastAsia="Times New Roman" w:hAnsi="Times New Roman" w:cs="Times New Roman"/>
          <w:sz w:val="20"/>
          <w:szCs w:val="20"/>
        </w:rPr>
        <w:t xml:space="preserve"> Troubled Water</w:t>
      </w:r>
      <w:r w:rsidR="001C27D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C27DF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121E42">
        <w:rPr>
          <w:rFonts w:ascii="Times New Roman" w:eastAsia="Times New Roman" w:hAnsi="Times New Roman" w:cs="Times New Roman"/>
          <w:sz w:val="20"/>
          <w:szCs w:val="20"/>
        </w:rPr>
        <w:t>The Imperiled Ocean</w:t>
      </w:r>
      <w:r w:rsidR="001C27D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C27DF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1C27D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1E42">
        <w:rPr>
          <w:rFonts w:ascii="Times New Roman" w:eastAsia="Times New Roman" w:hAnsi="Times New Roman" w:cs="Times New Roman"/>
          <w:sz w:val="20"/>
          <w:szCs w:val="20"/>
        </w:rPr>
        <w:t>Golden Rice: The Imperiled Birth of a GMO Superfood</w:t>
      </w:r>
      <w:r w:rsidR="001C27D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C27DF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121E4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B0997">
        <w:rPr>
          <w:rFonts w:ascii="Times New Roman" w:eastAsia="Times New Roman" w:hAnsi="Times New Roman" w:cs="Times New Roman"/>
          <w:sz w:val="20"/>
          <w:szCs w:val="20"/>
        </w:rPr>
        <w:t>More From Less</w:t>
      </w:r>
      <w:r w:rsidR="001C27D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C27DF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C456BC">
        <w:rPr>
          <w:rFonts w:ascii="Times New Roman" w:eastAsia="Times New Roman" w:hAnsi="Times New Roman" w:cs="Times New Roman"/>
          <w:sz w:val="20"/>
          <w:szCs w:val="20"/>
        </w:rPr>
        <w:t xml:space="preserve"> Exposure</w:t>
      </w:r>
      <w:r w:rsidR="001C27D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C27DF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C456B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70F48">
        <w:rPr>
          <w:rFonts w:ascii="Times New Roman" w:eastAsia="Times New Roman" w:hAnsi="Times New Roman" w:cs="Times New Roman"/>
          <w:sz w:val="20"/>
          <w:szCs w:val="20"/>
        </w:rPr>
        <w:t>When the Last Lion Roars</w:t>
      </w:r>
      <w:r w:rsidR="001C27D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C27DF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1C27D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70F48">
        <w:rPr>
          <w:rFonts w:ascii="Times New Roman" w:eastAsia="Times New Roman" w:hAnsi="Times New Roman" w:cs="Times New Roman"/>
          <w:sz w:val="20"/>
          <w:szCs w:val="20"/>
        </w:rPr>
        <w:t>Waters of the World</w:t>
      </w:r>
      <w:r w:rsidR="001C27D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C27DF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70F48">
        <w:rPr>
          <w:rFonts w:ascii="Times New Roman" w:eastAsia="Times New Roman" w:hAnsi="Times New Roman" w:cs="Times New Roman"/>
          <w:sz w:val="20"/>
          <w:szCs w:val="20"/>
        </w:rPr>
        <w:t xml:space="preserve"> Sustainable Materialism</w:t>
      </w:r>
      <w:r w:rsidR="001C27D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C27DF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1C27D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64FD9">
        <w:rPr>
          <w:rFonts w:ascii="Times New Roman" w:eastAsia="Times New Roman" w:hAnsi="Times New Roman" w:cs="Times New Roman"/>
          <w:sz w:val="20"/>
          <w:szCs w:val="20"/>
        </w:rPr>
        <w:t>Floating Coast</w:t>
      </w:r>
      <w:r w:rsidR="001C27D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C27DF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1C27D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693114">
        <w:rPr>
          <w:rFonts w:ascii="Times New Roman" w:eastAsia="Times New Roman" w:hAnsi="Times New Roman" w:cs="Times New Roman"/>
          <w:sz w:val="20"/>
          <w:szCs w:val="20"/>
        </w:rPr>
        <w:t>Rivers of Power</w:t>
      </w:r>
      <w:r w:rsidR="001C27D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C27DF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1C27DF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779AC">
        <w:rPr>
          <w:rFonts w:ascii="Times New Roman" w:eastAsia="Times New Roman" w:hAnsi="Times New Roman" w:cs="Times New Roman"/>
          <w:sz w:val="20"/>
          <w:szCs w:val="20"/>
        </w:rPr>
        <w:t xml:space="preserve">“Salmon: A Fish, the Earth, and the History of Their Common Fate” </w:t>
      </w:r>
      <w:r w:rsidR="00BB31F6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B31F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779AC">
        <w:rPr>
          <w:rFonts w:ascii="Times New Roman" w:eastAsia="Times New Roman" w:hAnsi="Times New Roman" w:cs="Times New Roman"/>
          <w:sz w:val="20"/>
          <w:szCs w:val="20"/>
        </w:rPr>
        <w:t>Thinking Like a Parrot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779AC">
        <w:rPr>
          <w:rFonts w:ascii="Times New Roman" w:eastAsia="Times New Roman" w:hAnsi="Times New Roman" w:cs="Times New Roman"/>
          <w:sz w:val="20"/>
          <w:szCs w:val="20"/>
        </w:rPr>
        <w:t>A Polar Affair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779AC">
        <w:rPr>
          <w:rFonts w:ascii="Times New Roman" w:eastAsia="Times New Roman" w:hAnsi="Times New Roman" w:cs="Times New Roman"/>
          <w:sz w:val="20"/>
          <w:szCs w:val="20"/>
        </w:rPr>
        <w:t xml:space="preserve"> Fires of Life: Endothermy in Birds and Mammals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779AC">
        <w:rPr>
          <w:rFonts w:ascii="Times New Roman" w:eastAsia="Times New Roman" w:hAnsi="Times New Roman" w:cs="Times New Roman"/>
          <w:sz w:val="20"/>
          <w:szCs w:val="20"/>
        </w:rPr>
        <w:t>The Bird Way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779AC">
        <w:rPr>
          <w:rFonts w:ascii="Times New Roman" w:eastAsia="Times New Roman" w:hAnsi="Times New Roman" w:cs="Times New Roman"/>
          <w:sz w:val="20"/>
          <w:szCs w:val="20"/>
        </w:rPr>
        <w:t xml:space="preserve"> Becoming Wild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779AC">
        <w:rPr>
          <w:rFonts w:ascii="Times New Roman" w:eastAsia="Times New Roman" w:hAnsi="Times New Roman" w:cs="Times New Roman"/>
          <w:sz w:val="20"/>
          <w:szCs w:val="20"/>
        </w:rPr>
        <w:t xml:space="preserve"> Life Changing: How Humans Are Altering Life on Earth</w:t>
      </w:r>
      <w:r w:rsidR="00BB31F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B31F6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B31F6">
        <w:rPr>
          <w:rFonts w:ascii="Times New Roman" w:eastAsia="Times New Roman" w:hAnsi="Times New Roman" w:cs="Times New Roman"/>
          <w:sz w:val="20"/>
          <w:szCs w:val="20"/>
        </w:rPr>
        <w:t xml:space="preserve"> The Book of Eels</w:t>
      </w:r>
      <w:r w:rsidR="001E625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E625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1E6254">
        <w:rPr>
          <w:rFonts w:ascii="Times New Roman" w:eastAsia="Times New Roman" w:hAnsi="Times New Roman" w:cs="Times New Roman"/>
          <w:sz w:val="20"/>
          <w:szCs w:val="20"/>
        </w:rPr>
        <w:t xml:space="preserve"> Natural Rivals </w:t>
      </w:r>
      <w:r w:rsidR="00B966B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966B4">
        <w:rPr>
          <w:rFonts w:ascii="Times New Roman" w:eastAsia="Times New Roman" w:hAnsi="Times New Roman" w:cs="Times New Roman"/>
          <w:sz w:val="20"/>
          <w:szCs w:val="20"/>
        </w:rPr>
        <w:t xml:space="preserve"> Silent Spring </w:t>
      </w:r>
      <w:r w:rsidR="00403F85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03F85">
        <w:rPr>
          <w:rFonts w:ascii="Times New Roman" w:eastAsia="Times New Roman" w:hAnsi="Times New Roman" w:cs="Times New Roman"/>
          <w:sz w:val="20"/>
          <w:szCs w:val="20"/>
        </w:rPr>
        <w:t xml:space="preserve"> Taming the Sun </w:t>
      </w:r>
      <w:r w:rsidR="00403F85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03F85">
        <w:rPr>
          <w:rFonts w:ascii="Times New Roman" w:eastAsia="Times New Roman" w:hAnsi="Times New Roman" w:cs="Times New Roman"/>
          <w:sz w:val="20"/>
          <w:szCs w:val="20"/>
        </w:rPr>
        <w:t xml:space="preserve"> A Bright Future </w:t>
      </w:r>
    </w:p>
    <w:p w14:paraId="3BFBCCA3" w14:textId="77777777" w:rsidR="004757B9" w:rsidRDefault="004757B9" w:rsidP="00D40CA9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</w:p>
    <w:p w14:paraId="2DB70995" w14:textId="1258CA01" w:rsidR="00231FB4" w:rsidRDefault="00231FB4" w:rsidP="009A6490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 w:rsidRPr="004757B9">
        <w:rPr>
          <w:rFonts w:ascii="Times New Roman" w:eastAsia="Times New Roman" w:hAnsi="Times New Roman" w:cs="Times New Roman"/>
          <w:sz w:val="20"/>
          <w:szCs w:val="20"/>
        </w:rPr>
        <w:t>Political Science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The Future of Political Science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Invisible War: The US and the Iraq Sanctions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Bowling Alone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05D0A">
        <w:rPr>
          <w:rFonts w:ascii="Times New Roman" w:eastAsia="Times New Roman" w:hAnsi="Times New Roman" w:cs="Times New Roman"/>
          <w:sz w:val="20"/>
          <w:szCs w:val="20"/>
        </w:rPr>
        <w:t>Upheaval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456BC">
        <w:rPr>
          <w:rFonts w:ascii="Times New Roman" w:eastAsia="Times New Roman" w:hAnsi="Times New Roman" w:cs="Times New Roman"/>
          <w:sz w:val="20"/>
          <w:szCs w:val="20"/>
        </w:rPr>
        <w:t>They Don’t Represent Us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456BC">
        <w:rPr>
          <w:rFonts w:ascii="Times New Roman" w:eastAsia="Times New Roman" w:hAnsi="Times New Roman" w:cs="Times New Roman"/>
          <w:sz w:val="20"/>
          <w:szCs w:val="20"/>
        </w:rPr>
        <w:t>What Was Liberalism?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70F48">
        <w:rPr>
          <w:rFonts w:ascii="Times New Roman" w:eastAsia="Times New Roman" w:hAnsi="Times New Roman" w:cs="Times New Roman"/>
          <w:sz w:val="20"/>
          <w:szCs w:val="20"/>
        </w:rPr>
        <w:t>Other People’s Struggles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70F48">
        <w:rPr>
          <w:rFonts w:ascii="Times New Roman" w:eastAsia="Times New Roman" w:hAnsi="Times New Roman" w:cs="Times New Roman"/>
          <w:sz w:val="20"/>
          <w:szCs w:val="20"/>
        </w:rPr>
        <w:t xml:space="preserve"> Losing Reality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70F48">
        <w:rPr>
          <w:rFonts w:ascii="Times New Roman" w:eastAsia="Times New Roman" w:hAnsi="Times New Roman" w:cs="Times New Roman"/>
          <w:sz w:val="20"/>
          <w:szCs w:val="20"/>
        </w:rPr>
        <w:t>Knowledge Resistance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2D2BF9">
        <w:rPr>
          <w:rFonts w:ascii="Times New Roman" w:eastAsia="Times New Roman" w:hAnsi="Times New Roman" w:cs="Times New Roman"/>
          <w:sz w:val="20"/>
          <w:szCs w:val="20"/>
        </w:rPr>
        <w:t xml:space="preserve"> Social Democratic Capitalism</w:t>
      </w:r>
      <w:r w:rsidR="00C9098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9098A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966B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9098A">
        <w:rPr>
          <w:rFonts w:ascii="Times New Roman" w:eastAsia="Times New Roman" w:hAnsi="Times New Roman" w:cs="Times New Roman"/>
          <w:sz w:val="20"/>
          <w:szCs w:val="20"/>
        </w:rPr>
        <w:t>Collapse: How Societies Choose to Fail or Succeed</w:t>
      </w:r>
    </w:p>
    <w:p w14:paraId="31986B96" w14:textId="77777777" w:rsidR="004757B9" w:rsidRDefault="004757B9" w:rsidP="00D40CA9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</w:p>
    <w:p w14:paraId="26A5707E" w14:textId="410AEDC2" w:rsidR="00A46777" w:rsidRDefault="00A46777" w:rsidP="009A6490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 w:rsidRPr="004757B9">
        <w:rPr>
          <w:rFonts w:ascii="Times New Roman" w:eastAsia="Times New Roman" w:hAnsi="Times New Roman" w:cs="Times New Roman"/>
          <w:sz w:val="20"/>
          <w:szCs w:val="20"/>
        </w:rPr>
        <w:t>Public Policy: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aving America’s Cities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B0997">
        <w:rPr>
          <w:rFonts w:ascii="Times New Roman" w:eastAsia="Times New Roman" w:hAnsi="Times New Roman" w:cs="Times New Roman"/>
          <w:sz w:val="20"/>
          <w:szCs w:val="20"/>
        </w:rPr>
        <w:t xml:space="preserve"> Locking Up Our Own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70F48">
        <w:rPr>
          <w:rFonts w:ascii="Times New Roman" w:eastAsia="Times New Roman" w:hAnsi="Times New Roman" w:cs="Times New Roman"/>
          <w:sz w:val="20"/>
          <w:szCs w:val="20"/>
        </w:rPr>
        <w:t xml:space="preserve"> Tightrope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70F48">
        <w:rPr>
          <w:rFonts w:ascii="Times New Roman" w:eastAsia="Times New Roman" w:hAnsi="Times New Roman" w:cs="Times New Roman"/>
          <w:sz w:val="20"/>
          <w:szCs w:val="20"/>
        </w:rPr>
        <w:t xml:space="preserve"> Ingenious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70F4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D2BF9">
        <w:rPr>
          <w:rFonts w:ascii="Times New Roman" w:eastAsia="Times New Roman" w:hAnsi="Times New Roman" w:cs="Times New Roman"/>
          <w:sz w:val="20"/>
          <w:szCs w:val="20"/>
        </w:rPr>
        <w:t>Sanctuary Cities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F04CCF">
        <w:rPr>
          <w:rFonts w:ascii="Times New Roman" w:eastAsia="Times New Roman" w:hAnsi="Times New Roman" w:cs="Times New Roman"/>
          <w:sz w:val="20"/>
          <w:szCs w:val="20"/>
        </w:rPr>
        <w:t>$2.00 A Day</w:t>
      </w:r>
      <w:r w:rsidR="001E625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E625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1E6254">
        <w:rPr>
          <w:rFonts w:ascii="Times New Roman" w:eastAsia="Times New Roman" w:hAnsi="Times New Roman" w:cs="Times New Roman"/>
          <w:sz w:val="20"/>
          <w:szCs w:val="20"/>
        </w:rPr>
        <w:t xml:space="preserve"> How Public Policy Impacts Racial Inequality </w:t>
      </w:r>
      <w:r w:rsidR="001E625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1E6254">
        <w:rPr>
          <w:rFonts w:ascii="Times New Roman" w:eastAsia="Times New Roman" w:hAnsi="Times New Roman" w:cs="Times New Roman"/>
          <w:sz w:val="20"/>
          <w:szCs w:val="20"/>
        </w:rPr>
        <w:t xml:space="preserve"> Future Cities: Architecture and the Imagination </w:t>
      </w:r>
      <w:r w:rsidR="00B966B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966B4">
        <w:rPr>
          <w:rFonts w:ascii="Times New Roman" w:eastAsia="Times New Roman" w:hAnsi="Times New Roman" w:cs="Times New Roman"/>
          <w:sz w:val="20"/>
          <w:szCs w:val="20"/>
        </w:rPr>
        <w:t xml:space="preserve"> The Art of Diplomacy</w:t>
      </w:r>
      <w:r w:rsidR="00B211C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211CC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211CC">
        <w:rPr>
          <w:rFonts w:ascii="Times New Roman" w:eastAsia="Times New Roman" w:hAnsi="Times New Roman" w:cs="Times New Roman"/>
          <w:sz w:val="20"/>
          <w:szCs w:val="20"/>
        </w:rPr>
        <w:t xml:space="preserve"> No Human is Illegal </w:t>
      </w:r>
      <w:r w:rsidR="00403F85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03F85">
        <w:rPr>
          <w:rFonts w:ascii="Times New Roman" w:eastAsia="Times New Roman" w:hAnsi="Times New Roman" w:cs="Times New Roman"/>
          <w:sz w:val="20"/>
          <w:szCs w:val="20"/>
        </w:rPr>
        <w:t xml:space="preserve"> Sicker, Fatter, Poorer </w:t>
      </w:r>
      <w:r w:rsidR="00403F85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03F85">
        <w:rPr>
          <w:rFonts w:ascii="Times New Roman" w:eastAsia="Times New Roman" w:hAnsi="Times New Roman" w:cs="Times New Roman"/>
          <w:sz w:val="20"/>
          <w:szCs w:val="20"/>
        </w:rPr>
        <w:t xml:space="preserve"> Principled Spying </w:t>
      </w:r>
    </w:p>
    <w:p w14:paraId="02F24B78" w14:textId="77777777" w:rsidR="004757B9" w:rsidRPr="00A46777" w:rsidRDefault="004757B9" w:rsidP="00D40CA9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</w:p>
    <w:p w14:paraId="1FC05155" w14:textId="447D88B4" w:rsidR="00162322" w:rsidRDefault="00231FB4" w:rsidP="009A6490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 w:rsidRPr="004757B9">
        <w:rPr>
          <w:rFonts w:ascii="Times New Roman" w:eastAsia="Times New Roman" w:hAnsi="Times New Roman" w:cs="Times New Roman"/>
          <w:sz w:val="20"/>
          <w:szCs w:val="20"/>
        </w:rPr>
        <w:t>History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62322">
        <w:rPr>
          <w:rFonts w:ascii="Times New Roman" w:eastAsia="Times New Roman" w:hAnsi="Times New Roman" w:cs="Times New Roman"/>
          <w:sz w:val="20"/>
          <w:szCs w:val="20"/>
        </w:rPr>
        <w:t xml:space="preserve"> Japan’s Wartime Medical Atrocities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071A">
        <w:rPr>
          <w:rFonts w:ascii="Times New Roman" w:eastAsia="Times New Roman" w:hAnsi="Times New Roman" w:cs="Times New Roman"/>
          <w:sz w:val="20"/>
          <w:szCs w:val="20"/>
        </w:rPr>
        <w:t>Kochland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456BC">
        <w:rPr>
          <w:rFonts w:ascii="Times New Roman" w:eastAsia="Times New Roman" w:hAnsi="Times New Roman" w:cs="Times New Roman"/>
          <w:sz w:val="20"/>
          <w:szCs w:val="20"/>
        </w:rPr>
        <w:t>Spotted Tail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C456BC">
        <w:rPr>
          <w:rFonts w:ascii="Times New Roman" w:eastAsia="Times New Roman" w:hAnsi="Times New Roman" w:cs="Times New Roman"/>
          <w:sz w:val="20"/>
          <w:szCs w:val="20"/>
        </w:rPr>
        <w:t xml:space="preserve"> The Mosquito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C456B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D2BF9">
        <w:rPr>
          <w:rFonts w:ascii="Times New Roman" w:eastAsia="Times New Roman" w:hAnsi="Times New Roman" w:cs="Times New Roman"/>
          <w:sz w:val="20"/>
          <w:szCs w:val="20"/>
        </w:rPr>
        <w:t>Ghetto: The History of a Word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D2BF9">
        <w:rPr>
          <w:rFonts w:ascii="Times New Roman" w:eastAsia="Times New Roman" w:hAnsi="Times New Roman" w:cs="Times New Roman"/>
          <w:sz w:val="20"/>
          <w:szCs w:val="20"/>
        </w:rPr>
        <w:t>The Bastard Brigade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2D2BF9">
        <w:rPr>
          <w:rFonts w:ascii="Times New Roman" w:eastAsia="Times New Roman" w:hAnsi="Times New Roman" w:cs="Times New Roman"/>
          <w:sz w:val="20"/>
          <w:szCs w:val="20"/>
        </w:rPr>
        <w:t xml:space="preserve"> The Women of the Moon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409C1">
        <w:rPr>
          <w:rFonts w:ascii="Times New Roman" w:eastAsia="Times New Roman" w:hAnsi="Times New Roman" w:cs="Times New Roman"/>
          <w:sz w:val="20"/>
          <w:szCs w:val="20"/>
        </w:rPr>
        <w:t>Kingdom of Nauvoo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8830A4">
        <w:rPr>
          <w:rFonts w:ascii="Times New Roman" w:eastAsia="Times New Roman" w:hAnsi="Times New Roman" w:cs="Times New Roman"/>
          <w:sz w:val="20"/>
          <w:szCs w:val="20"/>
        </w:rPr>
        <w:t xml:space="preserve"> Dominion: How the Christian Revolution Remade the World</w:t>
      </w:r>
      <w:r w:rsidR="00E71584">
        <w:rPr>
          <w:rFonts w:ascii="Times New Roman" w:eastAsia="Times New Roman" w:hAnsi="Times New Roman" w:cs="Times New Roman"/>
          <w:sz w:val="20"/>
          <w:szCs w:val="20"/>
        </w:rPr>
        <w:t xml:space="preserve"> | Accidental Presidents | The British in India | Truman  </w:t>
      </w:r>
      <w:r w:rsidR="00E7158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E71584">
        <w:rPr>
          <w:rFonts w:ascii="Times New Roman" w:eastAsia="Times New Roman" w:hAnsi="Times New Roman" w:cs="Times New Roman"/>
          <w:sz w:val="20"/>
          <w:szCs w:val="20"/>
        </w:rPr>
        <w:t xml:space="preserve"> Frederick Douglass: Prophet of Freedom</w:t>
      </w:r>
      <w:r w:rsidR="00B966B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966B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966B4">
        <w:rPr>
          <w:rFonts w:ascii="Times New Roman" w:eastAsia="Times New Roman" w:hAnsi="Times New Roman" w:cs="Times New Roman"/>
          <w:sz w:val="20"/>
          <w:szCs w:val="20"/>
        </w:rPr>
        <w:t xml:space="preserve"> Team of Rivals </w:t>
      </w:r>
      <w:r w:rsidR="00B966B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966B4">
        <w:rPr>
          <w:rFonts w:ascii="Times New Roman" w:eastAsia="Times New Roman" w:hAnsi="Times New Roman" w:cs="Times New Roman"/>
          <w:sz w:val="20"/>
          <w:szCs w:val="20"/>
        </w:rPr>
        <w:t xml:space="preserve"> The Path Between the Seas </w:t>
      </w:r>
      <w:r w:rsidR="00B966B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966B4">
        <w:rPr>
          <w:rFonts w:ascii="Times New Roman" w:eastAsia="Times New Roman" w:hAnsi="Times New Roman" w:cs="Times New Roman"/>
          <w:sz w:val="20"/>
          <w:szCs w:val="20"/>
        </w:rPr>
        <w:t xml:space="preserve"> Black Death at the Golden Gate </w:t>
      </w:r>
      <w:r w:rsidR="00403F85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03F85">
        <w:rPr>
          <w:rFonts w:ascii="Times New Roman" w:eastAsia="Times New Roman" w:hAnsi="Times New Roman" w:cs="Times New Roman"/>
          <w:sz w:val="20"/>
          <w:szCs w:val="20"/>
        </w:rPr>
        <w:t xml:space="preserve"> Out of the Flames </w:t>
      </w:r>
      <w:r w:rsidR="00403F85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03F85">
        <w:rPr>
          <w:rFonts w:ascii="Times New Roman" w:eastAsia="Times New Roman" w:hAnsi="Times New Roman" w:cs="Times New Roman"/>
          <w:sz w:val="20"/>
          <w:szCs w:val="20"/>
        </w:rPr>
        <w:t xml:space="preserve"> The Guarded Gate </w:t>
      </w:r>
      <w:r w:rsidR="004059C6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059C6">
        <w:rPr>
          <w:rFonts w:ascii="Times New Roman" w:eastAsia="Times New Roman" w:hAnsi="Times New Roman" w:cs="Times New Roman"/>
          <w:sz w:val="20"/>
          <w:szCs w:val="20"/>
        </w:rPr>
        <w:t xml:space="preserve"> Revolver: Sam Colt and the Six-Shooter That Changed America </w:t>
      </w:r>
    </w:p>
    <w:p w14:paraId="2E32C1B2" w14:textId="77777777" w:rsidR="004757B9" w:rsidRDefault="004757B9" w:rsidP="00D40CA9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</w:p>
    <w:p w14:paraId="045EE701" w14:textId="320F3A54" w:rsidR="00231FB4" w:rsidRDefault="00231FB4" w:rsidP="009A6490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 w:rsidRPr="004757B9">
        <w:rPr>
          <w:rFonts w:ascii="Times New Roman" w:eastAsia="Times New Roman" w:hAnsi="Times New Roman" w:cs="Times New Roman"/>
          <w:sz w:val="20"/>
          <w:szCs w:val="20"/>
        </w:rPr>
        <w:t>Law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32717">
        <w:rPr>
          <w:rFonts w:ascii="Times New Roman" w:eastAsia="Times New Roman" w:hAnsi="Times New Roman" w:cs="Times New Roman"/>
          <w:sz w:val="20"/>
          <w:szCs w:val="20"/>
        </w:rPr>
        <w:t>Free Culture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ode</w:t>
      </w:r>
      <w:r w:rsidR="00E7158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7158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E71584">
        <w:rPr>
          <w:rFonts w:ascii="Times New Roman" w:eastAsia="Times New Roman" w:hAnsi="Times New Roman" w:cs="Times New Roman"/>
          <w:sz w:val="20"/>
          <w:szCs w:val="20"/>
        </w:rPr>
        <w:t xml:space="preserve"> America’s Constitution: A Biography</w:t>
      </w:r>
      <w:r w:rsidR="00725010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725010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725010">
        <w:rPr>
          <w:rFonts w:ascii="Times New Roman" w:eastAsia="Times New Roman" w:hAnsi="Times New Roman" w:cs="Times New Roman"/>
          <w:sz w:val="20"/>
          <w:szCs w:val="20"/>
        </w:rPr>
        <w:t xml:space="preserve"> We the Corporations </w:t>
      </w:r>
      <w:r w:rsidR="00403F85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03F85">
        <w:rPr>
          <w:rFonts w:ascii="Times New Roman" w:eastAsia="Times New Roman" w:hAnsi="Times New Roman" w:cs="Times New Roman"/>
          <w:sz w:val="20"/>
          <w:szCs w:val="20"/>
        </w:rPr>
        <w:t xml:space="preserve"> Doing Justice </w:t>
      </w:r>
      <w:r w:rsidR="00403F85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03F85">
        <w:rPr>
          <w:rFonts w:ascii="Times New Roman" w:eastAsia="Times New Roman" w:hAnsi="Times New Roman" w:cs="Times New Roman"/>
          <w:sz w:val="20"/>
          <w:szCs w:val="20"/>
        </w:rPr>
        <w:t xml:space="preserve"> White Shoe </w:t>
      </w:r>
      <w:r w:rsidR="00403F85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03F85">
        <w:rPr>
          <w:rFonts w:ascii="Times New Roman" w:eastAsia="Times New Roman" w:hAnsi="Times New Roman" w:cs="Times New Roman"/>
          <w:sz w:val="20"/>
          <w:szCs w:val="20"/>
        </w:rPr>
        <w:t xml:space="preserve"> Charged: The New Movement to Transform American Prosecution and End Mass Incarceration </w:t>
      </w:r>
    </w:p>
    <w:p w14:paraId="13CA7CA2" w14:textId="77777777" w:rsidR="004757B9" w:rsidRDefault="004757B9" w:rsidP="00D40CA9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</w:p>
    <w:p w14:paraId="3F19FF97" w14:textId="7CE317AD" w:rsidR="00231FB4" w:rsidRDefault="00231FB4" w:rsidP="009A6490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 w:rsidRPr="004757B9">
        <w:rPr>
          <w:rFonts w:ascii="Times New Roman" w:eastAsia="Times New Roman" w:hAnsi="Times New Roman" w:cs="Times New Roman"/>
          <w:sz w:val="20"/>
          <w:szCs w:val="20"/>
        </w:rPr>
        <w:t>Economics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Why Some Things Should Not Be For Sale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The Economics of National Environments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Markets Morals and the Law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791BC4">
        <w:rPr>
          <w:rFonts w:ascii="Times New Roman" w:eastAsia="Times New Roman" w:hAnsi="Times New Roman" w:cs="Times New Roman"/>
          <w:sz w:val="20"/>
          <w:szCs w:val="20"/>
        </w:rPr>
        <w:t xml:space="preserve"> Good Economics for Hard Times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791BC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D2BF9">
        <w:rPr>
          <w:rFonts w:ascii="Times New Roman" w:eastAsia="Times New Roman" w:hAnsi="Times New Roman" w:cs="Times New Roman"/>
          <w:sz w:val="20"/>
          <w:szCs w:val="20"/>
        </w:rPr>
        <w:t>The Triumph of Injustice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A176D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3E65B9">
        <w:rPr>
          <w:rFonts w:ascii="Times New Roman" w:eastAsia="Times New Roman" w:hAnsi="Times New Roman" w:cs="Times New Roman"/>
          <w:sz w:val="20"/>
          <w:szCs w:val="20"/>
        </w:rPr>
        <w:t>“</w:t>
      </w:r>
      <w:r w:rsidR="00A176D1" w:rsidRPr="003E65B9">
        <w:rPr>
          <w:rFonts w:ascii="Times New Roman" w:eastAsia="Times New Roman" w:hAnsi="Times New Roman" w:cs="Times New Roman"/>
          <w:sz w:val="20"/>
          <w:szCs w:val="20"/>
        </w:rPr>
        <w:t>Fewer, Richer, Greener</w:t>
      </w:r>
      <w:r w:rsidR="003E65B9">
        <w:rPr>
          <w:rFonts w:ascii="Times New Roman" w:eastAsia="Times New Roman" w:hAnsi="Times New Roman" w:cs="Times New Roman"/>
          <w:sz w:val="20"/>
          <w:szCs w:val="20"/>
        </w:rPr>
        <w:t xml:space="preserve">”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779AC">
        <w:rPr>
          <w:rFonts w:ascii="Times New Roman" w:eastAsia="Times New Roman" w:hAnsi="Times New Roman" w:cs="Times New Roman"/>
          <w:sz w:val="20"/>
          <w:szCs w:val="20"/>
        </w:rPr>
        <w:t>Radical Uncertainty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779A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8D60A5">
        <w:rPr>
          <w:rFonts w:ascii="Times New Roman" w:eastAsia="Times New Roman" w:hAnsi="Times New Roman" w:cs="Times New Roman"/>
          <w:sz w:val="20"/>
          <w:szCs w:val="20"/>
        </w:rPr>
        <w:t>Coffeeland</w:t>
      </w:r>
      <w:r w:rsidR="00E86DB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86DB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E86DB4">
        <w:rPr>
          <w:rFonts w:ascii="Times New Roman" w:eastAsia="Times New Roman" w:hAnsi="Times New Roman" w:cs="Times New Roman"/>
          <w:sz w:val="20"/>
          <w:szCs w:val="20"/>
        </w:rPr>
        <w:t xml:space="preserve"> Reimagining Capitalism In A World on Fire </w:t>
      </w:r>
    </w:p>
    <w:p w14:paraId="018A466A" w14:textId="77777777" w:rsidR="004757B9" w:rsidRDefault="004757B9" w:rsidP="00D40CA9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</w:p>
    <w:p w14:paraId="2917D8B2" w14:textId="74C65C7E" w:rsidR="00231FB4" w:rsidRDefault="00231FB4" w:rsidP="009A6490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 w:rsidRPr="004757B9">
        <w:rPr>
          <w:rFonts w:ascii="Times New Roman" w:eastAsia="Times New Roman" w:hAnsi="Times New Roman" w:cs="Times New Roman"/>
          <w:sz w:val="20"/>
          <w:szCs w:val="20"/>
        </w:rPr>
        <w:t>Philosophy:</w:t>
      </w:r>
      <w:r w:rsidRPr="00231FB4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Do Fish Feel Pain?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How to Count Animals </w:t>
      </w:r>
      <w:r w:rsidR="004D2071">
        <w:rPr>
          <w:rFonts w:ascii="Times New Roman" w:eastAsia="Times New Roman" w:hAnsi="Times New Roman" w:cs="Times New Roman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ore or </w:t>
      </w:r>
      <w:r w:rsidR="004D2071">
        <w:rPr>
          <w:rFonts w:ascii="Times New Roman" w:eastAsia="Times New Roman" w:hAnsi="Times New Roman" w:cs="Times New Roman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z w:val="20"/>
          <w:szCs w:val="20"/>
        </w:rPr>
        <w:t>ess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Fair Play: The Ethics of Sport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46777">
        <w:rPr>
          <w:rFonts w:ascii="Times New Roman" w:eastAsia="Times New Roman" w:hAnsi="Times New Roman" w:cs="Times New Roman"/>
          <w:sz w:val="20"/>
          <w:szCs w:val="20"/>
        </w:rPr>
        <w:t>Teaching Liberation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456BC">
        <w:rPr>
          <w:rFonts w:ascii="Times New Roman" w:eastAsia="Times New Roman" w:hAnsi="Times New Roman" w:cs="Times New Roman"/>
          <w:sz w:val="20"/>
          <w:szCs w:val="20"/>
        </w:rPr>
        <w:t>The Ethics of Universal Health Insurance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C456B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D2BF9">
        <w:rPr>
          <w:rFonts w:ascii="Times New Roman" w:eastAsia="Times New Roman" w:hAnsi="Times New Roman" w:cs="Times New Roman"/>
          <w:sz w:val="20"/>
          <w:szCs w:val="20"/>
        </w:rPr>
        <w:t>Ways of Heaven</w:t>
      </w:r>
      <w:r w:rsidR="00E7158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7158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E71584">
        <w:rPr>
          <w:rFonts w:ascii="Times New Roman" w:eastAsia="Times New Roman" w:hAnsi="Times New Roman" w:cs="Times New Roman"/>
          <w:sz w:val="20"/>
          <w:szCs w:val="20"/>
        </w:rPr>
        <w:t xml:space="preserve"> The Fountainhead</w:t>
      </w:r>
      <w:r w:rsidR="001E625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E625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1E6254">
        <w:rPr>
          <w:rFonts w:ascii="Times New Roman" w:eastAsia="Times New Roman" w:hAnsi="Times New Roman" w:cs="Times New Roman"/>
          <w:sz w:val="20"/>
          <w:szCs w:val="20"/>
        </w:rPr>
        <w:t xml:space="preserve"> How to Count Animals More or Less </w:t>
      </w:r>
      <w:r w:rsidR="001E625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1E6254">
        <w:rPr>
          <w:rFonts w:ascii="Times New Roman" w:eastAsia="Times New Roman" w:hAnsi="Times New Roman" w:cs="Times New Roman"/>
          <w:sz w:val="20"/>
          <w:szCs w:val="20"/>
        </w:rPr>
        <w:t xml:space="preserve"> Do Fish Feel Pain? </w:t>
      </w:r>
      <w:r w:rsidR="001E625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1E6254">
        <w:rPr>
          <w:rFonts w:ascii="Times New Roman" w:eastAsia="Times New Roman" w:hAnsi="Times New Roman" w:cs="Times New Roman"/>
          <w:sz w:val="20"/>
          <w:szCs w:val="20"/>
        </w:rPr>
        <w:t xml:space="preserve"> The Cave </w:t>
      </w:r>
      <w:r w:rsidR="001E625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1E6254">
        <w:rPr>
          <w:rFonts w:ascii="Times New Roman" w:eastAsia="Times New Roman" w:hAnsi="Times New Roman" w:cs="Times New Roman"/>
          <w:sz w:val="20"/>
          <w:szCs w:val="20"/>
        </w:rPr>
        <w:t xml:space="preserve"> The Brothers Karamazov </w:t>
      </w:r>
      <w:r w:rsidR="00B211CC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211CC">
        <w:rPr>
          <w:rFonts w:ascii="Times New Roman" w:eastAsia="Times New Roman" w:hAnsi="Times New Roman" w:cs="Times New Roman"/>
          <w:sz w:val="20"/>
          <w:szCs w:val="20"/>
        </w:rPr>
        <w:t xml:space="preserve"> Being and Nothingness </w:t>
      </w:r>
    </w:p>
    <w:p w14:paraId="374533FB" w14:textId="77777777" w:rsidR="004757B9" w:rsidRDefault="004757B9" w:rsidP="00D40CA9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</w:p>
    <w:p w14:paraId="31694EED" w14:textId="64DA7A3C" w:rsidR="00231FB4" w:rsidRDefault="00231FB4" w:rsidP="009A6490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 w:rsidRPr="004757B9">
        <w:rPr>
          <w:rFonts w:ascii="Times New Roman" w:eastAsia="Times New Roman" w:hAnsi="Times New Roman" w:cs="Times New Roman"/>
          <w:sz w:val="20"/>
          <w:szCs w:val="20"/>
        </w:rPr>
        <w:lastRenderedPageBreak/>
        <w:t>Technology:</w:t>
      </w:r>
      <w:r w:rsidRPr="00231FB4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rtificial Intelligence: A Guide for Thinking Humans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05D0A">
        <w:rPr>
          <w:rFonts w:ascii="Times New Roman" w:eastAsia="Times New Roman" w:hAnsi="Times New Roman" w:cs="Times New Roman"/>
          <w:sz w:val="20"/>
          <w:szCs w:val="20"/>
        </w:rPr>
        <w:t>Rage Inside the Machine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E05D0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54128">
        <w:rPr>
          <w:rFonts w:ascii="Times New Roman" w:eastAsia="Times New Roman" w:hAnsi="Times New Roman" w:cs="Times New Roman"/>
          <w:sz w:val="20"/>
          <w:szCs w:val="20"/>
        </w:rPr>
        <w:t>The Fifth Domain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21E42">
        <w:rPr>
          <w:rFonts w:ascii="Times New Roman" w:eastAsia="Times New Roman" w:hAnsi="Times New Roman" w:cs="Times New Roman"/>
          <w:sz w:val="20"/>
          <w:szCs w:val="20"/>
        </w:rPr>
        <w:t>Exploding Data: Reclaiming Our Cybersecurity in the Digital Age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121E42">
        <w:rPr>
          <w:rFonts w:ascii="Times New Roman" w:eastAsia="Times New Roman" w:hAnsi="Times New Roman" w:cs="Times New Roman"/>
          <w:sz w:val="20"/>
          <w:szCs w:val="20"/>
        </w:rPr>
        <w:t xml:space="preserve"> Immortality, Inc.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121E42">
        <w:rPr>
          <w:rFonts w:ascii="Times New Roman" w:eastAsia="Times New Roman" w:hAnsi="Times New Roman" w:cs="Times New Roman"/>
          <w:sz w:val="20"/>
          <w:szCs w:val="20"/>
        </w:rPr>
        <w:t xml:space="preserve"> Cyber War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121E4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B0997">
        <w:rPr>
          <w:rFonts w:ascii="Times New Roman" w:eastAsia="Times New Roman" w:hAnsi="Times New Roman" w:cs="Times New Roman"/>
          <w:sz w:val="20"/>
          <w:szCs w:val="20"/>
        </w:rPr>
        <w:t>Permanent Record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C456BC">
        <w:rPr>
          <w:rFonts w:ascii="Times New Roman" w:eastAsia="Times New Roman" w:hAnsi="Times New Roman" w:cs="Times New Roman"/>
          <w:sz w:val="20"/>
          <w:szCs w:val="20"/>
        </w:rPr>
        <w:t xml:space="preserve"> Don’t Be Evil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C456BC">
        <w:rPr>
          <w:rFonts w:ascii="Times New Roman" w:eastAsia="Times New Roman" w:hAnsi="Times New Roman" w:cs="Times New Roman"/>
          <w:sz w:val="20"/>
          <w:szCs w:val="20"/>
        </w:rPr>
        <w:t xml:space="preserve"> The Creativity Code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C456B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70F48">
        <w:rPr>
          <w:rFonts w:ascii="Times New Roman" w:eastAsia="Times New Roman" w:hAnsi="Times New Roman" w:cs="Times New Roman"/>
          <w:sz w:val="20"/>
          <w:szCs w:val="20"/>
        </w:rPr>
        <w:t>Sandworm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70F4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D2BF9">
        <w:rPr>
          <w:rFonts w:ascii="Times New Roman" w:eastAsia="Times New Roman" w:hAnsi="Times New Roman" w:cs="Times New Roman"/>
          <w:sz w:val="20"/>
          <w:szCs w:val="20"/>
        </w:rPr>
        <w:t>The Last Driver’s License Holder Has Already Been Born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0304D0">
        <w:rPr>
          <w:rFonts w:ascii="Times New Roman" w:eastAsia="Times New Roman" w:hAnsi="Times New Roman" w:cs="Times New Roman"/>
          <w:sz w:val="20"/>
          <w:szCs w:val="20"/>
        </w:rPr>
        <w:t xml:space="preserve"> Facebook: The Inside Story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F73DE7">
        <w:rPr>
          <w:rFonts w:ascii="Times New Roman" w:eastAsia="Times New Roman" w:hAnsi="Times New Roman" w:cs="Times New Roman"/>
          <w:sz w:val="20"/>
          <w:szCs w:val="20"/>
        </w:rPr>
        <w:t xml:space="preserve"> The Future is Faster Than You Think</w:t>
      </w:r>
      <w:r w:rsidR="00E86DB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86DB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E86DB4">
        <w:rPr>
          <w:rFonts w:ascii="Times New Roman" w:eastAsia="Times New Roman" w:hAnsi="Times New Roman" w:cs="Times New Roman"/>
          <w:sz w:val="20"/>
          <w:szCs w:val="20"/>
        </w:rPr>
        <w:t xml:space="preserve"> The Cuckoo’s Egg</w:t>
      </w:r>
      <w:r w:rsidR="001E625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1E625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1E6254">
        <w:rPr>
          <w:rFonts w:ascii="Times New Roman" w:eastAsia="Times New Roman" w:hAnsi="Times New Roman" w:cs="Times New Roman"/>
          <w:sz w:val="20"/>
          <w:szCs w:val="20"/>
        </w:rPr>
        <w:t xml:space="preserve"> Cult of the Dead Cow </w:t>
      </w:r>
      <w:r w:rsidR="00403F85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03F85">
        <w:rPr>
          <w:rFonts w:ascii="Times New Roman" w:eastAsia="Times New Roman" w:hAnsi="Times New Roman" w:cs="Times New Roman"/>
          <w:sz w:val="20"/>
          <w:szCs w:val="20"/>
        </w:rPr>
        <w:t xml:space="preserve"> Coders: The Making of a New Tribe and the Remaking of the World </w:t>
      </w:r>
    </w:p>
    <w:p w14:paraId="01809F8C" w14:textId="77777777" w:rsidR="004757B9" w:rsidRDefault="004757B9" w:rsidP="00D40CA9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</w:p>
    <w:p w14:paraId="5AA8D3AD" w14:textId="3A58FAAE" w:rsidR="00E05D0A" w:rsidRDefault="00E05D0A" w:rsidP="009A6490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 w:rsidRPr="004757B9">
        <w:rPr>
          <w:rFonts w:ascii="Times New Roman" w:eastAsia="Times New Roman" w:hAnsi="Times New Roman" w:cs="Times New Roman"/>
          <w:sz w:val="20"/>
          <w:szCs w:val="20"/>
        </w:rPr>
        <w:t>Media / Culture:</w:t>
      </w:r>
      <w:r w:rsidRPr="00E05D0A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Hate Inc.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B071A">
        <w:rPr>
          <w:rFonts w:ascii="Times New Roman" w:eastAsia="Times New Roman" w:hAnsi="Times New Roman" w:cs="Times New Roman"/>
          <w:sz w:val="20"/>
          <w:szCs w:val="20"/>
        </w:rPr>
        <w:t>No Logo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B0997">
        <w:rPr>
          <w:rFonts w:ascii="Times New Roman" w:eastAsia="Times New Roman" w:hAnsi="Times New Roman" w:cs="Times New Roman"/>
          <w:sz w:val="20"/>
          <w:szCs w:val="20"/>
        </w:rPr>
        <w:t>Music: A Subversive History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C456BC">
        <w:rPr>
          <w:rFonts w:ascii="Times New Roman" w:eastAsia="Times New Roman" w:hAnsi="Times New Roman" w:cs="Times New Roman"/>
          <w:sz w:val="20"/>
          <w:szCs w:val="20"/>
        </w:rPr>
        <w:t xml:space="preserve"> Genuine Fakes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C456BC">
        <w:rPr>
          <w:rFonts w:ascii="Times New Roman" w:eastAsia="Times New Roman" w:hAnsi="Times New Roman" w:cs="Times New Roman"/>
          <w:sz w:val="20"/>
          <w:szCs w:val="20"/>
        </w:rPr>
        <w:t xml:space="preserve"> Zoning China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382B98">
        <w:rPr>
          <w:rFonts w:ascii="Times New Roman" w:eastAsia="Times New Roman" w:hAnsi="Times New Roman" w:cs="Times New Roman"/>
          <w:sz w:val="20"/>
          <w:szCs w:val="20"/>
        </w:rPr>
        <w:t xml:space="preserve"> iBauhaus</w:t>
      </w:r>
      <w:r w:rsidR="00C9098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9098A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C9098A">
        <w:rPr>
          <w:rFonts w:ascii="Times New Roman" w:eastAsia="Times New Roman" w:hAnsi="Times New Roman" w:cs="Times New Roman"/>
          <w:sz w:val="20"/>
          <w:szCs w:val="20"/>
        </w:rPr>
        <w:t xml:space="preserve"> Modernism Rediscovered</w:t>
      </w:r>
    </w:p>
    <w:p w14:paraId="390E52FD" w14:textId="77777777" w:rsidR="004757B9" w:rsidRPr="00E05D0A" w:rsidRDefault="004757B9" w:rsidP="00D40CA9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</w:p>
    <w:p w14:paraId="597369DF" w14:textId="25094277" w:rsidR="00231FB4" w:rsidRDefault="00231FB4" w:rsidP="009A6490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 w:rsidRPr="004757B9">
        <w:rPr>
          <w:rFonts w:ascii="Times New Roman" w:eastAsia="Times New Roman" w:hAnsi="Times New Roman" w:cs="Times New Roman"/>
          <w:sz w:val="20"/>
          <w:szCs w:val="20"/>
        </w:rPr>
        <w:t>Mystery / Thriller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32717">
        <w:rPr>
          <w:rFonts w:ascii="Times New Roman" w:eastAsia="Times New Roman" w:hAnsi="Times New Roman" w:cs="Times New Roman"/>
          <w:sz w:val="20"/>
          <w:szCs w:val="20"/>
        </w:rPr>
        <w:t>The Chestnut Man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121E42">
        <w:rPr>
          <w:rFonts w:ascii="Times New Roman" w:eastAsia="Times New Roman" w:hAnsi="Times New Roman" w:cs="Times New Roman"/>
          <w:sz w:val="20"/>
          <w:szCs w:val="20"/>
        </w:rPr>
        <w:t>The Nature of Life and Death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121E4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70F48">
        <w:rPr>
          <w:rFonts w:ascii="Times New Roman" w:eastAsia="Times New Roman" w:hAnsi="Times New Roman" w:cs="Times New Roman"/>
          <w:sz w:val="20"/>
          <w:szCs w:val="20"/>
        </w:rPr>
        <w:t>The Need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70F4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F73DE7">
        <w:rPr>
          <w:rFonts w:ascii="Times New Roman" w:eastAsia="Times New Roman" w:hAnsi="Times New Roman" w:cs="Times New Roman"/>
          <w:sz w:val="20"/>
          <w:szCs w:val="20"/>
        </w:rPr>
        <w:t>Providence</w:t>
      </w:r>
    </w:p>
    <w:p w14:paraId="0F4413BB" w14:textId="77777777" w:rsidR="004757B9" w:rsidRDefault="004757B9" w:rsidP="00D40CA9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</w:p>
    <w:p w14:paraId="5017CE90" w14:textId="02997D18" w:rsidR="00791BC4" w:rsidRDefault="00791BC4" w:rsidP="009A6490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 w:rsidRPr="004757B9">
        <w:rPr>
          <w:rFonts w:ascii="Times New Roman" w:eastAsia="Times New Roman" w:hAnsi="Times New Roman" w:cs="Times New Roman"/>
          <w:sz w:val="20"/>
          <w:szCs w:val="20"/>
        </w:rPr>
        <w:t>Business and Entrepreneurship:</w:t>
      </w:r>
      <w:r w:rsidRPr="00791BC4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he Innovator’s Prescription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Predictably Irrational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Made to Stick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B0997">
        <w:rPr>
          <w:rFonts w:ascii="Times New Roman" w:eastAsia="Times New Roman" w:hAnsi="Times New Roman" w:cs="Times New Roman"/>
          <w:sz w:val="20"/>
          <w:szCs w:val="20"/>
        </w:rPr>
        <w:t>Blue Ocean Strategy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B0997">
        <w:rPr>
          <w:rFonts w:ascii="Times New Roman" w:eastAsia="Times New Roman" w:hAnsi="Times New Roman" w:cs="Times New Roman"/>
          <w:sz w:val="20"/>
          <w:szCs w:val="20"/>
        </w:rPr>
        <w:t xml:space="preserve"> The Customer of the Future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8D213F">
        <w:rPr>
          <w:rFonts w:ascii="Times New Roman" w:eastAsia="Times New Roman" w:hAnsi="Times New Roman" w:cs="Times New Roman"/>
          <w:sz w:val="20"/>
          <w:szCs w:val="20"/>
        </w:rPr>
        <w:t xml:space="preserve"> Uncanny Valley </w:t>
      </w:r>
    </w:p>
    <w:p w14:paraId="71A958DD" w14:textId="77777777" w:rsidR="004757B9" w:rsidRDefault="004757B9" w:rsidP="00D40CA9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</w:p>
    <w:p w14:paraId="4E194D68" w14:textId="184C954F" w:rsidR="00791BC4" w:rsidRDefault="00791BC4" w:rsidP="009A6490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 w:rsidRPr="004757B9">
        <w:rPr>
          <w:rFonts w:ascii="Times New Roman" w:eastAsia="Times New Roman" w:hAnsi="Times New Roman" w:cs="Times New Roman"/>
          <w:sz w:val="20"/>
          <w:szCs w:val="20"/>
        </w:rPr>
        <w:t>Religion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Faith in American Public Life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E6FEA">
        <w:rPr>
          <w:rFonts w:ascii="Times New Roman" w:eastAsia="Times New Roman" w:hAnsi="Times New Roman" w:cs="Times New Roman"/>
          <w:sz w:val="20"/>
          <w:szCs w:val="20"/>
        </w:rPr>
        <w:t>Food &amp; Faith: A Theology of Eating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46777">
        <w:rPr>
          <w:rFonts w:ascii="Times New Roman" w:eastAsia="Times New Roman" w:hAnsi="Times New Roman" w:cs="Times New Roman"/>
          <w:sz w:val="20"/>
          <w:szCs w:val="20"/>
        </w:rPr>
        <w:t>Secularity and Science</w:t>
      </w:r>
    </w:p>
    <w:p w14:paraId="76399E71" w14:textId="77777777" w:rsidR="008830A4" w:rsidRDefault="008830A4" w:rsidP="009A6490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</w:p>
    <w:p w14:paraId="376612A0" w14:textId="2B96EE67" w:rsidR="008830A4" w:rsidRDefault="008830A4" w:rsidP="009A6490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Memoir: In The Land of Men</w:t>
      </w:r>
      <w:r w:rsidR="00403F8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03F85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03F85">
        <w:rPr>
          <w:rFonts w:ascii="Times New Roman" w:eastAsia="Times New Roman" w:hAnsi="Times New Roman" w:cs="Times New Roman"/>
          <w:sz w:val="20"/>
          <w:szCs w:val="20"/>
        </w:rPr>
        <w:t xml:space="preserve"> Hillbilly Elegy </w:t>
      </w:r>
    </w:p>
    <w:p w14:paraId="3CE12693" w14:textId="297CDEE4" w:rsidR="004757B9" w:rsidRDefault="004757B9" w:rsidP="00D40CA9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</w:p>
    <w:p w14:paraId="367FA6EC" w14:textId="6CA7C9DE" w:rsidR="008830A4" w:rsidRDefault="008830A4" w:rsidP="00D40CA9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Fantasy: Burn</w:t>
      </w:r>
    </w:p>
    <w:p w14:paraId="7BF8304C" w14:textId="77777777" w:rsidR="00E86DB4" w:rsidRDefault="00E86DB4" w:rsidP="00D40CA9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</w:p>
    <w:p w14:paraId="751B33FB" w14:textId="5582172C" w:rsidR="00E71584" w:rsidRDefault="00E86DB4" w:rsidP="00D40CA9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Science Fiction: Hella </w:t>
      </w:r>
      <w:r w:rsidR="00C9098A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C9098A">
        <w:rPr>
          <w:rFonts w:ascii="Times New Roman" w:eastAsia="Times New Roman" w:hAnsi="Times New Roman" w:cs="Times New Roman"/>
          <w:sz w:val="20"/>
          <w:szCs w:val="20"/>
        </w:rPr>
        <w:t xml:space="preserve"> Starship Troopers </w:t>
      </w:r>
      <w:r w:rsidR="00725010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725010">
        <w:rPr>
          <w:rFonts w:ascii="Times New Roman" w:eastAsia="Times New Roman" w:hAnsi="Times New Roman" w:cs="Times New Roman"/>
          <w:sz w:val="20"/>
          <w:szCs w:val="20"/>
        </w:rPr>
        <w:t xml:space="preserve"> New York 2140 </w:t>
      </w:r>
    </w:p>
    <w:p w14:paraId="2B9A2031" w14:textId="77777777" w:rsidR="00E71584" w:rsidRPr="00791BC4" w:rsidRDefault="00E71584" w:rsidP="00D40CA9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</w:p>
    <w:p w14:paraId="2FD32309" w14:textId="5F3162E6" w:rsidR="00231FB4" w:rsidRDefault="00231FB4" w:rsidP="009A6490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 w:rsidRPr="004757B9">
        <w:rPr>
          <w:rFonts w:ascii="Times New Roman" w:eastAsia="Times New Roman" w:hAnsi="Times New Roman" w:cs="Times New Roman"/>
          <w:sz w:val="20"/>
          <w:szCs w:val="20"/>
        </w:rPr>
        <w:t>General Fiction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When the Plums Are Ripe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05D0A">
        <w:rPr>
          <w:rFonts w:ascii="Times New Roman" w:eastAsia="Times New Roman" w:hAnsi="Times New Roman" w:cs="Times New Roman"/>
          <w:sz w:val="20"/>
          <w:szCs w:val="20"/>
        </w:rPr>
        <w:t>Gnomon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E05D0A">
        <w:rPr>
          <w:rFonts w:ascii="Times New Roman" w:eastAsia="Times New Roman" w:hAnsi="Times New Roman" w:cs="Times New Roman"/>
          <w:sz w:val="20"/>
          <w:szCs w:val="20"/>
        </w:rPr>
        <w:t xml:space="preserve"> Professor Chandra Follows His Bliss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E05D0A">
        <w:rPr>
          <w:rFonts w:ascii="Times New Roman" w:eastAsia="Times New Roman" w:hAnsi="Times New Roman" w:cs="Times New Roman"/>
          <w:sz w:val="20"/>
          <w:szCs w:val="20"/>
        </w:rPr>
        <w:t xml:space="preserve"> The Man Who Couldn’t Die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E05D0A">
        <w:rPr>
          <w:rFonts w:ascii="Times New Roman" w:eastAsia="Times New Roman" w:hAnsi="Times New Roman" w:cs="Times New Roman"/>
          <w:sz w:val="20"/>
          <w:szCs w:val="20"/>
        </w:rPr>
        <w:t xml:space="preserve"> Knife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E05D0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774B52">
        <w:rPr>
          <w:rFonts w:ascii="Times New Roman" w:eastAsia="Times New Roman" w:hAnsi="Times New Roman" w:cs="Times New Roman"/>
          <w:sz w:val="20"/>
          <w:szCs w:val="20"/>
        </w:rPr>
        <w:t>Jude the Obscure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70F48">
        <w:rPr>
          <w:rFonts w:ascii="Times New Roman" w:eastAsia="Times New Roman" w:hAnsi="Times New Roman" w:cs="Times New Roman"/>
          <w:sz w:val="20"/>
          <w:szCs w:val="20"/>
        </w:rPr>
        <w:t xml:space="preserve"> The World Doesn’t Require You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D2BF9">
        <w:rPr>
          <w:rFonts w:ascii="Times New Roman" w:eastAsia="Times New Roman" w:hAnsi="Times New Roman" w:cs="Times New Roman"/>
          <w:sz w:val="20"/>
          <w:szCs w:val="20"/>
        </w:rPr>
        <w:t>Murder and Other Essays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A64FD9">
        <w:rPr>
          <w:rFonts w:ascii="Times New Roman" w:eastAsia="Times New Roman" w:hAnsi="Times New Roman" w:cs="Times New Roman"/>
          <w:sz w:val="20"/>
          <w:szCs w:val="20"/>
        </w:rPr>
        <w:t xml:space="preserve"> Outside Looking In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C2C25">
        <w:rPr>
          <w:rFonts w:ascii="Times New Roman" w:eastAsia="Times New Roman" w:hAnsi="Times New Roman" w:cs="Times New Roman"/>
          <w:sz w:val="20"/>
          <w:szCs w:val="20"/>
        </w:rPr>
        <w:t>“Ducks, Newburyport”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9C2C2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755D7B">
        <w:rPr>
          <w:rFonts w:ascii="Times New Roman" w:eastAsia="Times New Roman" w:hAnsi="Times New Roman" w:cs="Times New Roman"/>
          <w:sz w:val="20"/>
          <w:szCs w:val="20"/>
        </w:rPr>
        <w:t>The Tenant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755D7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382B98">
        <w:rPr>
          <w:rFonts w:ascii="Times New Roman" w:eastAsia="Times New Roman" w:hAnsi="Times New Roman" w:cs="Times New Roman"/>
          <w:sz w:val="20"/>
          <w:szCs w:val="20"/>
        </w:rPr>
        <w:t>Simon the Fiddler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693114">
        <w:rPr>
          <w:rFonts w:ascii="Times New Roman" w:eastAsia="Times New Roman" w:hAnsi="Times New Roman" w:cs="Times New Roman"/>
          <w:sz w:val="20"/>
          <w:szCs w:val="20"/>
        </w:rPr>
        <w:t>The End of October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F04CCF">
        <w:rPr>
          <w:rFonts w:ascii="Times New Roman" w:eastAsia="Times New Roman" w:hAnsi="Times New Roman" w:cs="Times New Roman"/>
          <w:sz w:val="20"/>
          <w:szCs w:val="20"/>
        </w:rPr>
        <w:t xml:space="preserve"> Braised Pork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76C95">
        <w:rPr>
          <w:rFonts w:ascii="Times New Roman" w:eastAsia="Times New Roman" w:hAnsi="Times New Roman" w:cs="Times New Roman"/>
          <w:sz w:val="20"/>
          <w:szCs w:val="20"/>
        </w:rPr>
        <w:t>Oval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779AC">
        <w:rPr>
          <w:rFonts w:ascii="Times New Roman" w:eastAsia="Times New Roman" w:hAnsi="Times New Roman" w:cs="Times New Roman"/>
          <w:sz w:val="20"/>
          <w:szCs w:val="20"/>
        </w:rPr>
        <w:t xml:space="preserve"> Telephone </w:t>
      </w:r>
      <w:r w:rsidR="00BB31F6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B31F6">
        <w:rPr>
          <w:rFonts w:ascii="Times New Roman" w:eastAsia="Times New Roman" w:hAnsi="Times New Roman" w:cs="Times New Roman"/>
          <w:sz w:val="20"/>
          <w:szCs w:val="20"/>
        </w:rPr>
        <w:t xml:space="preserve"> The Holdout </w:t>
      </w:r>
      <w:r w:rsidR="00E86DB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E86DB4">
        <w:rPr>
          <w:rFonts w:ascii="Times New Roman" w:eastAsia="Times New Roman" w:hAnsi="Times New Roman" w:cs="Times New Roman"/>
          <w:sz w:val="20"/>
          <w:szCs w:val="20"/>
        </w:rPr>
        <w:t xml:space="preserve"> Things You Would Know If You Grew Up Around Here </w:t>
      </w:r>
      <w:r w:rsidR="00725010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725010">
        <w:rPr>
          <w:rFonts w:ascii="Times New Roman" w:eastAsia="Times New Roman" w:hAnsi="Times New Roman" w:cs="Times New Roman"/>
          <w:sz w:val="20"/>
          <w:szCs w:val="20"/>
        </w:rPr>
        <w:t xml:space="preserve"> A Gentleman in Moscow </w:t>
      </w:r>
      <w:r w:rsidR="00403F85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03F85">
        <w:rPr>
          <w:rFonts w:ascii="Times New Roman" w:eastAsia="Times New Roman" w:hAnsi="Times New Roman" w:cs="Times New Roman"/>
          <w:sz w:val="20"/>
          <w:szCs w:val="20"/>
        </w:rPr>
        <w:t xml:space="preserve"> The Flight Portfolio </w:t>
      </w:r>
      <w:r w:rsidR="00403F85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03F85">
        <w:rPr>
          <w:rFonts w:ascii="Times New Roman" w:eastAsia="Times New Roman" w:hAnsi="Times New Roman" w:cs="Times New Roman"/>
          <w:sz w:val="20"/>
          <w:szCs w:val="20"/>
        </w:rPr>
        <w:t xml:space="preserve"> Raised From the Ground </w:t>
      </w:r>
      <w:r w:rsidR="00403F85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03F85">
        <w:rPr>
          <w:rFonts w:ascii="Times New Roman" w:eastAsia="Times New Roman" w:hAnsi="Times New Roman" w:cs="Times New Roman"/>
          <w:sz w:val="20"/>
          <w:szCs w:val="20"/>
        </w:rPr>
        <w:t xml:space="preserve"> For Whom the Bell Tolls </w:t>
      </w:r>
      <w:r w:rsidR="00403F85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03F85">
        <w:rPr>
          <w:rFonts w:ascii="Times New Roman" w:eastAsia="Times New Roman" w:hAnsi="Times New Roman" w:cs="Times New Roman"/>
          <w:sz w:val="20"/>
          <w:szCs w:val="20"/>
        </w:rPr>
        <w:t xml:space="preserve"> The Count of Monte Cristo </w:t>
      </w:r>
    </w:p>
    <w:p w14:paraId="03A952F3" w14:textId="77777777" w:rsidR="004757B9" w:rsidRDefault="004757B9" w:rsidP="00D40CA9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</w:p>
    <w:p w14:paraId="611184E6" w14:textId="610E4A46" w:rsidR="006C2576" w:rsidRDefault="00231FB4" w:rsidP="00D40CA9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 w:rsidRPr="004757B9">
        <w:rPr>
          <w:rFonts w:ascii="Times New Roman" w:eastAsia="Times New Roman" w:hAnsi="Times New Roman" w:cs="Times New Roman"/>
          <w:sz w:val="20"/>
          <w:szCs w:val="20"/>
        </w:rPr>
        <w:t>General Nonfiction:</w:t>
      </w:r>
      <w:r w:rsidRPr="00231FB4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</w:t>
      </w:r>
      <w:r w:rsidR="000B071A">
        <w:rPr>
          <w:rFonts w:ascii="Times New Roman" w:eastAsia="Times New Roman" w:hAnsi="Times New Roman" w:cs="Times New Roman"/>
          <w:sz w:val="20"/>
          <w:szCs w:val="20"/>
        </w:rPr>
        <w:t>Getting to Yes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Elderhood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My Seditious Heart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F94D7E">
        <w:rPr>
          <w:rFonts w:ascii="Times New Roman" w:eastAsia="Times New Roman" w:hAnsi="Times New Roman" w:cs="Times New Roman"/>
          <w:sz w:val="20"/>
          <w:szCs w:val="20"/>
        </w:rPr>
        <w:t>Homewreckers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F94D7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623440">
        <w:rPr>
          <w:rFonts w:ascii="Times New Roman" w:eastAsia="Times New Roman" w:hAnsi="Times New Roman" w:cs="Times New Roman"/>
          <w:sz w:val="20"/>
          <w:szCs w:val="20"/>
        </w:rPr>
        <w:t>Moneyland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121E42">
        <w:rPr>
          <w:rFonts w:ascii="Times New Roman" w:eastAsia="Times New Roman" w:hAnsi="Times New Roman" w:cs="Times New Roman"/>
          <w:sz w:val="20"/>
          <w:szCs w:val="20"/>
        </w:rPr>
        <w:t xml:space="preserve"> The Body: A Guide for Occupants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121E42">
        <w:rPr>
          <w:rFonts w:ascii="Times New Roman" w:eastAsia="Times New Roman" w:hAnsi="Times New Roman" w:cs="Times New Roman"/>
          <w:sz w:val="20"/>
          <w:szCs w:val="20"/>
        </w:rPr>
        <w:t xml:space="preserve"> The Truffle Underground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456BC">
        <w:rPr>
          <w:rFonts w:ascii="Times New Roman" w:eastAsia="Times New Roman" w:hAnsi="Times New Roman" w:cs="Times New Roman"/>
          <w:sz w:val="20"/>
          <w:szCs w:val="20"/>
        </w:rPr>
        <w:t>Fentanyl, Inc.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456BC">
        <w:rPr>
          <w:rFonts w:ascii="Times New Roman" w:eastAsia="Times New Roman" w:hAnsi="Times New Roman" w:cs="Times New Roman"/>
          <w:sz w:val="20"/>
          <w:szCs w:val="20"/>
        </w:rPr>
        <w:t>The Knowledge Illusion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C456BC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D2BF9">
        <w:rPr>
          <w:rFonts w:ascii="Times New Roman" w:eastAsia="Times New Roman" w:hAnsi="Times New Roman" w:cs="Times New Roman"/>
          <w:sz w:val="20"/>
          <w:szCs w:val="20"/>
        </w:rPr>
        <w:t>Factfulness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2D2BF9">
        <w:rPr>
          <w:rFonts w:ascii="Times New Roman" w:eastAsia="Times New Roman" w:hAnsi="Times New Roman" w:cs="Times New Roman"/>
          <w:sz w:val="20"/>
          <w:szCs w:val="20"/>
        </w:rPr>
        <w:t xml:space="preserve"> World Class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A64FD9">
        <w:rPr>
          <w:rFonts w:ascii="Times New Roman" w:eastAsia="Times New Roman" w:hAnsi="Times New Roman" w:cs="Times New Roman"/>
          <w:sz w:val="20"/>
          <w:szCs w:val="20"/>
        </w:rPr>
        <w:t xml:space="preserve"> Successful Aging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2409C1">
        <w:rPr>
          <w:rFonts w:ascii="Times New Roman" w:eastAsia="Times New Roman" w:hAnsi="Times New Roman" w:cs="Times New Roman"/>
          <w:sz w:val="20"/>
          <w:szCs w:val="20"/>
        </w:rPr>
        <w:t>Fire in Paradise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8830A4">
        <w:rPr>
          <w:rFonts w:ascii="Times New Roman" w:eastAsia="Times New Roman" w:hAnsi="Times New Roman" w:cs="Times New Roman"/>
          <w:sz w:val="20"/>
          <w:szCs w:val="20"/>
        </w:rPr>
        <w:t>American Sherlock</w:t>
      </w:r>
      <w:r w:rsidR="00B966B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B966B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966B4">
        <w:rPr>
          <w:rFonts w:ascii="Times New Roman" w:eastAsia="Times New Roman" w:hAnsi="Times New Roman" w:cs="Times New Roman"/>
          <w:sz w:val="20"/>
          <w:szCs w:val="20"/>
        </w:rPr>
        <w:t xml:space="preserve"> On Writing Well </w:t>
      </w:r>
      <w:r w:rsidR="00B966B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B966B4">
        <w:rPr>
          <w:rFonts w:ascii="Times New Roman" w:eastAsia="Times New Roman" w:hAnsi="Times New Roman" w:cs="Times New Roman"/>
          <w:sz w:val="20"/>
          <w:szCs w:val="20"/>
        </w:rPr>
        <w:t xml:space="preserve"> Writing to Persuade</w:t>
      </w:r>
      <w:r w:rsidR="00C9098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9098A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C9098A">
        <w:rPr>
          <w:rFonts w:ascii="Times New Roman" w:eastAsia="Times New Roman" w:hAnsi="Times New Roman" w:cs="Times New Roman"/>
          <w:sz w:val="20"/>
          <w:szCs w:val="20"/>
        </w:rPr>
        <w:t xml:space="preserve"> Space 2.0</w:t>
      </w:r>
      <w:r w:rsidR="00403F8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03F85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03F85">
        <w:rPr>
          <w:rFonts w:ascii="Times New Roman" w:eastAsia="Times New Roman" w:hAnsi="Times New Roman" w:cs="Times New Roman"/>
          <w:sz w:val="20"/>
          <w:szCs w:val="20"/>
        </w:rPr>
        <w:t xml:space="preserve"> The World in a Grain </w:t>
      </w:r>
      <w:r w:rsidR="00403F85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03F85">
        <w:rPr>
          <w:rFonts w:ascii="Times New Roman" w:eastAsia="Times New Roman" w:hAnsi="Times New Roman" w:cs="Times New Roman"/>
          <w:sz w:val="20"/>
          <w:szCs w:val="20"/>
        </w:rPr>
        <w:t xml:space="preserve"> Mind Fixers </w:t>
      </w:r>
      <w:r w:rsidR="00403F85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403F85">
        <w:rPr>
          <w:rFonts w:ascii="Times New Roman" w:eastAsia="Times New Roman" w:hAnsi="Times New Roman" w:cs="Times New Roman"/>
          <w:sz w:val="20"/>
          <w:szCs w:val="20"/>
        </w:rPr>
        <w:t xml:space="preserve"> In Pain </w:t>
      </w:r>
    </w:p>
    <w:p w14:paraId="4E02E7BC" w14:textId="77777777" w:rsidR="00916284" w:rsidRDefault="00916284" w:rsidP="00D40CA9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</w:p>
    <w:p w14:paraId="5B012451" w14:textId="77777777" w:rsidR="000901E7" w:rsidRDefault="000901E7" w:rsidP="00D40CA9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</w:p>
    <w:p w14:paraId="300BCE81" w14:textId="3B7A4302" w:rsidR="006C2576" w:rsidRDefault="006C2576" w:rsidP="006C2576">
      <w:pPr>
        <w:spacing w:after="12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761E3A">
        <w:rPr>
          <w:rFonts w:ascii="Times New Roman" w:eastAsia="Times New Roman" w:hAnsi="Times New Roman" w:cs="Times New Roman"/>
          <w:i/>
          <w:iCs/>
          <w:sz w:val="20"/>
          <w:szCs w:val="20"/>
        </w:rPr>
        <w:t>Favorite</w:t>
      </w:r>
      <w:r w:rsidR="008E73D7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 Law</w:t>
      </w:r>
      <w:r w:rsidRPr="00761E3A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 Blogs: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</w:t>
      </w:r>
    </w:p>
    <w:p w14:paraId="4FFDEAB4" w14:textId="18AB66EE" w:rsidR="006C2576" w:rsidRDefault="006C2576" w:rsidP="006C2576">
      <w:pPr>
        <w:spacing w:after="120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9A6490">
        <w:rPr>
          <w:rFonts w:ascii="Times New Roman" w:eastAsia="Times New Roman" w:hAnsi="Times New Roman" w:cs="Times New Roman"/>
          <w:sz w:val="20"/>
          <w:szCs w:val="20"/>
        </w:rPr>
        <w:t>Law (General):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COTUSblog Verdict (Justia)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ISCOTUS now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Prism Legal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The Lawstars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Excess of Democracy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Ballard360 Insider</w:t>
      </w:r>
    </w:p>
    <w:p w14:paraId="5B21CBF0" w14:textId="717C719A" w:rsidR="006C2576" w:rsidRDefault="006C2576" w:rsidP="006C2576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  <w:r w:rsidRPr="009A6490">
        <w:rPr>
          <w:rFonts w:ascii="Times New Roman" w:eastAsia="Times New Roman" w:hAnsi="Times New Roman" w:cs="Times New Roman"/>
          <w:sz w:val="20"/>
          <w:szCs w:val="20"/>
        </w:rPr>
        <w:t>Humanitarian and Human Rights Law: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Freedom at Issue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Human Rights Now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Human Rights at Home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International Observatory of Human Rights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Act for UK Rights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Lawyers for Palestinian Human Rights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astan Centre for Human Rights Law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Women Human Rights Defenders International Coalition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United Nations Foundation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Culture and Human Rights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UC Berkeley Politics &amp; 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>L</w:t>
      </w:r>
      <w:r>
        <w:rPr>
          <w:rFonts w:ascii="Times New Roman" w:eastAsia="Times New Roman" w:hAnsi="Times New Roman" w:cs="Times New Roman"/>
          <w:sz w:val="20"/>
          <w:szCs w:val="20"/>
        </w:rPr>
        <w:t>aw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Venezuelan Politics and Human Rights</w:t>
      </w:r>
      <w:r w:rsidR="00AC2BB1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C2BB1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The Advocates Post</w:t>
      </w:r>
    </w:p>
    <w:p w14:paraId="3A999A24" w14:textId="77777777" w:rsidR="006C2576" w:rsidRDefault="006C2576" w:rsidP="006C2576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  <w:r w:rsidRPr="009A6490">
        <w:rPr>
          <w:rFonts w:ascii="Times New Roman" w:eastAsia="Times New Roman" w:hAnsi="Times New Roman" w:cs="Times New Roman"/>
          <w:sz w:val="20"/>
          <w:szCs w:val="20"/>
        </w:rPr>
        <w:t>Arbitration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Arbitration Nation </w:t>
      </w:r>
    </w:p>
    <w:p w14:paraId="31BB3CC2" w14:textId="3BA13DF8" w:rsidR="006C2576" w:rsidRDefault="006C2576" w:rsidP="006C2576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  <w:r w:rsidRPr="009A6490">
        <w:rPr>
          <w:rFonts w:ascii="Times New Roman" w:eastAsia="Times New Roman" w:hAnsi="Times New Roman" w:cs="Times New Roman"/>
          <w:sz w:val="20"/>
          <w:szCs w:val="20"/>
        </w:rPr>
        <w:t>Technology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Berkman Klein Center for Internet and Society</w:t>
      </w:r>
      <w:r w:rsidR="0091628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1628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91628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Evolve the Law</w:t>
      </w:r>
      <w:r w:rsidR="0091628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1628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91628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vLex</w:t>
      </w:r>
      <w:r w:rsidR="0091628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1628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Law Technology Today</w:t>
      </w:r>
    </w:p>
    <w:p w14:paraId="7716A49B" w14:textId="3C0F166D" w:rsidR="006C2576" w:rsidRDefault="006C2576" w:rsidP="006C2576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  <w:r w:rsidRPr="009A6490">
        <w:rPr>
          <w:rFonts w:ascii="Times New Roman" w:eastAsia="Times New Roman" w:hAnsi="Times New Roman" w:cs="Times New Roman"/>
          <w:sz w:val="20"/>
          <w:szCs w:val="20"/>
        </w:rPr>
        <w:t>4</w:t>
      </w:r>
      <w:r w:rsidRPr="009A6490">
        <w:rPr>
          <w:rFonts w:ascii="Times New Roman" w:eastAsia="Times New Roman" w:hAnsi="Times New Roman" w:cs="Times New Roman"/>
          <w:sz w:val="20"/>
          <w:szCs w:val="20"/>
          <w:vertAlign w:val="superscript"/>
        </w:rPr>
        <w:t>th</w:t>
      </w:r>
      <w:r w:rsidRPr="009A6490">
        <w:rPr>
          <w:rFonts w:ascii="Times New Roman" w:eastAsia="Times New Roman" w:hAnsi="Times New Roman" w:cs="Times New Roman"/>
          <w:sz w:val="20"/>
          <w:szCs w:val="20"/>
        </w:rPr>
        <w:t xml:space="preserve"> Amendment and Privacy Law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Deeplinks (EFF)</w:t>
      </w:r>
      <w:r w:rsidR="0091628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1628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Data Privacy Dish</w:t>
      </w:r>
      <w:r w:rsidR="0091628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1628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FourthAmendment.com</w:t>
      </w:r>
    </w:p>
    <w:p w14:paraId="3AB5CF1C" w14:textId="22765855" w:rsidR="006C2576" w:rsidRDefault="006C2576" w:rsidP="006C2576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  <w:r w:rsidRPr="009A6490">
        <w:rPr>
          <w:rFonts w:ascii="Times New Roman" w:eastAsia="Times New Roman" w:hAnsi="Times New Roman" w:cs="Times New Roman"/>
          <w:sz w:val="20"/>
          <w:szCs w:val="20"/>
        </w:rPr>
        <w:t>Environmental Law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Forchelli Deegan Terrana LLP Environment Blog</w:t>
      </w:r>
    </w:p>
    <w:p w14:paraId="6BD7484D" w14:textId="246D4649" w:rsidR="006C2576" w:rsidRDefault="006C2576" w:rsidP="006C2576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  <w:r w:rsidRPr="009A6490">
        <w:rPr>
          <w:rFonts w:ascii="Times New Roman" w:eastAsia="Times New Roman" w:hAnsi="Times New Roman" w:cs="Times New Roman"/>
          <w:sz w:val="20"/>
          <w:szCs w:val="20"/>
        </w:rPr>
        <w:t>Animal Law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Duane Morris Animal Law Developments</w:t>
      </w:r>
      <w:r w:rsidR="0091628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1628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Companion Animal Law Blog </w:t>
      </w:r>
    </w:p>
    <w:p w14:paraId="3CFD97BA" w14:textId="14570B30" w:rsidR="006C2576" w:rsidRDefault="006C2576" w:rsidP="006C2576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  <w:r w:rsidRPr="009A6490">
        <w:rPr>
          <w:rFonts w:ascii="Times New Roman" w:eastAsia="Times New Roman" w:hAnsi="Times New Roman" w:cs="Times New Roman"/>
          <w:sz w:val="20"/>
          <w:szCs w:val="20"/>
        </w:rPr>
        <w:t>Space Law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Center for Air and Space Law Blog</w:t>
      </w:r>
      <w:r w:rsidR="0091628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1628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SpaceLawBlog.com</w:t>
      </w:r>
      <w:r w:rsidR="0091628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1628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91628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USLegal Space Law Blog</w:t>
      </w:r>
    </w:p>
    <w:p w14:paraId="67B287D2" w14:textId="6481DD99" w:rsidR="006C2576" w:rsidRDefault="006C2576" w:rsidP="006C2576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  <w:r w:rsidRPr="009A6490">
        <w:rPr>
          <w:rFonts w:ascii="Times New Roman" w:eastAsia="Times New Roman" w:hAnsi="Times New Roman" w:cs="Times New Roman"/>
          <w:sz w:val="20"/>
          <w:szCs w:val="20"/>
        </w:rPr>
        <w:lastRenderedPageBreak/>
        <w:t>International Law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Harris Bricken China Law Blog</w:t>
      </w:r>
      <w:r w:rsidR="0091628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1628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91628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IPG The Korean Law Blog</w:t>
      </w:r>
    </w:p>
    <w:p w14:paraId="4711678B" w14:textId="3E83E09F" w:rsidR="006C2576" w:rsidRDefault="006C2576" w:rsidP="006C2576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  <w:r w:rsidRPr="009A6490">
        <w:rPr>
          <w:rFonts w:ascii="Times New Roman" w:eastAsia="Times New Roman" w:hAnsi="Times New Roman" w:cs="Times New Roman"/>
          <w:sz w:val="20"/>
          <w:szCs w:val="20"/>
        </w:rPr>
        <w:t>Business:</w:t>
      </w:r>
      <w:r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McKinsey &amp; Company Sustainability</w:t>
      </w:r>
      <w:r w:rsidR="0091628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1628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Delaware Journal of Corporate Law Blog</w:t>
      </w:r>
    </w:p>
    <w:p w14:paraId="01BE1AB0" w14:textId="232BEE24" w:rsidR="006C2576" w:rsidRDefault="006C2576" w:rsidP="006C2576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  <w:r w:rsidRPr="009A6490">
        <w:rPr>
          <w:rFonts w:ascii="Times New Roman" w:eastAsia="Times New Roman" w:hAnsi="Times New Roman" w:cs="Times New Roman"/>
          <w:sz w:val="20"/>
          <w:szCs w:val="20"/>
        </w:rPr>
        <w:t>Intellectual Property (IP) Law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IPWatchdog</w:t>
      </w:r>
      <w:r w:rsidR="0091628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1628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91628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Klemchuk LLP IP Law Blog</w:t>
      </w:r>
      <w:r w:rsidR="0091628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16284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 w:rsidR="0091628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heppard Mullin’s Intellectual Property Law Blog</w:t>
      </w:r>
    </w:p>
    <w:p w14:paraId="75128795" w14:textId="77777777" w:rsidR="006C2576" w:rsidRDefault="006C2576" w:rsidP="006C2576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  <w:r w:rsidRPr="009A6490">
        <w:rPr>
          <w:rFonts w:ascii="Times New Roman" w:eastAsia="Times New Roman" w:hAnsi="Times New Roman" w:cs="Times New Roman"/>
          <w:sz w:val="20"/>
          <w:szCs w:val="20"/>
        </w:rPr>
        <w:t>Entertainment and Media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Close-Ups</w:t>
      </w:r>
    </w:p>
    <w:p w14:paraId="62E8616E" w14:textId="77777777" w:rsidR="006C2576" w:rsidRDefault="006C2576" w:rsidP="006C2576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  <w:r w:rsidRPr="009A6490">
        <w:rPr>
          <w:rFonts w:ascii="Times New Roman" w:eastAsia="Times New Roman" w:hAnsi="Times New Roman" w:cs="Times New Roman"/>
          <w:sz w:val="20"/>
          <w:szCs w:val="20"/>
        </w:rPr>
        <w:t>Automotive Law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The Open Road </w:t>
      </w:r>
    </w:p>
    <w:p w14:paraId="07EEA4F0" w14:textId="77777777" w:rsidR="006C2576" w:rsidRDefault="006C2576" w:rsidP="006C2576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  <w:r w:rsidRPr="009A6490">
        <w:rPr>
          <w:rFonts w:ascii="Times New Roman" w:eastAsia="Times New Roman" w:hAnsi="Times New Roman" w:cs="Times New Roman"/>
          <w:sz w:val="20"/>
          <w:szCs w:val="20"/>
        </w:rPr>
        <w:t xml:space="preserve">Cannabis Law: </w:t>
      </w:r>
      <w:r>
        <w:rPr>
          <w:rFonts w:ascii="Times New Roman" w:eastAsia="Times New Roman" w:hAnsi="Times New Roman" w:cs="Times New Roman"/>
          <w:sz w:val="20"/>
          <w:szCs w:val="20"/>
        </w:rPr>
        <w:t>Sheppard Mullin’s Cannabis Law Blog</w:t>
      </w:r>
    </w:p>
    <w:p w14:paraId="693A34D8" w14:textId="77777777" w:rsidR="006C2576" w:rsidRDefault="006C2576" w:rsidP="006C2576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  <w:r w:rsidRPr="009A6490">
        <w:rPr>
          <w:rFonts w:ascii="Times New Roman" w:eastAsia="Times New Roman" w:hAnsi="Times New Roman" w:cs="Times New Roman"/>
          <w:sz w:val="20"/>
          <w:szCs w:val="20"/>
        </w:rPr>
        <w:t>Immigration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Think Immigration </w:t>
      </w:r>
    </w:p>
    <w:p w14:paraId="790A425E" w14:textId="77777777" w:rsidR="006C2576" w:rsidRDefault="006C2576" w:rsidP="006C2576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  <w:r w:rsidRPr="009A6490">
        <w:rPr>
          <w:rFonts w:ascii="Times New Roman" w:eastAsia="Times New Roman" w:hAnsi="Times New Roman" w:cs="Times New Roman"/>
          <w:sz w:val="20"/>
          <w:szCs w:val="20"/>
        </w:rPr>
        <w:t>Art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Sheppard Mullin’s Art Law Blog</w:t>
      </w:r>
    </w:p>
    <w:p w14:paraId="27A2EA86" w14:textId="3680FEDF" w:rsidR="006C2576" w:rsidRDefault="006C2576" w:rsidP="00D40CA9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  <w:r w:rsidRPr="009A6490">
        <w:rPr>
          <w:rFonts w:ascii="Times New Roman" w:eastAsia="Times New Roman" w:hAnsi="Times New Roman" w:cs="Times New Roman"/>
          <w:sz w:val="20"/>
          <w:szCs w:val="20"/>
        </w:rPr>
        <w:t>Title IX Sexual Assault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Title IX Insights </w:t>
      </w:r>
    </w:p>
    <w:p w14:paraId="0DBE829D" w14:textId="60A56D17" w:rsidR="008C0441" w:rsidRDefault="008C0441" w:rsidP="00D40CA9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</w:p>
    <w:p w14:paraId="3643CB8E" w14:textId="6DE96FCF" w:rsidR="008C0441" w:rsidRDefault="008C0441" w:rsidP="008C0441">
      <w:pPr>
        <w:spacing w:after="120"/>
        <w:contextualSpacing/>
        <w:rPr>
          <w:rFonts w:ascii="Times New Roman" w:eastAsia="Times New Roman" w:hAnsi="Times New Roman" w:cs="Times New Roman"/>
          <w:sz w:val="20"/>
          <w:szCs w:val="20"/>
        </w:rPr>
      </w:pPr>
      <w:r w:rsidRPr="004757B9">
        <w:rPr>
          <w:rFonts w:ascii="Times New Roman" w:eastAsia="Times New Roman" w:hAnsi="Times New Roman" w:cs="Times New Roman"/>
          <w:i/>
          <w:iCs/>
          <w:sz w:val="20"/>
          <w:szCs w:val="20"/>
        </w:rPr>
        <w:t>Favorite Videogames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Star Wars Knights of the Old Republic I &amp; II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Anno 2070</w:t>
      </w:r>
      <w:r w:rsidR="00411867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411867" w:rsidRPr="005D0653">
        <w:rPr>
          <w:rFonts w:ascii="Times New Roman" w:eastAsia="Times New Roman" w:hAnsi="Times New Roman" w:cs="Times New Roman"/>
          <w:sz w:val="20"/>
          <w:szCs w:val="20"/>
        </w:rPr>
        <w:t>|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Super Mario World (for Game Boy Advance SP) </w:t>
      </w:r>
    </w:p>
    <w:p w14:paraId="45570411" w14:textId="77777777" w:rsidR="008C0441" w:rsidRPr="00231FB4" w:rsidRDefault="008C0441" w:rsidP="00D40CA9">
      <w:pPr>
        <w:spacing w:after="120"/>
        <w:rPr>
          <w:rFonts w:ascii="Times New Roman" w:eastAsia="Times New Roman" w:hAnsi="Times New Roman" w:cs="Times New Roman"/>
          <w:sz w:val="20"/>
          <w:szCs w:val="20"/>
        </w:rPr>
      </w:pPr>
    </w:p>
    <w:sectPr w:rsidR="008C0441" w:rsidRPr="00231FB4" w:rsidSect="00FC0154">
      <w:headerReference w:type="defaul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9784C5" w14:textId="77777777" w:rsidR="00D6024D" w:rsidRDefault="00D6024D" w:rsidP="00393B2A">
      <w:pPr>
        <w:spacing w:after="0" w:line="240" w:lineRule="auto"/>
      </w:pPr>
      <w:r>
        <w:separator/>
      </w:r>
    </w:p>
  </w:endnote>
  <w:endnote w:type="continuationSeparator" w:id="0">
    <w:p w14:paraId="212E4F2D" w14:textId="77777777" w:rsidR="00D6024D" w:rsidRDefault="00D6024D" w:rsidP="00393B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96BB23" w14:textId="77777777" w:rsidR="00D6024D" w:rsidRDefault="00D6024D" w:rsidP="00393B2A">
      <w:pPr>
        <w:spacing w:after="0" w:line="240" w:lineRule="auto"/>
      </w:pPr>
      <w:r>
        <w:separator/>
      </w:r>
    </w:p>
  </w:footnote>
  <w:footnote w:type="continuationSeparator" w:id="0">
    <w:p w14:paraId="0DD41FFA" w14:textId="77777777" w:rsidR="00D6024D" w:rsidRDefault="00D6024D" w:rsidP="00393B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3076701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FF6A74B" w14:textId="77777777" w:rsidR="00FA1200" w:rsidRDefault="00FA1200">
        <w:pPr>
          <w:pStyle w:val="Header"/>
          <w:jc w:val="right"/>
        </w:pPr>
        <w:r w:rsidRPr="00393B2A">
          <w:rPr>
            <w:rFonts w:ascii="Times New Roman" w:hAnsi="Times New Roman" w:cs="Times New Roman"/>
            <w:sz w:val="20"/>
            <w:szCs w:val="20"/>
          </w:rPr>
          <w:t xml:space="preserve">Vojcak </w:t>
        </w:r>
        <w:r w:rsidRPr="00393B2A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393B2A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393B2A">
          <w:rPr>
            <w:rFonts w:ascii="Times New Roman" w:hAnsi="Times New Roman" w:cs="Times New Roman"/>
            <w:sz w:val="20"/>
            <w:szCs w:val="20"/>
          </w:rPr>
          <w:fldChar w:fldCharType="separate"/>
        </w:r>
        <w:r>
          <w:rPr>
            <w:rFonts w:ascii="Times New Roman" w:hAnsi="Times New Roman" w:cs="Times New Roman"/>
            <w:noProof/>
            <w:sz w:val="20"/>
            <w:szCs w:val="20"/>
          </w:rPr>
          <w:t>8</w:t>
        </w:r>
        <w:r w:rsidRPr="00393B2A">
          <w:rPr>
            <w:rFonts w:ascii="Times New Roman" w:hAnsi="Times New Roman" w:cs="Times New Roman"/>
            <w:noProof/>
            <w:sz w:val="20"/>
            <w:szCs w:val="20"/>
          </w:rPr>
          <w:fldChar w:fldCharType="end"/>
        </w:r>
      </w:p>
    </w:sdtContent>
  </w:sdt>
  <w:p w14:paraId="747CB5A5" w14:textId="77777777" w:rsidR="00FA1200" w:rsidRDefault="00FA12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A17A1"/>
    <w:multiLevelType w:val="multilevel"/>
    <w:tmpl w:val="3C865E06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abstractNum w:abstractNumId="1" w15:restartNumberingAfterBreak="0">
    <w:nsid w:val="02843382"/>
    <w:multiLevelType w:val="multilevel"/>
    <w:tmpl w:val="6B36879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" w15:restartNumberingAfterBreak="0">
    <w:nsid w:val="10A67550"/>
    <w:multiLevelType w:val="hybridMultilevel"/>
    <w:tmpl w:val="CA6E5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4128E3"/>
    <w:multiLevelType w:val="multilevel"/>
    <w:tmpl w:val="B1E8AE16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abstractNum w:abstractNumId="4" w15:restartNumberingAfterBreak="0">
    <w:nsid w:val="15FF1E81"/>
    <w:multiLevelType w:val="multilevel"/>
    <w:tmpl w:val="0646F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7F14CD"/>
    <w:multiLevelType w:val="multilevel"/>
    <w:tmpl w:val="845AF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815C0C"/>
    <w:multiLevelType w:val="hybridMultilevel"/>
    <w:tmpl w:val="5C86F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75DD9"/>
    <w:multiLevelType w:val="hybridMultilevel"/>
    <w:tmpl w:val="3496D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7445C9"/>
    <w:multiLevelType w:val="hybridMultilevel"/>
    <w:tmpl w:val="EF6C9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333C8"/>
    <w:multiLevelType w:val="hybridMultilevel"/>
    <w:tmpl w:val="506C9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E97A43"/>
    <w:multiLevelType w:val="hybridMultilevel"/>
    <w:tmpl w:val="7F488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FA7393"/>
    <w:multiLevelType w:val="multilevel"/>
    <w:tmpl w:val="43FEBD7E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abstractNum w:abstractNumId="12" w15:restartNumberingAfterBreak="0">
    <w:nsid w:val="384B633F"/>
    <w:multiLevelType w:val="hybridMultilevel"/>
    <w:tmpl w:val="728CC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A50402"/>
    <w:multiLevelType w:val="multilevel"/>
    <w:tmpl w:val="D9D0A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FD7172"/>
    <w:multiLevelType w:val="multilevel"/>
    <w:tmpl w:val="E5FED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7A55AC"/>
    <w:multiLevelType w:val="multilevel"/>
    <w:tmpl w:val="E92CC028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abstractNum w:abstractNumId="16" w15:restartNumberingAfterBreak="0">
    <w:nsid w:val="43B246D6"/>
    <w:multiLevelType w:val="hybridMultilevel"/>
    <w:tmpl w:val="654A3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496FFC"/>
    <w:multiLevelType w:val="hybridMultilevel"/>
    <w:tmpl w:val="55E80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7D6019"/>
    <w:multiLevelType w:val="multilevel"/>
    <w:tmpl w:val="E4448A4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9" w15:restartNumberingAfterBreak="0">
    <w:nsid w:val="4EFC5CD8"/>
    <w:multiLevelType w:val="multilevel"/>
    <w:tmpl w:val="31781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901C3C"/>
    <w:multiLevelType w:val="multilevel"/>
    <w:tmpl w:val="A7342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65254C1"/>
    <w:multiLevelType w:val="hybridMultilevel"/>
    <w:tmpl w:val="94C48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A7451B"/>
    <w:multiLevelType w:val="multilevel"/>
    <w:tmpl w:val="BEBA5F10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abstractNum w:abstractNumId="23" w15:restartNumberingAfterBreak="0">
    <w:nsid w:val="6B36578B"/>
    <w:multiLevelType w:val="multilevel"/>
    <w:tmpl w:val="76806E26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abstractNum w:abstractNumId="24" w15:restartNumberingAfterBreak="0">
    <w:nsid w:val="6BB676FB"/>
    <w:multiLevelType w:val="multilevel"/>
    <w:tmpl w:val="AF481042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abstractNum w:abstractNumId="25" w15:restartNumberingAfterBreak="0">
    <w:nsid w:val="77AB3AEF"/>
    <w:multiLevelType w:val="hybridMultilevel"/>
    <w:tmpl w:val="B532B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49785E"/>
    <w:multiLevelType w:val="multilevel"/>
    <w:tmpl w:val="1CD21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0"/>
  </w:num>
  <w:num w:numId="3">
    <w:abstractNumId w:val="14"/>
  </w:num>
  <w:num w:numId="4">
    <w:abstractNumId w:val="13"/>
  </w:num>
  <w:num w:numId="5">
    <w:abstractNumId w:val="5"/>
  </w:num>
  <w:num w:numId="6">
    <w:abstractNumId w:val="12"/>
  </w:num>
  <w:num w:numId="7">
    <w:abstractNumId w:val="22"/>
  </w:num>
  <w:num w:numId="8">
    <w:abstractNumId w:val="0"/>
  </w:num>
  <w:num w:numId="9">
    <w:abstractNumId w:val="23"/>
  </w:num>
  <w:num w:numId="10">
    <w:abstractNumId w:val="3"/>
  </w:num>
  <w:num w:numId="11">
    <w:abstractNumId w:val="18"/>
  </w:num>
  <w:num w:numId="12">
    <w:abstractNumId w:val="1"/>
  </w:num>
  <w:num w:numId="13">
    <w:abstractNumId w:val="15"/>
  </w:num>
  <w:num w:numId="14">
    <w:abstractNumId w:val="11"/>
  </w:num>
  <w:num w:numId="15">
    <w:abstractNumId w:val="16"/>
  </w:num>
  <w:num w:numId="16">
    <w:abstractNumId w:val="21"/>
  </w:num>
  <w:num w:numId="17">
    <w:abstractNumId w:val="8"/>
  </w:num>
  <w:num w:numId="18">
    <w:abstractNumId w:val="24"/>
  </w:num>
  <w:num w:numId="19">
    <w:abstractNumId w:val="2"/>
  </w:num>
  <w:num w:numId="20">
    <w:abstractNumId w:val="19"/>
  </w:num>
  <w:num w:numId="21">
    <w:abstractNumId w:val="17"/>
  </w:num>
  <w:num w:numId="22">
    <w:abstractNumId w:val="26"/>
  </w:num>
  <w:num w:numId="23">
    <w:abstractNumId w:val="9"/>
  </w:num>
  <w:num w:numId="24">
    <w:abstractNumId w:val="25"/>
  </w:num>
  <w:num w:numId="25">
    <w:abstractNumId w:val="6"/>
  </w:num>
  <w:num w:numId="26">
    <w:abstractNumId w:val="7"/>
  </w:num>
  <w:num w:numId="27">
    <w:abstractNumId w:val="1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0NDaxMDQ2M7c0MzFR0lEKTi0uzszPAykwNDCvBQDw1+0LLgAAAA=="/>
  </w:docVars>
  <w:rsids>
    <w:rsidRoot w:val="00B36B4B"/>
    <w:rsid w:val="000005B1"/>
    <w:rsid w:val="00002204"/>
    <w:rsid w:val="00007CA8"/>
    <w:rsid w:val="000111D1"/>
    <w:rsid w:val="00011721"/>
    <w:rsid w:val="00013E9D"/>
    <w:rsid w:val="00014E8E"/>
    <w:rsid w:val="00020A30"/>
    <w:rsid w:val="00020CBC"/>
    <w:rsid w:val="00021D6D"/>
    <w:rsid w:val="00026403"/>
    <w:rsid w:val="000304D0"/>
    <w:rsid w:val="00030793"/>
    <w:rsid w:val="00036B92"/>
    <w:rsid w:val="00041DF4"/>
    <w:rsid w:val="00042834"/>
    <w:rsid w:val="00042ACB"/>
    <w:rsid w:val="000459B1"/>
    <w:rsid w:val="0004658C"/>
    <w:rsid w:val="00046CF4"/>
    <w:rsid w:val="000545AF"/>
    <w:rsid w:val="000568EF"/>
    <w:rsid w:val="000602AA"/>
    <w:rsid w:val="00060B7C"/>
    <w:rsid w:val="00060BD7"/>
    <w:rsid w:val="0006354F"/>
    <w:rsid w:val="00063850"/>
    <w:rsid w:val="00067A03"/>
    <w:rsid w:val="000709DB"/>
    <w:rsid w:val="00070BFF"/>
    <w:rsid w:val="00072995"/>
    <w:rsid w:val="00077EC2"/>
    <w:rsid w:val="00080714"/>
    <w:rsid w:val="00081706"/>
    <w:rsid w:val="00081FC6"/>
    <w:rsid w:val="00083FFB"/>
    <w:rsid w:val="000901E7"/>
    <w:rsid w:val="00091AC4"/>
    <w:rsid w:val="000A01CD"/>
    <w:rsid w:val="000A175A"/>
    <w:rsid w:val="000A2B3A"/>
    <w:rsid w:val="000A69A0"/>
    <w:rsid w:val="000A6AF0"/>
    <w:rsid w:val="000A6C13"/>
    <w:rsid w:val="000B071A"/>
    <w:rsid w:val="000B0CC1"/>
    <w:rsid w:val="000B29B4"/>
    <w:rsid w:val="000B2F44"/>
    <w:rsid w:val="000B5412"/>
    <w:rsid w:val="000B6D82"/>
    <w:rsid w:val="000C3685"/>
    <w:rsid w:val="000C38C2"/>
    <w:rsid w:val="000C4BF3"/>
    <w:rsid w:val="000C5F3D"/>
    <w:rsid w:val="000C68C5"/>
    <w:rsid w:val="000D014E"/>
    <w:rsid w:val="000D4686"/>
    <w:rsid w:val="000D535D"/>
    <w:rsid w:val="000E2FFF"/>
    <w:rsid w:val="000E6FC3"/>
    <w:rsid w:val="000F0423"/>
    <w:rsid w:val="000F1A5D"/>
    <w:rsid w:val="000F2219"/>
    <w:rsid w:val="000F5AC4"/>
    <w:rsid w:val="000F71BA"/>
    <w:rsid w:val="00100012"/>
    <w:rsid w:val="00101060"/>
    <w:rsid w:val="00102D1D"/>
    <w:rsid w:val="00103DA6"/>
    <w:rsid w:val="001056BD"/>
    <w:rsid w:val="00105724"/>
    <w:rsid w:val="00105D44"/>
    <w:rsid w:val="00106A78"/>
    <w:rsid w:val="00110AAD"/>
    <w:rsid w:val="00111918"/>
    <w:rsid w:val="001128B9"/>
    <w:rsid w:val="00117854"/>
    <w:rsid w:val="00121A1F"/>
    <w:rsid w:val="00121E42"/>
    <w:rsid w:val="001335E3"/>
    <w:rsid w:val="001358F8"/>
    <w:rsid w:val="0014257E"/>
    <w:rsid w:val="00146056"/>
    <w:rsid w:val="00146A28"/>
    <w:rsid w:val="00150467"/>
    <w:rsid w:val="00151181"/>
    <w:rsid w:val="00156D6B"/>
    <w:rsid w:val="00161071"/>
    <w:rsid w:val="00161B9D"/>
    <w:rsid w:val="00161BC5"/>
    <w:rsid w:val="00162322"/>
    <w:rsid w:val="0016530B"/>
    <w:rsid w:val="00177D6E"/>
    <w:rsid w:val="001814B5"/>
    <w:rsid w:val="0019265E"/>
    <w:rsid w:val="001945C5"/>
    <w:rsid w:val="001956F7"/>
    <w:rsid w:val="00196777"/>
    <w:rsid w:val="001974D4"/>
    <w:rsid w:val="00197776"/>
    <w:rsid w:val="001A1CE0"/>
    <w:rsid w:val="001A2BC3"/>
    <w:rsid w:val="001B20BA"/>
    <w:rsid w:val="001B210A"/>
    <w:rsid w:val="001C0E85"/>
    <w:rsid w:val="001C27DF"/>
    <w:rsid w:val="001C38B1"/>
    <w:rsid w:val="001D15C2"/>
    <w:rsid w:val="001D531C"/>
    <w:rsid w:val="001E1EAD"/>
    <w:rsid w:val="001E3D07"/>
    <w:rsid w:val="001E6254"/>
    <w:rsid w:val="001F3B93"/>
    <w:rsid w:val="001F6246"/>
    <w:rsid w:val="001F652E"/>
    <w:rsid w:val="001F7493"/>
    <w:rsid w:val="002001E2"/>
    <w:rsid w:val="00203B80"/>
    <w:rsid w:val="00204266"/>
    <w:rsid w:val="00204BE8"/>
    <w:rsid w:val="00204F1A"/>
    <w:rsid w:val="002052FC"/>
    <w:rsid w:val="00205556"/>
    <w:rsid w:val="00206847"/>
    <w:rsid w:val="002075C6"/>
    <w:rsid w:val="00210212"/>
    <w:rsid w:val="00210FF7"/>
    <w:rsid w:val="00211167"/>
    <w:rsid w:val="00212CF8"/>
    <w:rsid w:val="00216774"/>
    <w:rsid w:val="002202A3"/>
    <w:rsid w:val="00220B80"/>
    <w:rsid w:val="00225453"/>
    <w:rsid w:val="002273C3"/>
    <w:rsid w:val="00231FB4"/>
    <w:rsid w:val="002329EF"/>
    <w:rsid w:val="0023684D"/>
    <w:rsid w:val="00237B56"/>
    <w:rsid w:val="00237FA3"/>
    <w:rsid w:val="002409C1"/>
    <w:rsid w:val="002422FC"/>
    <w:rsid w:val="00245AB5"/>
    <w:rsid w:val="00250183"/>
    <w:rsid w:val="0025483B"/>
    <w:rsid w:val="00256B94"/>
    <w:rsid w:val="00257B3F"/>
    <w:rsid w:val="00257F46"/>
    <w:rsid w:val="00261625"/>
    <w:rsid w:val="00264240"/>
    <w:rsid w:val="0026484D"/>
    <w:rsid w:val="00264AAD"/>
    <w:rsid w:val="00266C25"/>
    <w:rsid w:val="00273124"/>
    <w:rsid w:val="00275544"/>
    <w:rsid w:val="00276C95"/>
    <w:rsid w:val="00277B05"/>
    <w:rsid w:val="00277EF8"/>
    <w:rsid w:val="002837C0"/>
    <w:rsid w:val="00284B09"/>
    <w:rsid w:val="00286972"/>
    <w:rsid w:val="00291202"/>
    <w:rsid w:val="0029167F"/>
    <w:rsid w:val="0029323B"/>
    <w:rsid w:val="00295DE9"/>
    <w:rsid w:val="002A1E9C"/>
    <w:rsid w:val="002A3412"/>
    <w:rsid w:val="002A551D"/>
    <w:rsid w:val="002B2549"/>
    <w:rsid w:val="002B4FEF"/>
    <w:rsid w:val="002B61D1"/>
    <w:rsid w:val="002C610E"/>
    <w:rsid w:val="002C776F"/>
    <w:rsid w:val="002D04B9"/>
    <w:rsid w:val="002D2BF9"/>
    <w:rsid w:val="002D488C"/>
    <w:rsid w:val="002E122D"/>
    <w:rsid w:val="002F43F4"/>
    <w:rsid w:val="00301B61"/>
    <w:rsid w:val="00303175"/>
    <w:rsid w:val="00305A04"/>
    <w:rsid w:val="00305A9A"/>
    <w:rsid w:val="00306FCF"/>
    <w:rsid w:val="0030770A"/>
    <w:rsid w:val="00313D7F"/>
    <w:rsid w:val="00315E20"/>
    <w:rsid w:val="00317012"/>
    <w:rsid w:val="003171C2"/>
    <w:rsid w:val="00321F7F"/>
    <w:rsid w:val="003233F8"/>
    <w:rsid w:val="0032444E"/>
    <w:rsid w:val="00333772"/>
    <w:rsid w:val="003337D0"/>
    <w:rsid w:val="00333839"/>
    <w:rsid w:val="00337136"/>
    <w:rsid w:val="00342D1A"/>
    <w:rsid w:val="0034361B"/>
    <w:rsid w:val="00343A6F"/>
    <w:rsid w:val="00351617"/>
    <w:rsid w:val="00353B0C"/>
    <w:rsid w:val="003564A4"/>
    <w:rsid w:val="00356A17"/>
    <w:rsid w:val="003617B2"/>
    <w:rsid w:val="00361F9E"/>
    <w:rsid w:val="00362E4C"/>
    <w:rsid w:val="003633C9"/>
    <w:rsid w:val="003716AA"/>
    <w:rsid w:val="00376E92"/>
    <w:rsid w:val="00382800"/>
    <w:rsid w:val="00382B98"/>
    <w:rsid w:val="00386FB2"/>
    <w:rsid w:val="00390DAE"/>
    <w:rsid w:val="00393B2A"/>
    <w:rsid w:val="00394677"/>
    <w:rsid w:val="003A664E"/>
    <w:rsid w:val="003A67E1"/>
    <w:rsid w:val="003A7BEA"/>
    <w:rsid w:val="003B1A70"/>
    <w:rsid w:val="003B4CE9"/>
    <w:rsid w:val="003B5C45"/>
    <w:rsid w:val="003C1278"/>
    <w:rsid w:val="003C436A"/>
    <w:rsid w:val="003C5FEB"/>
    <w:rsid w:val="003D304E"/>
    <w:rsid w:val="003D75B5"/>
    <w:rsid w:val="003E0437"/>
    <w:rsid w:val="003E1B57"/>
    <w:rsid w:val="003E27BA"/>
    <w:rsid w:val="003E2D07"/>
    <w:rsid w:val="003E3421"/>
    <w:rsid w:val="003E65B9"/>
    <w:rsid w:val="003E68E9"/>
    <w:rsid w:val="003F430E"/>
    <w:rsid w:val="003F59A7"/>
    <w:rsid w:val="003F68B1"/>
    <w:rsid w:val="003F7556"/>
    <w:rsid w:val="00400B55"/>
    <w:rsid w:val="00403F85"/>
    <w:rsid w:val="004041B2"/>
    <w:rsid w:val="00404ACE"/>
    <w:rsid w:val="00404FBB"/>
    <w:rsid w:val="004059C6"/>
    <w:rsid w:val="004103FE"/>
    <w:rsid w:val="00411867"/>
    <w:rsid w:val="00413F87"/>
    <w:rsid w:val="00415A99"/>
    <w:rsid w:val="004160F8"/>
    <w:rsid w:val="004161F9"/>
    <w:rsid w:val="004179D0"/>
    <w:rsid w:val="00417F52"/>
    <w:rsid w:val="00420CE9"/>
    <w:rsid w:val="00422C8A"/>
    <w:rsid w:val="00423053"/>
    <w:rsid w:val="00423247"/>
    <w:rsid w:val="0042353A"/>
    <w:rsid w:val="00426407"/>
    <w:rsid w:val="004274CA"/>
    <w:rsid w:val="00433145"/>
    <w:rsid w:val="00433BBA"/>
    <w:rsid w:val="0043568B"/>
    <w:rsid w:val="00441B10"/>
    <w:rsid w:val="00445905"/>
    <w:rsid w:val="00450234"/>
    <w:rsid w:val="0045199E"/>
    <w:rsid w:val="004519DD"/>
    <w:rsid w:val="00456006"/>
    <w:rsid w:val="00460170"/>
    <w:rsid w:val="00461890"/>
    <w:rsid w:val="004663F8"/>
    <w:rsid w:val="004665AB"/>
    <w:rsid w:val="00470C68"/>
    <w:rsid w:val="00474F35"/>
    <w:rsid w:val="00475452"/>
    <w:rsid w:val="004757B9"/>
    <w:rsid w:val="0048031C"/>
    <w:rsid w:val="00480A9B"/>
    <w:rsid w:val="004832B5"/>
    <w:rsid w:val="00485675"/>
    <w:rsid w:val="00486DFF"/>
    <w:rsid w:val="00487E50"/>
    <w:rsid w:val="00487ED2"/>
    <w:rsid w:val="00490BE7"/>
    <w:rsid w:val="004918AD"/>
    <w:rsid w:val="00492F2E"/>
    <w:rsid w:val="0049401E"/>
    <w:rsid w:val="00497CEA"/>
    <w:rsid w:val="00497E9B"/>
    <w:rsid w:val="004A3A04"/>
    <w:rsid w:val="004A5730"/>
    <w:rsid w:val="004A7AAA"/>
    <w:rsid w:val="004B0DC8"/>
    <w:rsid w:val="004B5A23"/>
    <w:rsid w:val="004B6193"/>
    <w:rsid w:val="004B7547"/>
    <w:rsid w:val="004B7A3C"/>
    <w:rsid w:val="004C23A2"/>
    <w:rsid w:val="004C5BB0"/>
    <w:rsid w:val="004D2071"/>
    <w:rsid w:val="004D3CC9"/>
    <w:rsid w:val="004D58E3"/>
    <w:rsid w:val="004D5A73"/>
    <w:rsid w:val="004D6600"/>
    <w:rsid w:val="004D7255"/>
    <w:rsid w:val="004E2030"/>
    <w:rsid w:val="004E38A5"/>
    <w:rsid w:val="004E403D"/>
    <w:rsid w:val="004E441E"/>
    <w:rsid w:val="004F1ABB"/>
    <w:rsid w:val="004F2511"/>
    <w:rsid w:val="005029E5"/>
    <w:rsid w:val="005052CC"/>
    <w:rsid w:val="00510896"/>
    <w:rsid w:val="00515538"/>
    <w:rsid w:val="00517CC0"/>
    <w:rsid w:val="00522202"/>
    <w:rsid w:val="00522993"/>
    <w:rsid w:val="005245A0"/>
    <w:rsid w:val="00530480"/>
    <w:rsid w:val="00530BBA"/>
    <w:rsid w:val="00532892"/>
    <w:rsid w:val="00533CB7"/>
    <w:rsid w:val="00547762"/>
    <w:rsid w:val="005546A0"/>
    <w:rsid w:val="00564B7C"/>
    <w:rsid w:val="00565ECE"/>
    <w:rsid w:val="00574D72"/>
    <w:rsid w:val="00576587"/>
    <w:rsid w:val="00576E87"/>
    <w:rsid w:val="00577514"/>
    <w:rsid w:val="0058282F"/>
    <w:rsid w:val="00586669"/>
    <w:rsid w:val="005872BC"/>
    <w:rsid w:val="005914C3"/>
    <w:rsid w:val="00591FE2"/>
    <w:rsid w:val="0059292E"/>
    <w:rsid w:val="0059564A"/>
    <w:rsid w:val="00596912"/>
    <w:rsid w:val="00597B56"/>
    <w:rsid w:val="005A04AD"/>
    <w:rsid w:val="005A233C"/>
    <w:rsid w:val="005A55A4"/>
    <w:rsid w:val="005B100A"/>
    <w:rsid w:val="005B35B8"/>
    <w:rsid w:val="005B39FE"/>
    <w:rsid w:val="005C30C1"/>
    <w:rsid w:val="005C7B5B"/>
    <w:rsid w:val="005D03AE"/>
    <w:rsid w:val="005D0653"/>
    <w:rsid w:val="005D50E7"/>
    <w:rsid w:val="005E51AD"/>
    <w:rsid w:val="005F72E7"/>
    <w:rsid w:val="005F7DE6"/>
    <w:rsid w:val="0060269A"/>
    <w:rsid w:val="00606F12"/>
    <w:rsid w:val="00610C90"/>
    <w:rsid w:val="006112D5"/>
    <w:rsid w:val="00613491"/>
    <w:rsid w:val="006156A5"/>
    <w:rsid w:val="0061620D"/>
    <w:rsid w:val="006205BE"/>
    <w:rsid w:val="00621D53"/>
    <w:rsid w:val="00621EF1"/>
    <w:rsid w:val="0062309C"/>
    <w:rsid w:val="00623440"/>
    <w:rsid w:val="0062573D"/>
    <w:rsid w:val="00630932"/>
    <w:rsid w:val="0063224F"/>
    <w:rsid w:val="006362FD"/>
    <w:rsid w:val="00643BD3"/>
    <w:rsid w:val="00644791"/>
    <w:rsid w:val="0064766D"/>
    <w:rsid w:val="00650BCC"/>
    <w:rsid w:val="00653C17"/>
    <w:rsid w:val="0065642C"/>
    <w:rsid w:val="00657EB3"/>
    <w:rsid w:val="0066120A"/>
    <w:rsid w:val="006629B4"/>
    <w:rsid w:val="00664CFD"/>
    <w:rsid w:val="00667EBB"/>
    <w:rsid w:val="00671634"/>
    <w:rsid w:val="00671940"/>
    <w:rsid w:val="00675B88"/>
    <w:rsid w:val="00680C59"/>
    <w:rsid w:val="00684937"/>
    <w:rsid w:val="00684BFA"/>
    <w:rsid w:val="0069166C"/>
    <w:rsid w:val="00691F42"/>
    <w:rsid w:val="00693114"/>
    <w:rsid w:val="00695E14"/>
    <w:rsid w:val="006A0E96"/>
    <w:rsid w:val="006A1297"/>
    <w:rsid w:val="006A2D74"/>
    <w:rsid w:val="006A560D"/>
    <w:rsid w:val="006A62D5"/>
    <w:rsid w:val="006B24BB"/>
    <w:rsid w:val="006B2FC8"/>
    <w:rsid w:val="006B312C"/>
    <w:rsid w:val="006B3490"/>
    <w:rsid w:val="006B75B2"/>
    <w:rsid w:val="006C139C"/>
    <w:rsid w:val="006C2576"/>
    <w:rsid w:val="006C36FB"/>
    <w:rsid w:val="006C473E"/>
    <w:rsid w:val="006C7C75"/>
    <w:rsid w:val="006C7F39"/>
    <w:rsid w:val="006D052E"/>
    <w:rsid w:val="006D0B4C"/>
    <w:rsid w:val="006D690D"/>
    <w:rsid w:val="006D6C21"/>
    <w:rsid w:val="006E030C"/>
    <w:rsid w:val="006E343A"/>
    <w:rsid w:val="006E37BA"/>
    <w:rsid w:val="006E5205"/>
    <w:rsid w:val="006E5EF3"/>
    <w:rsid w:val="006E62B5"/>
    <w:rsid w:val="006F5A68"/>
    <w:rsid w:val="006F5EA0"/>
    <w:rsid w:val="007009D3"/>
    <w:rsid w:val="00700CCE"/>
    <w:rsid w:val="00702AE4"/>
    <w:rsid w:val="007036A6"/>
    <w:rsid w:val="00703C52"/>
    <w:rsid w:val="007043F0"/>
    <w:rsid w:val="007071E4"/>
    <w:rsid w:val="0070794A"/>
    <w:rsid w:val="0071153C"/>
    <w:rsid w:val="00723AB8"/>
    <w:rsid w:val="00725010"/>
    <w:rsid w:val="007273A2"/>
    <w:rsid w:val="007305E6"/>
    <w:rsid w:val="00731475"/>
    <w:rsid w:val="00734C90"/>
    <w:rsid w:val="00735035"/>
    <w:rsid w:val="00741135"/>
    <w:rsid w:val="00743F2F"/>
    <w:rsid w:val="007451B3"/>
    <w:rsid w:val="0075201D"/>
    <w:rsid w:val="00752D18"/>
    <w:rsid w:val="00755D7B"/>
    <w:rsid w:val="0076205F"/>
    <w:rsid w:val="00763BCD"/>
    <w:rsid w:val="00767861"/>
    <w:rsid w:val="00767D8A"/>
    <w:rsid w:val="00774B52"/>
    <w:rsid w:val="00775708"/>
    <w:rsid w:val="0077693A"/>
    <w:rsid w:val="00777866"/>
    <w:rsid w:val="00781CF1"/>
    <w:rsid w:val="00782176"/>
    <w:rsid w:val="0078487B"/>
    <w:rsid w:val="00787D04"/>
    <w:rsid w:val="00791BC4"/>
    <w:rsid w:val="00792B93"/>
    <w:rsid w:val="0079688E"/>
    <w:rsid w:val="007A0253"/>
    <w:rsid w:val="007A1375"/>
    <w:rsid w:val="007A221F"/>
    <w:rsid w:val="007A3AF7"/>
    <w:rsid w:val="007A5B2E"/>
    <w:rsid w:val="007A647C"/>
    <w:rsid w:val="007A710C"/>
    <w:rsid w:val="007B2A88"/>
    <w:rsid w:val="007B2B26"/>
    <w:rsid w:val="007B48C2"/>
    <w:rsid w:val="007B51EE"/>
    <w:rsid w:val="007C10CD"/>
    <w:rsid w:val="007C118D"/>
    <w:rsid w:val="007C2378"/>
    <w:rsid w:val="007C36CF"/>
    <w:rsid w:val="007C38B4"/>
    <w:rsid w:val="007C3A0B"/>
    <w:rsid w:val="007C4558"/>
    <w:rsid w:val="007C5B01"/>
    <w:rsid w:val="007D497D"/>
    <w:rsid w:val="007D502F"/>
    <w:rsid w:val="007D7106"/>
    <w:rsid w:val="007E0CC1"/>
    <w:rsid w:val="007E1789"/>
    <w:rsid w:val="007E5ACA"/>
    <w:rsid w:val="007E5DB6"/>
    <w:rsid w:val="007E7522"/>
    <w:rsid w:val="007F1125"/>
    <w:rsid w:val="007F4CAE"/>
    <w:rsid w:val="007F5153"/>
    <w:rsid w:val="007F52AD"/>
    <w:rsid w:val="0080035D"/>
    <w:rsid w:val="008045E9"/>
    <w:rsid w:val="00804A1F"/>
    <w:rsid w:val="00811CD4"/>
    <w:rsid w:val="00813351"/>
    <w:rsid w:val="008153AA"/>
    <w:rsid w:val="00817298"/>
    <w:rsid w:val="00817A67"/>
    <w:rsid w:val="00817B11"/>
    <w:rsid w:val="00821024"/>
    <w:rsid w:val="00821101"/>
    <w:rsid w:val="00821420"/>
    <w:rsid w:val="0082153C"/>
    <w:rsid w:val="00825264"/>
    <w:rsid w:val="00825ACF"/>
    <w:rsid w:val="00826063"/>
    <w:rsid w:val="008271A6"/>
    <w:rsid w:val="00827B03"/>
    <w:rsid w:val="00831925"/>
    <w:rsid w:val="008335F1"/>
    <w:rsid w:val="00836AA7"/>
    <w:rsid w:val="00841D76"/>
    <w:rsid w:val="00844E2A"/>
    <w:rsid w:val="0084537D"/>
    <w:rsid w:val="00845574"/>
    <w:rsid w:val="00850505"/>
    <w:rsid w:val="00850DDE"/>
    <w:rsid w:val="0085493D"/>
    <w:rsid w:val="00857A38"/>
    <w:rsid w:val="00860123"/>
    <w:rsid w:val="00860DB8"/>
    <w:rsid w:val="008645F9"/>
    <w:rsid w:val="00865D1D"/>
    <w:rsid w:val="00867399"/>
    <w:rsid w:val="00871890"/>
    <w:rsid w:val="008830A4"/>
    <w:rsid w:val="00885379"/>
    <w:rsid w:val="008862F0"/>
    <w:rsid w:val="00886B73"/>
    <w:rsid w:val="008900BB"/>
    <w:rsid w:val="008901D6"/>
    <w:rsid w:val="00890ADB"/>
    <w:rsid w:val="008A2122"/>
    <w:rsid w:val="008A3FED"/>
    <w:rsid w:val="008A5687"/>
    <w:rsid w:val="008B7601"/>
    <w:rsid w:val="008C0441"/>
    <w:rsid w:val="008C1809"/>
    <w:rsid w:val="008C3A13"/>
    <w:rsid w:val="008C685C"/>
    <w:rsid w:val="008D05DB"/>
    <w:rsid w:val="008D213F"/>
    <w:rsid w:val="008D54AF"/>
    <w:rsid w:val="008D60A5"/>
    <w:rsid w:val="008E4472"/>
    <w:rsid w:val="008E5293"/>
    <w:rsid w:val="008E5E48"/>
    <w:rsid w:val="008E69F8"/>
    <w:rsid w:val="008E73D7"/>
    <w:rsid w:val="008E7641"/>
    <w:rsid w:val="008F1D67"/>
    <w:rsid w:val="008F1EFA"/>
    <w:rsid w:val="008F24D4"/>
    <w:rsid w:val="008F4481"/>
    <w:rsid w:val="008F55DF"/>
    <w:rsid w:val="009032D4"/>
    <w:rsid w:val="00903DD5"/>
    <w:rsid w:val="009079F4"/>
    <w:rsid w:val="00916284"/>
    <w:rsid w:val="00916F14"/>
    <w:rsid w:val="0092639E"/>
    <w:rsid w:val="00926736"/>
    <w:rsid w:val="0093183B"/>
    <w:rsid w:val="00932E52"/>
    <w:rsid w:val="00937925"/>
    <w:rsid w:val="00945EEE"/>
    <w:rsid w:val="00947460"/>
    <w:rsid w:val="00952451"/>
    <w:rsid w:val="00954128"/>
    <w:rsid w:val="009543F1"/>
    <w:rsid w:val="00955BFC"/>
    <w:rsid w:val="009573FB"/>
    <w:rsid w:val="0096068B"/>
    <w:rsid w:val="00962A2A"/>
    <w:rsid w:val="009660E9"/>
    <w:rsid w:val="009714CB"/>
    <w:rsid w:val="009736D5"/>
    <w:rsid w:val="0097391B"/>
    <w:rsid w:val="00982679"/>
    <w:rsid w:val="00982AFB"/>
    <w:rsid w:val="00984B73"/>
    <w:rsid w:val="009A07B8"/>
    <w:rsid w:val="009A6490"/>
    <w:rsid w:val="009A6ED8"/>
    <w:rsid w:val="009B1702"/>
    <w:rsid w:val="009B4826"/>
    <w:rsid w:val="009B4EA1"/>
    <w:rsid w:val="009C2395"/>
    <w:rsid w:val="009C2C25"/>
    <w:rsid w:val="009D4AF1"/>
    <w:rsid w:val="009D563F"/>
    <w:rsid w:val="009D7406"/>
    <w:rsid w:val="009E123D"/>
    <w:rsid w:val="009E3DAD"/>
    <w:rsid w:val="009E5D14"/>
    <w:rsid w:val="009F1C17"/>
    <w:rsid w:val="009F1EBA"/>
    <w:rsid w:val="009F43BC"/>
    <w:rsid w:val="009F6155"/>
    <w:rsid w:val="009F6985"/>
    <w:rsid w:val="009F7F43"/>
    <w:rsid w:val="00A0271F"/>
    <w:rsid w:val="00A054C8"/>
    <w:rsid w:val="00A05ADD"/>
    <w:rsid w:val="00A05D02"/>
    <w:rsid w:val="00A07ED6"/>
    <w:rsid w:val="00A122FD"/>
    <w:rsid w:val="00A147C8"/>
    <w:rsid w:val="00A166CC"/>
    <w:rsid w:val="00A176D1"/>
    <w:rsid w:val="00A23EFF"/>
    <w:rsid w:val="00A2638D"/>
    <w:rsid w:val="00A30D8B"/>
    <w:rsid w:val="00A3339C"/>
    <w:rsid w:val="00A360F9"/>
    <w:rsid w:val="00A459E0"/>
    <w:rsid w:val="00A45C8F"/>
    <w:rsid w:val="00A46567"/>
    <w:rsid w:val="00A46777"/>
    <w:rsid w:val="00A4791F"/>
    <w:rsid w:val="00A63DA3"/>
    <w:rsid w:val="00A64FD9"/>
    <w:rsid w:val="00A66883"/>
    <w:rsid w:val="00A72B39"/>
    <w:rsid w:val="00A74224"/>
    <w:rsid w:val="00A74C00"/>
    <w:rsid w:val="00A814BA"/>
    <w:rsid w:val="00A843E3"/>
    <w:rsid w:val="00A84557"/>
    <w:rsid w:val="00A9029E"/>
    <w:rsid w:val="00A96F58"/>
    <w:rsid w:val="00A9757B"/>
    <w:rsid w:val="00AA3EA3"/>
    <w:rsid w:val="00AA49F1"/>
    <w:rsid w:val="00AA53FB"/>
    <w:rsid w:val="00AA5A35"/>
    <w:rsid w:val="00AB0291"/>
    <w:rsid w:val="00AB54E4"/>
    <w:rsid w:val="00AB588E"/>
    <w:rsid w:val="00AB7735"/>
    <w:rsid w:val="00AC2BB1"/>
    <w:rsid w:val="00AC588A"/>
    <w:rsid w:val="00AC6951"/>
    <w:rsid w:val="00AD1078"/>
    <w:rsid w:val="00AD1DC9"/>
    <w:rsid w:val="00AD38B2"/>
    <w:rsid w:val="00AE03B6"/>
    <w:rsid w:val="00AE0AC7"/>
    <w:rsid w:val="00AE2E63"/>
    <w:rsid w:val="00AE3832"/>
    <w:rsid w:val="00AF0962"/>
    <w:rsid w:val="00AF3913"/>
    <w:rsid w:val="00AF4680"/>
    <w:rsid w:val="00AF652F"/>
    <w:rsid w:val="00AF680B"/>
    <w:rsid w:val="00B00841"/>
    <w:rsid w:val="00B01192"/>
    <w:rsid w:val="00B01228"/>
    <w:rsid w:val="00B10196"/>
    <w:rsid w:val="00B10470"/>
    <w:rsid w:val="00B12249"/>
    <w:rsid w:val="00B20EC8"/>
    <w:rsid w:val="00B211CC"/>
    <w:rsid w:val="00B301C6"/>
    <w:rsid w:val="00B32717"/>
    <w:rsid w:val="00B35888"/>
    <w:rsid w:val="00B36B4B"/>
    <w:rsid w:val="00B4010F"/>
    <w:rsid w:val="00B4524C"/>
    <w:rsid w:val="00B45C5C"/>
    <w:rsid w:val="00B46DD5"/>
    <w:rsid w:val="00B46F6C"/>
    <w:rsid w:val="00B50143"/>
    <w:rsid w:val="00B56C0E"/>
    <w:rsid w:val="00B57D49"/>
    <w:rsid w:val="00B60D64"/>
    <w:rsid w:val="00B61452"/>
    <w:rsid w:val="00B640B3"/>
    <w:rsid w:val="00B70F48"/>
    <w:rsid w:val="00B71F5F"/>
    <w:rsid w:val="00B7221A"/>
    <w:rsid w:val="00B72C28"/>
    <w:rsid w:val="00B73C57"/>
    <w:rsid w:val="00B758FA"/>
    <w:rsid w:val="00B75DB7"/>
    <w:rsid w:val="00B779AC"/>
    <w:rsid w:val="00B81063"/>
    <w:rsid w:val="00B8371C"/>
    <w:rsid w:val="00B84507"/>
    <w:rsid w:val="00B85D11"/>
    <w:rsid w:val="00B869F4"/>
    <w:rsid w:val="00B871CD"/>
    <w:rsid w:val="00B93373"/>
    <w:rsid w:val="00B94343"/>
    <w:rsid w:val="00B949BE"/>
    <w:rsid w:val="00B966B4"/>
    <w:rsid w:val="00B97254"/>
    <w:rsid w:val="00BA0140"/>
    <w:rsid w:val="00BA186F"/>
    <w:rsid w:val="00BA2A44"/>
    <w:rsid w:val="00BA4FD9"/>
    <w:rsid w:val="00BA64EF"/>
    <w:rsid w:val="00BA6B21"/>
    <w:rsid w:val="00BB0997"/>
    <w:rsid w:val="00BB31F6"/>
    <w:rsid w:val="00BB414F"/>
    <w:rsid w:val="00BC441E"/>
    <w:rsid w:val="00BC466D"/>
    <w:rsid w:val="00BC4DC1"/>
    <w:rsid w:val="00BD1FC0"/>
    <w:rsid w:val="00BD3C19"/>
    <w:rsid w:val="00BD4733"/>
    <w:rsid w:val="00BE08F1"/>
    <w:rsid w:val="00BE0E98"/>
    <w:rsid w:val="00BE3B72"/>
    <w:rsid w:val="00BE53F2"/>
    <w:rsid w:val="00BE5C03"/>
    <w:rsid w:val="00BE6D2D"/>
    <w:rsid w:val="00BE6F14"/>
    <w:rsid w:val="00BF2C45"/>
    <w:rsid w:val="00C01EEE"/>
    <w:rsid w:val="00C07156"/>
    <w:rsid w:val="00C07ABF"/>
    <w:rsid w:val="00C20BED"/>
    <w:rsid w:val="00C24532"/>
    <w:rsid w:val="00C247AB"/>
    <w:rsid w:val="00C247BB"/>
    <w:rsid w:val="00C26AD2"/>
    <w:rsid w:val="00C33830"/>
    <w:rsid w:val="00C378CC"/>
    <w:rsid w:val="00C44884"/>
    <w:rsid w:val="00C456BC"/>
    <w:rsid w:val="00C46FA7"/>
    <w:rsid w:val="00C472EF"/>
    <w:rsid w:val="00C53449"/>
    <w:rsid w:val="00C53935"/>
    <w:rsid w:val="00C55525"/>
    <w:rsid w:val="00C5632C"/>
    <w:rsid w:val="00C564F4"/>
    <w:rsid w:val="00C6076A"/>
    <w:rsid w:val="00C6128F"/>
    <w:rsid w:val="00C626FE"/>
    <w:rsid w:val="00C65456"/>
    <w:rsid w:val="00C73579"/>
    <w:rsid w:val="00C75A78"/>
    <w:rsid w:val="00C81578"/>
    <w:rsid w:val="00C82DAE"/>
    <w:rsid w:val="00C831EB"/>
    <w:rsid w:val="00C83240"/>
    <w:rsid w:val="00C86CA0"/>
    <w:rsid w:val="00C86E66"/>
    <w:rsid w:val="00C87459"/>
    <w:rsid w:val="00C9098A"/>
    <w:rsid w:val="00C91469"/>
    <w:rsid w:val="00C93BFF"/>
    <w:rsid w:val="00C96157"/>
    <w:rsid w:val="00CA1B45"/>
    <w:rsid w:val="00CA205C"/>
    <w:rsid w:val="00CA2110"/>
    <w:rsid w:val="00CA3E6A"/>
    <w:rsid w:val="00CA5ED3"/>
    <w:rsid w:val="00CB33DA"/>
    <w:rsid w:val="00CB5940"/>
    <w:rsid w:val="00CB5AB4"/>
    <w:rsid w:val="00CC0911"/>
    <w:rsid w:val="00CC3A82"/>
    <w:rsid w:val="00CC4441"/>
    <w:rsid w:val="00CC45B3"/>
    <w:rsid w:val="00CC49B6"/>
    <w:rsid w:val="00CC644C"/>
    <w:rsid w:val="00CC6C67"/>
    <w:rsid w:val="00CC7E8B"/>
    <w:rsid w:val="00CD610E"/>
    <w:rsid w:val="00CD69F0"/>
    <w:rsid w:val="00CD77D5"/>
    <w:rsid w:val="00CD7961"/>
    <w:rsid w:val="00CE1559"/>
    <w:rsid w:val="00CE226D"/>
    <w:rsid w:val="00CE6D2A"/>
    <w:rsid w:val="00CE74B2"/>
    <w:rsid w:val="00CE7D89"/>
    <w:rsid w:val="00CF3A24"/>
    <w:rsid w:val="00CF5BAE"/>
    <w:rsid w:val="00D00083"/>
    <w:rsid w:val="00D052A0"/>
    <w:rsid w:val="00D119CD"/>
    <w:rsid w:val="00D13181"/>
    <w:rsid w:val="00D2055A"/>
    <w:rsid w:val="00D20E57"/>
    <w:rsid w:val="00D22151"/>
    <w:rsid w:val="00D256C4"/>
    <w:rsid w:val="00D2774D"/>
    <w:rsid w:val="00D31EA8"/>
    <w:rsid w:val="00D37303"/>
    <w:rsid w:val="00D40CA9"/>
    <w:rsid w:val="00D419B4"/>
    <w:rsid w:val="00D41CF4"/>
    <w:rsid w:val="00D42186"/>
    <w:rsid w:val="00D43BDD"/>
    <w:rsid w:val="00D457DE"/>
    <w:rsid w:val="00D52679"/>
    <w:rsid w:val="00D54C0A"/>
    <w:rsid w:val="00D6024D"/>
    <w:rsid w:val="00D61BB3"/>
    <w:rsid w:val="00D62610"/>
    <w:rsid w:val="00D63E86"/>
    <w:rsid w:val="00D64650"/>
    <w:rsid w:val="00D70350"/>
    <w:rsid w:val="00D707CE"/>
    <w:rsid w:val="00D743B6"/>
    <w:rsid w:val="00D74D76"/>
    <w:rsid w:val="00D7516F"/>
    <w:rsid w:val="00D754BC"/>
    <w:rsid w:val="00D75C9B"/>
    <w:rsid w:val="00D777B4"/>
    <w:rsid w:val="00D848D3"/>
    <w:rsid w:val="00D85646"/>
    <w:rsid w:val="00D85A5B"/>
    <w:rsid w:val="00D90CDF"/>
    <w:rsid w:val="00D95B98"/>
    <w:rsid w:val="00DA0735"/>
    <w:rsid w:val="00DA3354"/>
    <w:rsid w:val="00DA7090"/>
    <w:rsid w:val="00DA71D3"/>
    <w:rsid w:val="00DA7F96"/>
    <w:rsid w:val="00DB23CA"/>
    <w:rsid w:val="00DC2723"/>
    <w:rsid w:val="00DC3458"/>
    <w:rsid w:val="00DC39E6"/>
    <w:rsid w:val="00DC5D52"/>
    <w:rsid w:val="00DC65A8"/>
    <w:rsid w:val="00DD03E1"/>
    <w:rsid w:val="00DD13E4"/>
    <w:rsid w:val="00DD37CF"/>
    <w:rsid w:val="00DD4AB2"/>
    <w:rsid w:val="00DE20CB"/>
    <w:rsid w:val="00DE2F3C"/>
    <w:rsid w:val="00DE4247"/>
    <w:rsid w:val="00DE4527"/>
    <w:rsid w:val="00DF3135"/>
    <w:rsid w:val="00DF52A6"/>
    <w:rsid w:val="00E01970"/>
    <w:rsid w:val="00E022A9"/>
    <w:rsid w:val="00E05D0A"/>
    <w:rsid w:val="00E06F00"/>
    <w:rsid w:val="00E072AC"/>
    <w:rsid w:val="00E07A21"/>
    <w:rsid w:val="00E07DA4"/>
    <w:rsid w:val="00E141E5"/>
    <w:rsid w:val="00E1606C"/>
    <w:rsid w:val="00E17F3C"/>
    <w:rsid w:val="00E20459"/>
    <w:rsid w:val="00E20B69"/>
    <w:rsid w:val="00E21660"/>
    <w:rsid w:val="00E226B1"/>
    <w:rsid w:val="00E2294D"/>
    <w:rsid w:val="00E24122"/>
    <w:rsid w:val="00E262BD"/>
    <w:rsid w:val="00E27C92"/>
    <w:rsid w:val="00E30F82"/>
    <w:rsid w:val="00E33A75"/>
    <w:rsid w:val="00E433C1"/>
    <w:rsid w:val="00E449B6"/>
    <w:rsid w:val="00E5037E"/>
    <w:rsid w:val="00E51C62"/>
    <w:rsid w:val="00E55246"/>
    <w:rsid w:val="00E55E43"/>
    <w:rsid w:val="00E56806"/>
    <w:rsid w:val="00E57DC7"/>
    <w:rsid w:val="00E60D83"/>
    <w:rsid w:val="00E61370"/>
    <w:rsid w:val="00E613DE"/>
    <w:rsid w:val="00E632B4"/>
    <w:rsid w:val="00E66B00"/>
    <w:rsid w:val="00E66CA1"/>
    <w:rsid w:val="00E67B2C"/>
    <w:rsid w:val="00E71584"/>
    <w:rsid w:val="00E741B1"/>
    <w:rsid w:val="00E74CC6"/>
    <w:rsid w:val="00E759DF"/>
    <w:rsid w:val="00E75F8B"/>
    <w:rsid w:val="00E765A1"/>
    <w:rsid w:val="00E86DB4"/>
    <w:rsid w:val="00E91B67"/>
    <w:rsid w:val="00E95ED8"/>
    <w:rsid w:val="00E96C91"/>
    <w:rsid w:val="00E97600"/>
    <w:rsid w:val="00EA2D58"/>
    <w:rsid w:val="00EA3C27"/>
    <w:rsid w:val="00EB224B"/>
    <w:rsid w:val="00EB348E"/>
    <w:rsid w:val="00EB49A9"/>
    <w:rsid w:val="00EB5331"/>
    <w:rsid w:val="00EB6FDA"/>
    <w:rsid w:val="00EC1AC5"/>
    <w:rsid w:val="00EC5F7A"/>
    <w:rsid w:val="00EC6778"/>
    <w:rsid w:val="00EC677D"/>
    <w:rsid w:val="00EC6A0A"/>
    <w:rsid w:val="00EC6EF3"/>
    <w:rsid w:val="00ED0CFB"/>
    <w:rsid w:val="00ED1452"/>
    <w:rsid w:val="00ED79FC"/>
    <w:rsid w:val="00ED7FA9"/>
    <w:rsid w:val="00EE0D3E"/>
    <w:rsid w:val="00EE3296"/>
    <w:rsid w:val="00EE6FEA"/>
    <w:rsid w:val="00EF1622"/>
    <w:rsid w:val="00EF3A0A"/>
    <w:rsid w:val="00EF658E"/>
    <w:rsid w:val="00EF6E8F"/>
    <w:rsid w:val="00EF71AD"/>
    <w:rsid w:val="00F01BA4"/>
    <w:rsid w:val="00F01E6A"/>
    <w:rsid w:val="00F036B7"/>
    <w:rsid w:val="00F04CCF"/>
    <w:rsid w:val="00F04EDC"/>
    <w:rsid w:val="00F101B6"/>
    <w:rsid w:val="00F15AA6"/>
    <w:rsid w:val="00F16FF2"/>
    <w:rsid w:val="00F20E0F"/>
    <w:rsid w:val="00F26E9A"/>
    <w:rsid w:val="00F31D4D"/>
    <w:rsid w:val="00F33ED0"/>
    <w:rsid w:val="00F356A4"/>
    <w:rsid w:val="00F35F5A"/>
    <w:rsid w:val="00F4388B"/>
    <w:rsid w:val="00F44A08"/>
    <w:rsid w:val="00F47FB2"/>
    <w:rsid w:val="00F54C11"/>
    <w:rsid w:val="00F55C80"/>
    <w:rsid w:val="00F55F3C"/>
    <w:rsid w:val="00F57FDA"/>
    <w:rsid w:val="00F62734"/>
    <w:rsid w:val="00F6484A"/>
    <w:rsid w:val="00F649FB"/>
    <w:rsid w:val="00F64BE1"/>
    <w:rsid w:val="00F661C7"/>
    <w:rsid w:val="00F70F2C"/>
    <w:rsid w:val="00F72F9F"/>
    <w:rsid w:val="00F7308D"/>
    <w:rsid w:val="00F73DE7"/>
    <w:rsid w:val="00F7420C"/>
    <w:rsid w:val="00F75FD9"/>
    <w:rsid w:val="00F77675"/>
    <w:rsid w:val="00F779FC"/>
    <w:rsid w:val="00F77E94"/>
    <w:rsid w:val="00F81190"/>
    <w:rsid w:val="00F8454F"/>
    <w:rsid w:val="00F85A02"/>
    <w:rsid w:val="00F900A8"/>
    <w:rsid w:val="00F924B0"/>
    <w:rsid w:val="00F94D7E"/>
    <w:rsid w:val="00FA1200"/>
    <w:rsid w:val="00FB2A22"/>
    <w:rsid w:val="00FB6B8A"/>
    <w:rsid w:val="00FB7106"/>
    <w:rsid w:val="00FC0154"/>
    <w:rsid w:val="00FC1BF9"/>
    <w:rsid w:val="00FC2010"/>
    <w:rsid w:val="00FC2EA3"/>
    <w:rsid w:val="00FC77C6"/>
    <w:rsid w:val="00FC78B6"/>
    <w:rsid w:val="00FD48F3"/>
    <w:rsid w:val="00FD5C03"/>
    <w:rsid w:val="00FE2A43"/>
    <w:rsid w:val="00FF10FC"/>
    <w:rsid w:val="00FF1DE2"/>
    <w:rsid w:val="00FF36E2"/>
    <w:rsid w:val="00FF375F"/>
    <w:rsid w:val="00FF40F8"/>
    <w:rsid w:val="00FF46CE"/>
    <w:rsid w:val="00FF50DA"/>
    <w:rsid w:val="00FF5B26"/>
    <w:rsid w:val="00FF5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CD546"/>
  <w15:chartTrackingRefBased/>
  <w15:docId w15:val="{E6314DE1-2CC3-42C6-BE17-7A81BCF2D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03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36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C23A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93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B2A"/>
  </w:style>
  <w:style w:type="paragraph" w:styleId="Footer">
    <w:name w:val="footer"/>
    <w:basedOn w:val="Normal"/>
    <w:link w:val="FooterChar"/>
    <w:uiPriority w:val="99"/>
    <w:unhideWhenUsed/>
    <w:rsid w:val="00393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3B2A"/>
  </w:style>
  <w:style w:type="character" w:styleId="Hyperlink">
    <w:name w:val="Hyperlink"/>
    <w:basedOn w:val="DefaultParagraphFont"/>
    <w:uiPriority w:val="99"/>
    <w:unhideWhenUsed/>
    <w:rsid w:val="00C874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7459"/>
    <w:rPr>
      <w:color w:val="808080"/>
      <w:shd w:val="clear" w:color="auto" w:fill="E6E6E6"/>
    </w:rPr>
  </w:style>
  <w:style w:type="character" w:customStyle="1" w:styleId="background-details">
    <w:name w:val="background-details"/>
    <w:basedOn w:val="DefaultParagraphFont"/>
    <w:rsid w:val="00013E9D"/>
  </w:style>
  <w:style w:type="character" w:customStyle="1" w:styleId="orcid-id-https">
    <w:name w:val="orcid-id-https"/>
    <w:basedOn w:val="DefaultParagraphFont"/>
    <w:rsid w:val="00356A17"/>
  </w:style>
  <w:style w:type="character" w:customStyle="1" w:styleId="domain">
    <w:name w:val="domain"/>
    <w:basedOn w:val="DefaultParagraphFont"/>
    <w:rsid w:val="00C53449"/>
  </w:style>
  <w:style w:type="character" w:customStyle="1" w:styleId="vanity-name">
    <w:name w:val="vanity-name"/>
    <w:basedOn w:val="DefaultParagraphFont"/>
    <w:rsid w:val="00C53449"/>
  </w:style>
  <w:style w:type="character" w:styleId="FollowedHyperlink">
    <w:name w:val="FollowedHyperlink"/>
    <w:basedOn w:val="DefaultParagraphFont"/>
    <w:uiPriority w:val="99"/>
    <w:semiHidden/>
    <w:unhideWhenUsed/>
    <w:rsid w:val="00C247BB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45AB5"/>
    <w:rPr>
      <w:b/>
      <w:bCs/>
    </w:rPr>
  </w:style>
  <w:style w:type="character" w:styleId="Emphasis">
    <w:name w:val="Emphasis"/>
    <w:basedOn w:val="DefaultParagraphFont"/>
    <w:uiPriority w:val="20"/>
    <w:qFormat/>
    <w:rsid w:val="00841D7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3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4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779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759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7636949">
                          <w:marLeft w:val="0"/>
                          <w:marRight w:val="0"/>
                          <w:marTop w:val="36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3852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4567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5771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874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81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2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52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6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056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897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0576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5769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0450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31453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81894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00334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46957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34992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73781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931880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927373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771485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20911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990862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285194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7823284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507752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228991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3497840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445802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46849557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0D0D0"/>
                                                                                                                    <w:left w:val="single" w:sz="6" w:space="2" w:color="D0D0D0"/>
                                                                                                                    <w:bottom w:val="single" w:sz="6" w:space="2" w:color="D0D0D0"/>
                                                                                                                    <w:right w:val="single" w:sz="6" w:space="2" w:color="D0D0D0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89310468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61744046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58075225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173246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0532149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69620043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79648508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958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5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29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3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7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113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03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516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66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62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9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9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012223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13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592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3030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7238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3850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24141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0701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82226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5284237">
                                                      <w:marLeft w:val="120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008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2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44313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681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9253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96865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25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702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4921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129206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30850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7580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597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11756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2207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7295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911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4621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261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87808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0797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59768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3177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8449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4147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09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61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529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85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14112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17316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893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510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392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00723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60269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4322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73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34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39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30087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29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danielvojcak/" TargetMode="External"/><Relationship Id="rId13" Type="http://schemas.openxmlformats.org/officeDocument/2006/relationships/hyperlink" Target="https://www.producthunt.com/@danny_vojcak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annyindenmark.wordpress.com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hire.scoutible.com/profile/share/ag9zfnNjb3V0aWJsZS1hcHByEQsSBFVzZXIYgIDAgo3Gvw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anielvojcak.voog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biteable.com/watch/daniel-vojcak-video-resume-2383777" TargetMode="External"/><Relationship Id="rId10" Type="http://schemas.openxmlformats.org/officeDocument/2006/relationships/hyperlink" Target="https://medium.com/@danielvojcak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tolaf.academia.edu/DanielVojcak" TargetMode="External"/><Relationship Id="rId14" Type="http://schemas.openxmlformats.org/officeDocument/2006/relationships/hyperlink" Target="https://github.com/DanmanJuggler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3" Type="http://schemas.microsoft.com/office/2011/relationships/webextension" Target="webextension3.xml"/><Relationship Id="rId2" Type="http://schemas.microsoft.com/office/2011/relationships/webextension" Target="webextension2.xml"/><Relationship Id="rId1" Type="http://schemas.microsoft.com/office/2011/relationships/webextension" Target="webextension1.xml"/><Relationship Id="rId5" Type="http://schemas.microsoft.com/office/2011/relationships/webextension" Target="webextension5.xml"/><Relationship Id="rId4" Type="http://schemas.microsoft.com/office/2011/relationships/webextension" Target="webextension4.xml"/></Relationships>
</file>

<file path=word/webextensions/taskpanes.xml><?xml version="1.0" encoding="utf-8"?>
<wetp:taskpanes xmlns:wetp="http://schemas.microsoft.com/office/webextensions/taskpanes/2010/11">
  <wetp:taskpane dockstate="right" visibility="0" width="875" row="1">
    <wetp:webextensionref xmlns:r="http://schemas.openxmlformats.org/officeDocument/2006/relationships" r:id="rId1"/>
  </wetp:taskpane>
  <wetp:taskpane dockstate="right" visibility="0" width="875" row="2">
    <wetp:webextensionref xmlns:r="http://schemas.openxmlformats.org/officeDocument/2006/relationships" r:id="rId2"/>
  </wetp:taskpane>
  <wetp:taskpane dockstate="right" visibility="0" width="875" row="3">
    <wetp:webextensionref xmlns:r="http://schemas.openxmlformats.org/officeDocument/2006/relationships" r:id="rId3"/>
  </wetp:taskpane>
  <wetp:taskpane dockstate="right" visibility="0" width="875" row="5">
    <wetp:webextensionref xmlns:r="http://schemas.openxmlformats.org/officeDocument/2006/relationships" r:id="rId4"/>
  </wetp:taskpane>
  <wetp:taskpane dockstate="right" visibility="0" width="875" row="0">
    <wetp:webextensionref xmlns:r="http://schemas.openxmlformats.org/officeDocument/2006/relationships" r:id="rId5"/>
  </wetp:taskpane>
</wetp:taskpanes>
</file>

<file path=word/webextensions/webextension1.xml><?xml version="1.0" encoding="utf-8"?>
<we:webextension xmlns:we="http://schemas.microsoft.com/office/webextensions/webextension/2010/11" id="{FCAC51C1-3D68-4094-B402-0E8689F34F1B}">
  <we:reference id="wa104380773" version="1.0.0.2" store="en-US" storeType="OMEX"/>
  <we:alternateReferences>
    <we:reference id="wa104380773" version="1.0.0.2" store="WA104380773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028AC1E3-8979-4A2A-AF52-829478B2ED4E}">
  <we:reference id="wa104381264" version="1.0.0.0" store="en-US" storeType="OMEX"/>
  <we:alternateReferences>
    <we:reference id="wa104381264" version="1.0.0.0" store="WA104381264" storeType="OMEX"/>
  </we:alternateReferences>
  <we:properties/>
  <we:bindings/>
  <we:snapshot xmlns:r="http://schemas.openxmlformats.org/officeDocument/2006/relationships"/>
</we:webextension>
</file>

<file path=word/webextensions/webextension3.xml><?xml version="1.0" encoding="utf-8"?>
<we:webextension xmlns:we="http://schemas.microsoft.com/office/webextensions/webextension/2010/11" id="{BDBB57DD-17BF-452F-9B4A-E9979709BB14}">
  <we:reference id="wa104218065" version="4.2.0.0" store="en-US" storeType="OMEX"/>
  <we:alternateReferences>
    <we:reference id="wa104218065" version="4.2.0.0" store="wa104218065" storeType="OMEX"/>
  </we:alternateReferences>
  <we:properties/>
  <we:bindings/>
  <we:snapshot xmlns:r="http://schemas.openxmlformats.org/officeDocument/2006/relationships"/>
</we:webextension>
</file>

<file path=word/webextensions/webextension4.xml><?xml version="1.0" encoding="utf-8"?>
<we:webextension xmlns:we="http://schemas.microsoft.com/office/webextensions/webextension/2010/11" id="{B3D0E813-BA66-448C-AD3E-C8E29455D169}">
  <we:reference id="wa104380456" version="1.2.0.1" store="en-US" storeType="OMEX"/>
  <we:alternateReferences>
    <we:reference id="wa104380456" version="1.2.0.1" store="wa104380456" storeType="OMEX"/>
  </we:alternateReferences>
  <we:properties/>
  <we:bindings/>
  <we:snapshot xmlns:r="http://schemas.openxmlformats.org/officeDocument/2006/relationships"/>
</we:webextension>
</file>

<file path=word/webextensions/webextension5.xml><?xml version="1.0" encoding="utf-8"?>
<we:webextension xmlns:we="http://schemas.microsoft.com/office/webextensions/webextension/2010/11" id="{C7ECA593-64F4-460C-993D-23AA1F75A446}">
  <we:reference id="wa200001482" version="1.0.5.0" store="en-001" storeType="OMEX"/>
  <we:alternateReferences>
    <we:reference id="wa200001482" version="1.0.5.0" store="en-00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D71948-0442-4CBB-A5D1-9C8DAD876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7</Pages>
  <Words>3467</Words>
  <Characters>19763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Vojcak</dc:creator>
  <cp:keywords/>
  <dc:description/>
  <cp:lastModifiedBy>Daniel Vojcak</cp:lastModifiedBy>
  <cp:revision>19</cp:revision>
  <cp:lastPrinted>2020-04-17T20:01:00Z</cp:lastPrinted>
  <dcterms:created xsi:type="dcterms:W3CDTF">2020-09-02T13:52:00Z</dcterms:created>
  <dcterms:modified xsi:type="dcterms:W3CDTF">2020-09-07T11:22:00Z</dcterms:modified>
</cp:coreProperties>
</file>